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075" w:type="dxa"/>
        <w:tblInd w:w="108" w:type="dxa"/>
        <w:tblLayout w:type="fixed"/>
        <w:tblLook w:val="04A0" w:firstRow="1" w:lastRow="0" w:firstColumn="1" w:lastColumn="0" w:noHBand="0" w:noVBand="1"/>
      </w:tblPr>
      <w:tblGrid>
        <w:gridCol w:w="1276"/>
        <w:gridCol w:w="6521"/>
        <w:gridCol w:w="1278"/>
      </w:tblGrid>
      <w:tr w:rsidR="000B0D6F" w:rsidRPr="001333A7" w:rsidTr="000B0D6F">
        <w:tc>
          <w:tcPr>
            <w:tcW w:w="1276" w:type="dxa"/>
            <w:tcBorders>
              <w:top w:val="single" w:sz="4" w:space="0" w:color="auto"/>
              <w:bottom w:val="single" w:sz="4" w:space="0" w:color="auto"/>
            </w:tcBorders>
            <w:shd w:val="clear" w:color="auto" w:fill="auto"/>
          </w:tcPr>
          <w:p w:rsidR="000B0D6F" w:rsidRPr="001333A7" w:rsidRDefault="000B0D6F" w:rsidP="000B4A9A">
            <w:pPr>
              <w:pStyle w:val="BasicParagraph"/>
              <w:spacing w:line="276" w:lineRule="auto"/>
              <w:jc w:val="center"/>
              <w:rPr>
                <w:rFonts w:ascii="Constantia" w:hAnsi="Constantia" w:cs="Times New Roman"/>
                <w:b/>
                <w:bCs/>
              </w:rPr>
            </w:pPr>
          </w:p>
          <w:p w:rsidR="000B0D6F" w:rsidRPr="001333A7" w:rsidRDefault="000B0D6F" w:rsidP="000B4A9A">
            <w:pPr>
              <w:rPr>
                <w:rFonts w:ascii="Constantia" w:hAnsi="Constantia"/>
                <w:lang w:val="en-GB"/>
              </w:rPr>
            </w:pPr>
          </w:p>
          <w:p w:rsidR="000B0D6F" w:rsidRPr="001333A7" w:rsidRDefault="000B0D6F" w:rsidP="000B4A9A">
            <w:pPr>
              <w:spacing w:before="0" w:after="0"/>
              <w:rPr>
                <w:rFonts w:ascii="Constantia" w:hAnsi="Constantia"/>
                <w:lang w:val="en-GB"/>
              </w:rPr>
            </w:pPr>
          </w:p>
        </w:tc>
        <w:tc>
          <w:tcPr>
            <w:tcW w:w="6521" w:type="dxa"/>
            <w:tcBorders>
              <w:top w:val="single" w:sz="4" w:space="0" w:color="auto"/>
              <w:bottom w:val="single" w:sz="4" w:space="0" w:color="auto"/>
            </w:tcBorders>
            <w:shd w:val="clear" w:color="auto" w:fill="auto"/>
          </w:tcPr>
          <w:p w:rsidR="000B0D6F" w:rsidRDefault="000B0D6F" w:rsidP="000B4A9A">
            <w:pPr>
              <w:pStyle w:val="NoSpacing"/>
              <w:jc w:val="center"/>
              <w:rPr>
                <w:b/>
                <w:color w:val="auto"/>
                <w:sz w:val="18"/>
                <w:szCs w:val="18"/>
              </w:rPr>
            </w:pPr>
            <w:r w:rsidRPr="00981906">
              <w:rPr>
                <w:i/>
                <w:color w:val="auto"/>
                <w:sz w:val="18"/>
                <w:szCs w:val="18"/>
              </w:rPr>
              <w:t>Analitika: Jurnal Magister Psikologi UMA</w:t>
            </w:r>
            <w:r>
              <w:rPr>
                <w:color w:val="auto"/>
                <w:sz w:val="18"/>
                <w:szCs w:val="18"/>
              </w:rPr>
              <w:t>,</w:t>
            </w:r>
            <w:r w:rsidRPr="00BC414A">
              <w:rPr>
                <w:color w:val="auto"/>
                <w:sz w:val="18"/>
                <w:szCs w:val="18"/>
              </w:rPr>
              <w:t xml:space="preserve"> Vol. </w:t>
            </w:r>
            <w:r>
              <w:rPr>
                <w:color w:val="auto"/>
                <w:sz w:val="18"/>
                <w:szCs w:val="18"/>
              </w:rPr>
              <w:t>12 (1</w:t>
            </w:r>
            <w:r w:rsidRPr="00BC414A">
              <w:rPr>
                <w:color w:val="auto"/>
                <w:sz w:val="18"/>
                <w:szCs w:val="18"/>
              </w:rPr>
              <w:t xml:space="preserve">) </w:t>
            </w:r>
            <w:r>
              <w:rPr>
                <w:color w:val="auto"/>
                <w:sz w:val="18"/>
                <w:szCs w:val="18"/>
              </w:rPr>
              <w:t>Juni (2020</w:t>
            </w:r>
            <w:r w:rsidRPr="00BC414A">
              <w:rPr>
                <w:color w:val="auto"/>
                <w:sz w:val="18"/>
                <w:szCs w:val="18"/>
              </w:rPr>
              <w:t xml:space="preserve">)  </w:t>
            </w:r>
          </w:p>
          <w:p w:rsidR="000B0D6F" w:rsidRDefault="000B0D6F" w:rsidP="000B4A9A">
            <w:pPr>
              <w:pStyle w:val="NoSpacing"/>
              <w:jc w:val="center"/>
              <w:rPr>
                <w:b/>
                <w:color w:val="auto"/>
                <w:sz w:val="18"/>
                <w:szCs w:val="18"/>
                <w:lang w:val="en-US"/>
              </w:rPr>
            </w:pPr>
            <w:r>
              <w:rPr>
                <w:color w:val="auto"/>
                <w:sz w:val="18"/>
                <w:szCs w:val="18"/>
              </w:rPr>
              <w:t>ISSN</w:t>
            </w:r>
            <w:r w:rsidRPr="00BC414A">
              <w:rPr>
                <w:color w:val="auto"/>
                <w:sz w:val="18"/>
                <w:szCs w:val="18"/>
              </w:rPr>
              <w:t xml:space="preserve">: 2085-6601 </w:t>
            </w:r>
            <w:r>
              <w:rPr>
                <w:color w:val="auto"/>
                <w:sz w:val="18"/>
                <w:szCs w:val="18"/>
                <w:lang w:val="en-US"/>
              </w:rPr>
              <w:t xml:space="preserve">(Print), </w:t>
            </w:r>
            <w:r>
              <w:rPr>
                <w:color w:val="auto"/>
                <w:sz w:val="18"/>
                <w:szCs w:val="18"/>
              </w:rPr>
              <w:t>ISSN</w:t>
            </w:r>
            <w:r w:rsidRPr="00BC414A">
              <w:rPr>
                <w:color w:val="auto"/>
                <w:sz w:val="18"/>
                <w:szCs w:val="18"/>
              </w:rPr>
              <w:t xml:space="preserve">: 2502-4590 </w:t>
            </w:r>
            <w:r>
              <w:rPr>
                <w:color w:val="auto"/>
                <w:sz w:val="18"/>
                <w:szCs w:val="18"/>
                <w:lang w:val="en-US"/>
              </w:rPr>
              <w:t>(Online)</w:t>
            </w:r>
          </w:p>
          <w:p w:rsidR="000B0D6F" w:rsidRPr="00BC414A" w:rsidRDefault="000B0D6F" w:rsidP="000B4A9A">
            <w:pPr>
              <w:pStyle w:val="NoSpacing"/>
              <w:jc w:val="center"/>
              <w:rPr>
                <w:b/>
                <w:color w:val="auto"/>
                <w:sz w:val="18"/>
              </w:rPr>
            </w:pPr>
            <w:r w:rsidRPr="00BC414A">
              <w:rPr>
                <w:color w:val="auto"/>
                <w:sz w:val="18"/>
              </w:rPr>
              <w:t>DOI: </w:t>
            </w:r>
            <w:r w:rsidRPr="000B0D6F">
              <w:rPr>
                <w:sz w:val="18"/>
                <w:u w:color="0000FF"/>
              </w:rPr>
              <w:t>http://dx.doi.org/</w:t>
            </w:r>
            <w:r w:rsidRPr="00AA4AC5">
              <w:rPr>
                <w:color w:val="auto"/>
                <w:sz w:val="18"/>
              </w:rPr>
              <w:t>analitika.v11i1.</w:t>
            </w:r>
          </w:p>
          <w:p w:rsidR="000B0D6F" w:rsidRPr="00981906" w:rsidRDefault="000B0D6F" w:rsidP="000B4A9A">
            <w:pPr>
              <w:pStyle w:val="2HeaderJudulJurnal"/>
              <w:rPr>
                <w:sz w:val="36"/>
                <w:szCs w:val="36"/>
              </w:rPr>
            </w:pPr>
            <w:r w:rsidRPr="00981906">
              <w:rPr>
                <w:sz w:val="40"/>
                <w:szCs w:val="36"/>
              </w:rPr>
              <w:t>ANALITIKA</w:t>
            </w:r>
          </w:p>
          <w:p w:rsidR="000B0D6F" w:rsidRPr="00492532" w:rsidRDefault="000B0D6F" w:rsidP="000B4A9A">
            <w:pPr>
              <w:pStyle w:val="2HeaderJudulJurnal"/>
              <w:rPr>
                <w:sz w:val="36"/>
                <w:szCs w:val="36"/>
              </w:rPr>
            </w:pPr>
            <w:r w:rsidRPr="00981906">
              <w:rPr>
                <w:szCs w:val="36"/>
                <w:shd w:val="clear" w:color="auto" w:fill="FFFFFF"/>
              </w:rPr>
              <w:t>Jurnal Magister Psikologi UMA</w:t>
            </w:r>
          </w:p>
          <w:p w:rsidR="000B0D6F" w:rsidRPr="001333A7" w:rsidRDefault="000B0D6F" w:rsidP="000B4A9A">
            <w:pPr>
              <w:pStyle w:val="3Website"/>
            </w:pPr>
            <w:r>
              <w:t>Available online</w:t>
            </w:r>
            <w:r>
              <w:rPr>
                <w:lang w:val="id-ID"/>
              </w:rPr>
              <w:t xml:space="preserve"> </w:t>
            </w:r>
            <w:r w:rsidRPr="0046617C">
              <w:t>http://ojs.uma.ac.id/index.php/</w:t>
            </w:r>
            <w:r w:rsidRPr="00595A19">
              <w:t>analitika</w:t>
            </w:r>
          </w:p>
        </w:tc>
        <w:tc>
          <w:tcPr>
            <w:tcW w:w="1278" w:type="dxa"/>
            <w:tcBorders>
              <w:top w:val="single" w:sz="4" w:space="0" w:color="auto"/>
              <w:bottom w:val="single" w:sz="4" w:space="0" w:color="auto"/>
            </w:tcBorders>
            <w:shd w:val="clear" w:color="auto" w:fill="auto"/>
            <w:vAlign w:val="center"/>
          </w:tcPr>
          <w:p w:rsidR="000B0D6F" w:rsidRPr="001333A7" w:rsidRDefault="000B0D6F" w:rsidP="000B4A9A">
            <w:pPr>
              <w:pStyle w:val="BasicParagraph"/>
              <w:spacing w:line="276" w:lineRule="auto"/>
              <w:jc w:val="center"/>
              <w:rPr>
                <w:rFonts w:ascii="Constantia" w:hAnsi="Constantia" w:cs="Times New Roman"/>
                <w:sz w:val="18"/>
                <w:szCs w:val="18"/>
              </w:rPr>
            </w:pPr>
            <w:r>
              <w:rPr>
                <w:rFonts w:ascii="Cambria" w:hAnsi="Cambria"/>
                <w:noProof/>
                <w:lang w:val="en-US"/>
              </w:rPr>
              <w:drawing>
                <wp:inline distT="0" distB="0" distL="0" distR="0" wp14:anchorId="2FD3F39F" wp14:editId="7135F7AC">
                  <wp:extent cx="715645" cy="1009650"/>
                  <wp:effectExtent l="0" t="0" r="0" b="0"/>
                  <wp:docPr id="1" name="Picture 1" descr="cover b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er bar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5645" cy="1009650"/>
                          </a:xfrm>
                          <a:prstGeom prst="rect">
                            <a:avLst/>
                          </a:prstGeom>
                          <a:noFill/>
                          <a:ln>
                            <a:noFill/>
                          </a:ln>
                        </pic:spPr>
                      </pic:pic>
                    </a:graphicData>
                  </a:graphic>
                </wp:inline>
              </w:drawing>
            </w:r>
          </w:p>
        </w:tc>
      </w:tr>
      <w:tr w:rsidR="0048529F" w:rsidRPr="00175E1E" w:rsidTr="000B0D6F">
        <w:tc>
          <w:tcPr>
            <w:tcW w:w="9075" w:type="dxa"/>
            <w:gridSpan w:val="3"/>
            <w:tcBorders>
              <w:top w:val="single" w:sz="4" w:space="0" w:color="auto"/>
              <w:bottom w:val="single" w:sz="4" w:space="0" w:color="auto"/>
            </w:tcBorders>
            <w:shd w:val="clear" w:color="auto" w:fill="auto"/>
          </w:tcPr>
          <w:p w:rsidR="00793CE7" w:rsidRDefault="00793CE7" w:rsidP="00793CE7">
            <w:pPr>
              <w:pStyle w:val="1judul"/>
            </w:pPr>
          </w:p>
          <w:p w:rsidR="00876B5D" w:rsidRPr="00793CE7" w:rsidRDefault="00793CE7" w:rsidP="00793CE7">
            <w:pPr>
              <w:pStyle w:val="1judul"/>
            </w:pPr>
            <w:r w:rsidRPr="00793CE7">
              <w:t>Judul Hendaknya Ringkas da</w:t>
            </w:r>
            <w:r w:rsidR="000B0D6F">
              <w:t>n Informatif Tidak Lebih dari 13</w:t>
            </w:r>
            <w:r w:rsidRPr="00793CE7">
              <w:t xml:space="preserve"> Kata </w:t>
            </w:r>
            <w:r>
              <w:t>dalam Bahasa Indonesia</w:t>
            </w:r>
          </w:p>
          <w:p w:rsidR="00AE0AA7" w:rsidRPr="00AE0AA7" w:rsidRDefault="00793CE7" w:rsidP="00AE0AA7">
            <w:pPr>
              <w:pStyle w:val="1judul"/>
              <w:rPr>
                <w:i/>
              </w:rPr>
            </w:pPr>
            <w:r w:rsidRPr="00793CE7">
              <w:rPr>
                <w:i/>
              </w:rPr>
              <w:t>The Title Should Be Brief</w:t>
            </w:r>
            <w:r w:rsidR="000B0D6F">
              <w:rPr>
                <w:i/>
              </w:rPr>
              <w:t xml:space="preserve"> and Informative No More Than 15</w:t>
            </w:r>
            <w:r w:rsidRPr="00793CE7">
              <w:rPr>
                <w:i/>
              </w:rPr>
              <w:t xml:space="preserve"> Words in </w:t>
            </w:r>
            <w:r>
              <w:rPr>
                <w:i/>
              </w:rPr>
              <w:t>English</w:t>
            </w:r>
          </w:p>
          <w:p w:rsidR="001D73A8" w:rsidRDefault="00AE0AA7" w:rsidP="00A21F6F">
            <w:pPr>
              <w:pStyle w:val="2penulis"/>
              <w:rPr>
                <w:rFonts w:cs="Minion Pro"/>
                <w:lang w:val="id-ID"/>
              </w:rPr>
            </w:pPr>
            <w:r w:rsidRPr="00F265BC">
              <w:t xml:space="preserve"> </w:t>
            </w:r>
            <w:r w:rsidR="00793CE7">
              <w:t>Nama Penulis Pertama</w:t>
            </w:r>
            <w:r w:rsidR="00793CE7">
              <w:rPr>
                <w:vertAlign w:val="superscript"/>
              </w:rPr>
              <w:t>1)</w:t>
            </w:r>
            <w:r w:rsidR="00F265BC" w:rsidRPr="004E7BBE">
              <w:rPr>
                <w:lang w:val="id-ID"/>
              </w:rPr>
              <w:t xml:space="preserve">, </w:t>
            </w:r>
            <w:r w:rsidR="00793CE7">
              <w:t>Penulis Kedua</w:t>
            </w:r>
            <w:r w:rsidR="00793CE7">
              <w:rPr>
                <w:vertAlign w:val="superscript"/>
              </w:rPr>
              <w:t>2)</w:t>
            </w:r>
            <w:r w:rsidR="00EA7BCA">
              <w:t xml:space="preserve"> &amp;</w:t>
            </w:r>
            <w:r w:rsidR="00793CE7">
              <w:t xml:space="preserve"> Penulis Ketiga</w:t>
            </w:r>
            <w:r w:rsidR="007368BB">
              <w:rPr>
                <w:vertAlign w:val="superscript"/>
              </w:rPr>
              <w:t>1)</w:t>
            </w:r>
            <w:r w:rsidR="001D73A8" w:rsidRPr="00175E1E">
              <w:rPr>
                <w:rFonts w:cs="Minion Pro"/>
              </w:rPr>
              <w:t>*</w:t>
            </w:r>
          </w:p>
          <w:p w:rsidR="00F265BC" w:rsidRPr="007368BB" w:rsidRDefault="007368BB" w:rsidP="007368BB">
            <w:pPr>
              <w:pStyle w:val="alamat"/>
            </w:pPr>
            <w:r w:rsidRPr="007368BB">
              <w:t>1)</w:t>
            </w:r>
            <w:r w:rsidR="00F265BC" w:rsidRPr="007368BB">
              <w:t xml:space="preserve">Prodi </w:t>
            </w:r>
            <w:r w:rsidRPr="007368BB">
              <w:t xml:space="preserve">atau Jurusan …, Fakultas …, </w:t>
            </w:r>
            <w:r w:rsidR="00F265BC" w:rsidRPr="007368BB">
              <w:t>Universitas</w:t>
            </w:r>
            <w:r w:rsidRPr="007368BB">
              <w:t xml:space="preserve"> …</w:t>
            </w:r>
            <w:r w:rsidR="00F265BC" w:rsidRPr="007368BB">
              <w:t>, Indonesia</w:t>
            </w:r>
          </w:p>
          <w:p w:rsidR="007368BB" w:rsidRPr="007368BB" w:rsidRDefault="007368BB" w:rsidP="007368BB">
            <w:pPr>
              <w:pStyle w:val="alamat"/>
            </w:pPr>
            <w:r w:rsidRPr="007368BB">
              <w:t>2) Prodi atau Jurusan …, Fakultas …, Universitas …, Indonesia</w:t>
            </w:r>
          </w:p>
          <w:p w:rsidR="00EC3E3A" w:rsidRDefault="00EC3E3A" w:rsidP="00EC3E3A">
            <w:pPr>
              <w:pStyle w:val="alamat"/>
              <w:rPr>
                <w:sz w:val="20"/>
              </w:rPr>
            </w:pPr>
          </w:p>
          <w:p w:rsidR="000B0D6F" w:rsidRPr="00881797" w:rsidRDefault="00A801B7" w:rsidP="000B0D6F">
            <w:pPr>
              <w:pStyle w:val="5penulis"/>
              <w:spacing w:line="240" w:lineRule="auto"/>
              <w:rPr>
                <w:rFonts w:cs="Calisto MT"/>
                <w:color w:val="000000"/>
                <w:sz w:val="20"/>
                <w:lang w:bidi="en-US"/>
              </w:rPr>
            </w:pPr>
            <w:r>
              <w:rPr>
                <w:rFonts w:cs="Calisto MT"/>
                <w:i/>
                <w:color w:val="000000"/>
                <w:sz w:val="20"/>
                <w:lang w:val="en-US" w:bidi="en-US"/>
              </w:rPr>
              <w:t>submit</w:t>
            </w:r>
            <w:r w:rsidR="000B0D6F">
              <w:rPr>
                <w:rFonts w:cs="Calisto MT"/>
                <w:color w:val="000000"/>
                <w:sz w:val="20"/>
                <w:lang w:bidi="en-US"/>
              </w:rPr>
              <w:t xml:space="preserve">: </w:t>
            </w:r>
            <w:r w:rsidR="000B0D6F">
              <w:rPr>
                <w:rFonts w:cs="Calisto MT"/>
                <w:color w:val="000000"/>
                <w:sz w:val="20"/>
                <w:lang w:bidi="en-US"/>
              </w:rPr>
              <w:t xml:space="preserve">    </w:t>
            </w:r>
            <w:r>
              <w:rPr>
                <w:rFonts w:cs="Calisto MT"/>
                <w:color w:val="000000"/>
                <w:sz w:val="20"/>
                <w:lang w:bidi="en-US"/>
              </w:rPr>
              <w:t xml:space="preserve">,  </w:t>
            </w:r>
            <w:r w:rsidR="000B0D6F" w:rsidRPr="00A801B7">
              <w:rPr>
                <w:rFonts w:cs="Calisto MT"/>
                <w:i/>
                <w:color w:val="000000"/>
                <w:sz w:val="20"/>
                <w:lang w:bidi="en-US"/>
              </w:rPr>
              <w:t>review</w:t>
            </w:r>
            <w:r w:rsidR="000B0D6F">
              <w:rPr>
                <w:rFonts w:cs="Calisto MT"/>
                <w:color w:val="000000"/>
                <w:sz w:val="20"/>
                <w:lang w:bidi="en-US"/>
              </w:rPr>
              <w:t xml:space="preserve">: </w:t>
            </w:r>
            <w:r w:rsidR="000B0D6F">
              <w:rPr>
                <w:rFonts w:cs="Calisto MT"/>
                <w:color w:val="000000"/>
                <w:sz w:val="20"/>
                <w:lang w:val="en-US" w:bidi="en-US"/>
              </w:rPr>
              <w:t xml:space="preserve">   </w:t>
            </w:r>
            <w:r>
              <w:rPr>
                <w:rFonts w:cs="Calisto MT"/>
                <w:color w:val="000000"/>
                <w:sz w:val="20"/>
                <w:lang w:bidi="en-US"/>
              </w:rPr>
              <w:t xml:space="preserve">, </w:t>
            </w:r>
            <w:r>
              <w:rPr>
                <w:rFonts w:cs="Calisto MT"/>
                <w:i/>
                <w:color w:val="000000"/>
                <w:sz w:val="20"/>
                <w:lang w:val="en-US" w:bidi="en-US"/>
              </w:rPr>
              <w:t>accepted</w:t>
            </w:r>
            <w:bookmarkStart w:id="0" w:name="_GoBack"/>
            <w:bookmarkEnd w:id="0"/>
            <w:r w:rsidR="000B0D6F" w:rsidRPr="00CA13DF">
              <w:rPr>
                <w:rFonts w:cs="Calisto MT"/>
                <w:color w:val="000000"/>
                <w:sz w:val="20"/>
                <w:lang w:bidi="en-US"/>
              </w:rPr>
              <w:t xml:space="preserve">: </w:t>
            </w:r>
          </w:p>
          <w:p w:rsidR="000B0D6F" w:rsidRDefault="000B0D6F" w:rsidP="00EC3E3A">
            <w:pPr>
              <w:pStyle w:val="alamat"/>
              <w:rPr>
                <w:sz w:val="20"/>
              </w:rPr>
            </w:pPr>
          </w:p>
          <w:p w:rsidR="00F265BC" w:rsidRPr="007368BB" w:rsidRDefault="007368BB" w:rsidP="007368BB">
            <w:pPr>
              <w:pStyle w:val="Email"/>
            </w:pPr>
            <w:r w:rsidRPr="007368BB">
              <w:t>*</w:t>
            </w:r>
            <w:r w:rsidR="003E7EB7">
              <w:t xml:space="preserve">Coresponding </w:t>
            </w:r>
            <w:r w:rsidRPr="007368BB">
              <w:t>Email:</w:t>
            </w:r>
          </w:p>
        </w:tc>
      </w:tr>
      <w:tr w:rsidR="00D043AC" w:rsidRPr="00175E1E" w:rsidTr="000B0D6F">
        <w:tc>
          <w:tcPr>
            <w:tcW w:w="9075" w:type="dxa"/>
            <w:gridSpan w:val="3"/>
            <w:tcBorders>
              <w:top w:val="single" w:sz="4" w:space="0" w:color="auto"/>
              <w:bottom w:val="single" w:sz="4" w:space="0" w:color="auto"/>
            </w:tcBorders>
            <w:shd w:val="clear" w:color="auto" w:fill="auto"/>
          </w:tcPr>
          <w:p w:rsidR="00B070E0" w:rsidRPr="00A322E6" w:rsidRDefault="00B070E0" w:rsidP="00B070E0">
            <w:pPr>
              <w:pStyle w:val="NoSpacing"/>
              <w:spacing w:after="60"/>
              <w:jc w:val="center"/>
              <w:rPr>
                <w:b/>
                <w:szCs w:val="20"/>
              </w:rPr>
            </w:pPr>
            <w:r w:rsidRPr="00A322E6">
              <w:rPr>
                <w:b/>
                <w:szCs w:val="20"/>
              </w:rPr>
              <w:t xml:space="preserve">Abstrak [Font: </w:t>
            </w:r>
            <w:r>
              <w:rPr>
                <w:b/>
                <w:szCs w:val="20"/>
              </w:rPr>
              <w:t>Cambria</w:t>
            </w:r>
            <w:r w:rsidRPr="00A322E6">
              <w:rPr>
                <w:b/>
                <w:szCs w:val="20"/>
              </w:rPr>
              <w:t>, size, 10, Bold]</w:t>
            </w:r>
          </w:p>
          <w:p w:rsidR="00B070E0" w:rsidRDefault="00B070E0" w:rsidP="00B070E0">
            <w:pPr>
              <w:pStyle w:val="NoSpacing"/>
            </w:pPr>
            <w:r w:rsidRPr="00F5677A">
              <w:t>Abstrak ditulis secara ringkas dan faktual, meliputi tujuan penelitian, metode penelitian, hasil dan simpulan. Abstrak ditulis dalam satu paragraf; ditulis dalam dua bahasa (Bahasa Indonesia dan Bahasa Inggris); panjang abstrak berkisar antara 150 - 200 kata. Hindari perujukan dan penggunaan singkatan yang tidak umum. Jenis huruf Cambria 10, dengan jarak baris satu (1) spasi. Dalam Bahasa Indonesia.</w:t>
            </w:r>
          </w:p>
          <w:p w:rsidR="00B070E0" w:rsidRDefault="00B070E0" w:rsidP="00B070E0">
            <w:pPr>
              <w:pStyle w:val="NoSpacing"/>
            </w:pPr>
            <w:r>
              <w:t xml:space="preserve">Sesuaikan dengan panduan penulisan, bahwa abstrak itu sebanyak 150 sampai 200 kata saja dengan melihat substansi abstraknya yaitu tujuan penelitian, metode penelitian, hasil dan pembahasan, simpulan. </w:t>
            </w:r>
          </w:p>
          <w:p w:rsidR="00B070E0" w:rsidRDefault="00B070E0" w:rsidP="00B070E0">
            <w:pPr>
              <w:pStyle w:val="NoSpacing"/>
              <w:rPr>
                <w:rFonts w:ascii="Tahoma" w:hAnsi="Tahoma" w:cs="Tahoma"/>
              </w:rPr>
            </w:pPr>
            <w:r>
              <w:t>Kalimat pertama dalam abstrak adalah</w:t>
            </w:r>
            <w:r>
              <w:rPr>
                <w:rFonts w:ascii="Tahoma" w:hAnsi="Tahoma" w:cs="Tahoma"/>
              </w:rPr>
              <w:t>:</w:t>
            </w:r>
          </w:p>
          <w:p w:rsidR="00B070E0" w:rsidRPr="00F5677A" w:rsidRDefault="00B070E0" w:rsidP="00B070E0">
            <w:pPr>
              <w:pStyle w:val="NoSpacing"/>
            </w:pPr>
            <w:r>
              <w:t>Artikel atau tulisan ini bertujuan untuk........ Masalah difokuskan pada........ Guna mendekati masalah ini dipergunakan acuan teori dari...... Data-data dikumpulkan melalui..... dan dianalisis secara kualitatif.  Kajian ini menyimpulkan bahwa..........</w:t>
            </w:r>
          </w:p>
          <w:p w:rsidR="00B070E0" w:rsidRPr="0098736D" w:rsidRDefault="00B070E0" w:rsidP="00B070E0">
            <w:pPr>
              <w:pStyle w:val="KataKunciIndonesia"/>
              <w:rPr>
                <w:b w:val="0"/>
              </w:rPr>
            </w:pPr>
            <w:r w:rsidRPr="00F5677A">
              <w:t xml:space="preserve">Kata Kunci: </w:t>
            </w:r>
            <w:r w:rsidRPr="0098736D">
              <w:rPr>
                <w:b w:val="0"/>
              </w:rPr>
              <w:t>Kata kunci terdiri atas 3 sampai 5 kata dan/atau kelompok kata; Ditulis sesuai urutan urgensi kata; Antara kata kunci dipisahkan oleh titik koma (;).</w:t>
            </w:r>
          </w:p>
          <w:p w:rsidR="00B070E0" w:rsidRDefault="00B070E0" w:rsidP="00B070E0">
            <w:pPr>
              <w:pStyle w:val="NoSpacing"/>
            </w:pPr>
          </w:p>
          <w:p w:rsidR="00B070E0" w:rsidRPr="00B070E0" w:rsidRDefault="00B070E0" w:rsidP="00B070E0">
            <w:pPr>
              <w:pStyle w:val="NoSpacing"/>
              <w:jc w:val="center"/>
              <w:rPr>
                <w:i/>
                <w:lang w:val="en-US"/>
              </w:rPr>
            </w:pPr>
            <w:r w:rsidRPr="00B070E0">
              <w:rPr>
                <w:b/>
                <w:i/>
              </w:rPr>
              <w:t>Abstract</w:t>
            </w:r>
            <w:r w:rsidRPr="00B070E0">
              <w:rPr>
                <w:i/>
              </w:rPr>
              <w:t xml:space="preserve"> </w:t>
            </w:r>
            <w:r w:rsidRPr="00B070E0">
              <w:rPr>
                <w:b/>
                <w:i/>
                <w:szCs w:val="20"/>
              </w:rPr>
              <w:t>[Font: Cambria, size, 10, Italic, Bold]</w:t>
            </w:r>
          </w:p>
          <w:p w:rsidR="00B070E0" w:rsidRDefault="00B070E0" w:rsidP="00B070E0">
            <w:pPr>
              <w:pStyle w:val="Heading1"/>
              <w:rPr>
                <w:rStyle w:val="jlqj4b"/>
              </w:rPr>
            </w:pPr>
            <w:r w:rsidRPr="00B53061">
              <w:rPr>
                <w:rStyle w:val="jlqj4b"/>
              </w:rPr>
              <w:t xml:space="preserve">Abstracts are written briefly and factually, covering research objectives, research methods, results and conclusions. Abstract written in one paragraph; written in two languages ​​(Indonesian and English); Abstract length ranges from 150-200 words. Avoid referrals and use of unusual abbreviations. </w:t>
            </w:r>
          </w:p>
          <w:p w:rsidR="00B070E0" w:rsidRDefault="00B070E0" w:rsidP="00B070E0">
            <w:pPr>
              <w:pStyle w:val="Heading1"/>
              <w:rPr>
                <w:rStyle w:val="jlqj4b"/>
              </w:rPr>
            </w:pPr>
            <w:r w:rsidRPr="00B53061">
              <w:rPr>
                <w:rStyle w:val="jlqj4b"/>
              </w:rPr>
              <w:t xml:space="preserve">Font Cambria 10, with one (1) line spacing. In Indonesian. Adjust to the writing guidelines, that the abstract is only 150 to 200 words by looking at the substance of the abstract, namely research objectives, research methods, results and discussion, and conclusions. </w:t>
            </w:r>
          </w:p>
          <w:p w:rsidR="00B070E0" w:rsidRDefault="00B070E0" w:rsidP="00B070E0">
            <w:pPr>
              <w:pStyle w:val="Heading1"/>
              <w:rPr>
                <w:rStyle w:val="jlqj4b"/>
              </w:rPr>
            </w:pPr>
            <w:r w:rsidRPr="00B53061">
              <w:rPr>
                <w:rStyle w:val="jlqj4b"/>
              </w:rPr>
              <w:t xml:space="preserve">The first sentence in the abstract is: This article or article aims to ........ The problem is focused on ........ In order to approach this problem, a theoretical reference is used. The data is collected through ..... and analyzed qualitatively. This study concludes that .......... </w:t>
            </w:r>
          </w:p>
          <w:p w:rsidR="00B070E0" w:rsidRPr="00B53061" w:rsidRDefault="00B070E0" w:rsidP="00B070E0">
            <w:pPr>
              <w:pStyle w:val="Heading1"/>
            </w:pPr>
            <w:r w:rsidRPr="00765D9A">
              <w:rPr>
                <w:rStyle w:val="jlqj4b"/>
                <w:b/>
              </w:rPr>
              <w:t>Keywords:</w:t>
            </w:r>
            <w:r w:rsidRPr="00B53061">
              <w:rPr>
                <w:rStyle w:val="jlqj4b"/>
              </w:rPr>
              <w:t xml:space="preserve"> Keywords consist of 3 to 5 words and / or groups of words; Written in order of word urgency; Between keywords separated by semicolons (;).</w:t>
            </w:r>
            <w:r w:rsidRPr="00B53061">
              <w:t xml:space="preserve"> </w:t>
            </w:r>
          </w:p>
          <w:p w:rsidR="00531A4E" w:rsidRDefault="00531A4E" w:rsidP="00C46238">
            <w:pPr>
              <w:pStyle w:val="1judul"/>
              <w:jc w:val="both"/>
              <w:rPr>
                <w:b w:val="0"/>
                <w:bCs w:val="0"/>
                <w:i/>
                <w:iCs/>
                <w:sz w:val="20"/>
                <w:szCs w:val="20"/>
                <w:lang w:val="id-ID"/>
              </w:rPr>
            </w:pPr>
          </w:p>
          <w:p w:rsidR="00825DA9" w:rsidRPr="005E3EF4" w:rsidRDefault="009C7268" w:rsidP="003034E3">
            <w:pPr>
              <w:pStyle w:val="HowToCite"/>
              <w:rPr>
                <w:sz w:val="20"/>
              </w:rPr>
            </w:pPr>
            <w:r w:rsidRPr="005E3EF4">
              <w:rPr>
                <w:b/>
                <w:i/>
                <w:sz w:val="20"/>
              </w:rPr>
              <w:t>How to Cite</w:t>
            </w:r>
            <w:r w:rsidRPr="005E3EF4">
              <w:rPr>
                <w:sz w:val="20"/>
              </w:rPr>
              <w:t>:</w:t>
            </w:r>
            <w:r w:rsidR="00CB0111" w:rsidRPr="005E3EF4">
              <w:rPr>
                <w:sz w:val="20"/>
              </w:rPr>
              <w:t xml:space="preserve"> </w:t>
            </w:r>
            <w:r w:rsidR="00DA4813">
              <w:rPr>
                <w:sz w:val="20"/>
              </w:rPr>
              <w:t>Pertama, N.P. Kedua</w:t>
            </w:r>
            <w:r w:rsidR="00F17E1D" w:rsidRPr="005E3EF4">
              <w:rPr>
                <w:sz w:val="20"/>
              </w:rPr>
              <w:t>, P. &amp; Ketiga, P.</w:t>
            </w:r>
            <w:r w:rsidR="00531A4E" w:rsidRPr="005E3EF4">
              <w:rPr>
                <w:sz w:val="20"/>
              </w:rPr>
              <w:t xml:space="preserve"> </w:t>
            </w:r>
            <w:r w:rsidR="00B37A08" w:rsidRPr="005E3EF4">
              <w:rPr>
                <w:sz w:val="20"/>
              </w:rPr>
              <w:t>(2017)</w:t>
            </w:r>
            <w:r w:rsidR="00F5677A" w:rsidRPr="005E3EF4">
              <w:rPr>
                <w:sz w:val="20"/>
              </w:rPr>
              <w:t>.</w:t>
            </w:r>
            <w:r w:rsidR="00B37A08" w:rsidRPr="005E3EF4">
              <w:rPr>
                <w:sz w:val="20"/>
              </w:rPr>
              <w:t xml:space="preserve"> </w:t>
            </w:r>
            <w:r w:rsidR="00F5677A" w:rsidRPr="005E3EF4">
              <w:rPr>
                <w:sz w:val="20"/>
              </w:rPr>
              <w:t>Judul Hendaknya Ringkas dan Informatif Tidak Lebih dari 15 Kata dalam Bahasa Indonesia.</w:t>
            </w:r>
            <w:r w:rsidR="00FA0BD6" w:rsidRPr="005E3EF4">
              <w:rPr>
                <w:sz w:val="20"/>
              </w:rPr>
              <w:t xml:space="preserve"> </w:t>
            </w:r>
            <w:r w:rsidR="00DA4813">
              <w:rPr>
                <w:rFonts w:cs="Cambria"/>
                <w:i/>
                <w:sz w:val="20"/>
                <w:lang w:val="en-GB"/>
              </w:rPr>
              <w:t>Analitika: Jurnal Magister Psikologi UMA</w:t>
            </w:r>
            <w:r w:rsidR="00DA4813">
              <w:rPr>
                <w:rFonts w:cs="Cambria"/>
                <w:sz w:val="20"/>
                <w:lang w:val="en-GB"/>
              </w:rPr>
              <w:t>, 14 (1): 1-9.</w:t>
            </w:r>
            <w:r w:rsidR="00DA4813">
              <w:rPr>
                <w:sz w:val="20"/>
              </w:rPr>
              <w:t xml:space="preserve"> </w:t>
            </w:r>
          </w:p>
          <w:p w:rsidR="00F265BC" w:rsidRPr="00175E1E" w:rsidRDefault="00F265BC" w:rsidP="00531A4E">
            <w:pPr>
              <w:pStyle w:val="1judul"/>
              <w:jc w:val="both"/>
              <w:rPr>
                <w:b w:val="0"/>
                <w:bCs w:val="0"/>
                <w:iCs/>
                <w:sz w:val="20"/>
                <w:szCs w:val="20"/>
                <w:lang w:val="id-ID"/>
              </w:rPr>
            </w:pPr>
          </w:p>
        </w:tc>
      </w:tr>
      <w:tr w:rsidR="0031474D" w:rsidRPr="00175E1E" w:rsidTr="000B0D6F">
        <w:tc>
          <w:tcPr>
            <w:tcW w:w="9075" w:type="dxa"/>
            <w:gridSpan w:val="3"/>
            <w:tcBorders>
              <w:top w:val="single" w:sz="4" w:space="0" w:color="auto"/>
            </w:tcBorders>
            <w:shd w:val="clear" w:color="auto" w:fill="auto"/>
          </w:tcPr>
          <w:p w:rsidR="00B37A08" w:rsidRDefault="00B37A08" w:rsidP="00793CE7">
            <w:pPr>
              <w:autoSpaceDE w:val="0"/>
              <w:autoSpaceDN w:val="0"/>
              <w:adjustRightInd w:val="0"/>
              <w:spacing w:before="0" w:beforeAutospacing="0" w:after="0" w:afterAutospacing="0" w:line="288" w:lineRule="auto"/>
              <w:ind w:left="0" w:right="0"/>
              <w:jc w:val="both"/>
              <w:textAlignment w:val="center"/>
              <w:rPr>
                <w:rFonts w:ascii="Constantia" w:hAnsi="Constantia" w:cs="Calisto MT"/>
                <w:color w:val="000000"/>
                <w:sz w:val="16"/>
                <w:szCs w:val="16"/>
                <w:lang w:val="en-GB"/>
              </w:rPr>
            </w:pPr>
          </w:p>
          <w:p w:rsidR="0031474D" w:rsidRPr="00175E1E" w:rsidRDefault="0031474D" w:rsidP="00FB0731">
            <w:pPr>
              <w:autoSpaceDE w:val="0"/>
              <w:autoSpaceDN w:val="0"/>
              <w:adjustRightInd w:val="0"/>
              <w:spacing w:before="0" w:beforeAutospacing="0" w:after="0" w:afterAutospacing="0" w:line="288" w:lineRule="auto"/>
              <w:ind w:left="0" w:right="0"/>
              <w:jc w:val="right"/>
              <w:textAlignment w:val="center"/>
              <w:rPr>
                <w:rFonts w:ascii="Constantia" w:hAnsi="Constantia"/>
                <w:color w:val="000000"/>
                <w:sz w:val="18"/>
                <w:szCs w:val="16"/>
                <w:lang w:val="en-GB"/>
              </w:rPr>
            </w:pPr>
            <w:r w:rsidRPr="00175E1E">
              <w:rPr>
                <w:rFonts w:ascii="Constantia" w:hAnsi="Constantia" w:cs="Calisto MT"/>
                <w:color w:val="000000"/>
                <w:sz w:val="16"/>
                <w:szCs w:val="16"/>
                <w:lang w:val="en-GB"/>
              </w:rPr>
              <w:tab/>
            </w:r>
          </w:p>
        </w:tc>
      </w:tr>
    </w:tbl>
    <w:p w:rsidR="00873480" w:rsidRPr="00175E1E" w:rsidRDefault="00873480" w:rsidP="00B60EF7">
      <w:pPr>
        <w:spacing w:before="0" w:beforeAutospacing="0" w:after="0" w:afterAutospacing="0" w:line="276" w:lineRule="auto"/>
        <w:ind w:left="0"/>
        <w:jc w:val="both"/>
        <w:rPr>
          <w:rFonts w:ascii="Constantia" w:hAnsi="Constantia"/>
        </w:rPr>
        <w:sectPr w:rsidR="00873480" w:rsidRPr="00175E1E" w:rsidSect="000B1518">
          <w:headerReference w:type="even" r:id="rId9"/>
          <w:headerReference w:type="default" r:id="rId10"/>
          <w:footerReference w:type="even" r:id="rId11"/>
          <w:footerReference w:type="default" r:id="rId12"/>
          <w:pgSz w:w="11907" w:h="16839" w:code="9"/>
          <w:pgMar w:top="1440" w:right="1440" w:bottom="1440" w:left="1440" w:header="720" w:footer="720" w:gutter="0"/>
          <w:pgNumType w:start="1"/>
          <w:cols w:space="720"/>
          <w:titlePg/>
          <w:docGrid w:linePitch="360"/>
        </w:sectPr>
      </w:pPr>
    </w:p>
    <w:p w:rsidR="00873480" w:rsidRPr="00853CA2" w:rsidRDefault="00873480" w:rsidP="00D667AB">
      <w:pPr>
        <w:pStyle w:val="Heading4"/>
        <w:spacing w:line="276" w:lineRule="auto"/>
        <w:ind w:firstLine="0"/>
        <w:rPr>
          <w:b/>
          <w:lang w:val="id-ID"/>
        </w:rPr>
      </w:pPr>
      <w:r w:rsidRPr="00853CA2">
        <w:rPr>
          <w:b/>
        </w:rPr>
        <w:lastRenderedPageBreak/>
        <w:t>PENDAHULUAN</w:t>
      </w:r>
      <w:r w:rsidR="0031474D" w:rsidRPr="00853CA2">
        <w:rPr>
          <w:b/>
          <w:lang w:val="id-ID"/>
        </w:rPr>
        <w:t xml:space="preserve"> </w:t>
      </w:r>
    </w:p>
    <w:p w:rsidR="00853CA2" w:rsidRDefault="00853CA2" w:rsidP="00D667AB">
      <w:pPr>
        <w:pStyle w:val="Heading4"/>
        <w:spacing w:line="276" w:lineRule="auto"/>
      </w:pPr>
      <w:r w:rsidRPr="000E3C63">
        <w:t xml:space="preserve">Hindari sub-sub di dalam pendahuluan. Pendahuluan hendaknya mengandung latar belakang masalah, permasalahan dan tujuan penelitian. Persentase panjang halaman pendahuluan antara 10-15% dari panjang keseluruhan sebuah manuskrip. </w:t>
      </w:r>
    </w:p>
    <w:p w:rsidR="00853CA2" w:rsidRPr="000E3C63" w:rsidRDefault="00853CA2" w:rsidP="00D667AB">
      <w:pPr>
        <w:pStyle w:val="Heading4"/>
        <w:spacing w:line="276" w:lineRule="auto"/>
      </w:pPr>
      <w:r w:rsidRPr="000E3C63">
        <w:t>Rujukan ditunjukkan dengan menuliskan nama keluarga/nama belakang penulis dan tahu</w:t>
      </w:r>
      <w:r>
        <w:t>n terbitan, tanpa nomor halaman, atau bodynote (nama belakang penulis, tahun)</w:t>
      </w:r>
    </w:p>
    <w:p w:rsidR="00853CA2" w:rsidRDefault="00853CA2" w:rsidP="00D667AB">
      <w:pPr>
        <w:pStyle w:val="Heading4"/>
        <w:spacing w:line="276" w:lineRule="auto"/>
      </w:pPr>
      <w:r w:rsidRPr="000E3C63">
        <w:t>Landasan teori ditampilkan dalam kalimat-kalimat lengkap, ringkas, serta benar-benar relevan dengan tujuan penulisan artikel ilmiah. Manuskrip ditulis d</w:t>
      </w:r>
      <w:r>
        <w:t>engan kerapatan baris 1 spasi, huruf Cambria 12</w:t>
      </w:r>
      <w:r w:rsidRPr="000E3C63">
        <w:t>.</w:t>
      </w:r>
    </w:p>
    <w:p w:rsidR="00853CA2" w:rsidRPr="00DA4813" w:rsidRDefault="00853CA2" w:rsidP="00D667AB">
      <w:pPr>
        <w:pStyle w:val="Heading4"/>
        <w:spacing w:line="276" w:lineRule="auto"/>
        <w:rPr>
          <w:b/>
        </w:rPr>
      </w:pPr>
      <w:r w:rsidRPr="00DA4813">
        <w:rPr>
          <w:b/>
        </w:rPr>
        <w:t>Berikan penelitian yang terdahulu, sehingga bisa menunjukkan novelty atau kebaruan dari penelitian yang anda lakukan, terutama diambil dari artikel yang publish di jurnal, sebanyak tiga artikel dan kemudian ditambahkan di daftar pustaka.</w:t>
      </w:r>
    </w:p>
    <w:p w:rsidR="00853CA2" w:rsidRPr="00B47634" w:rsidRDefault="00853CA2" w:rsidP="00D667AB">
      <w:pPr>
        <w:pStyle w:val="Heading4"/>
        <w:spacing w:line="276" w:lineRule="auto"/>
      </w:pPr>
      <w:r>
        <w:t>Pendahuluan, diakhiri dengan tujuan penulisan atau penelitian dalam bentuk deskripstif.</w:t>
      </w:r>
    </w:p>
    <w:p w:rsidR="000E3C63" w:rsidRDefault="000E3C63" w:rsidP="00D667AB">
      <w:pPr>
        <w:pStyle w:val="Heading4"/>
        <w:spacing w:line="276" w:lineRule="auto"/>
        <w:ind w:firstLine="0"/>
        <w:rPr>
          <w:b/>
          <w:lang w:val="id-ID"/>
        </w:rPr>
      </w:pPr>
    </w:p>
    <w:p w:rsidR="0031474D" w:rsidRPr="00853CA2" w:rsidRDefault="0031474D" w:rsidP="00D667AB">
      <w:pPr>
        <w:pStyle w:val="Heading4"/>
        <w:spacing w:line="276" w:lineRule="auto"/>
        <w:ind w:firstLine="0"/>
        <w:rPr>
          <w:b/>
        </w:rPr>
      </w:pPr>
      <w:r w:rsidRPr="00853CA2">
        <w:rPr>
          <w:b/>
        </w:rPr>
        <w:t xml:space="preserve">METODE PENELITIAN </w:t>
      </w:r>
    </w:p>
    <w:p w:rsidR="000E3C63" w:rsidRPr="00BF6014" w:rsidRDefault="000E3C63" w:rsidP="00D667AB">
      <w:pPr>
        <w:pStyle w:val="Heading4"/>
        <w:spacing w:line="276" w:lineRule="auto"/>
      </w:pPr>
      <w:r w:rsidRPr="00BF6014">
        <w:t>Info</w:t>
      </w:r>
      <w:r w:rsidRPr="00BF6014">
        <w:rPr>
          <w:spacing w:val="3"/>
        </w:rPr>
        <w:t>r</w:t>
      </w:r>
      <w:r w:rsidRPr="00BF6014">
        <w:t>masikan secara ringkas men</w:t>
      </w:r>
      <w:r w:rsidRPr="00BF6014">
        <w:rPr>
          <w:spacing w:val="-3"/>
        </w:rPr>
        <w:t>g</w:t>
      </w:r>
      <w:r w:rsidRPr="00BF6014">
        <w:t xml:space="preserve">enai materi dan metode </w:t>
      </w:r>
      <w:r w:rsidRPr="00BF6014">
        <w:rPr>
          <w:spacing w:val="-5"/>
        </w:rPr>
        <w:t>y</w:t>
      </w:r>
      <w:r w:rsidRPr="00BF6014">
        <w:t>ang digunakan dalam penelitian, meliputi sub</w:t>
      </w:r>
      <w:r w:rsidRPr="00BF6014">
        <w:rPr>
          <w:spacing w:val="-4"/>
          <w:lang w:val="id-ID"/>
        </w:rPr>
        <w:t>j</w:t>
      </w:r>
      <w:r w:rsidRPr="00BF6014">
        <w:t xml:space="preserve">ek/bahan </w:t>
      </w:r>
      <w:r w:rsidRPr="00BF6014">
        <w:rPr>
          <w:spacing w:val="-5"/>
        </w:rPr>
        <w:t>y</w:t>
      </w:r>
      <w:r w:rsidRPr="00BF6014">
        <w:t xml:space="preserve">ang diteliti, alat </w:t>
      </w:r>
      <w:r w:rsidRPr="00BF6014">
        <w:rPr>
          <w:spacing w:val="-5"/>
        </w:rPr>
        <w:t>y</w:t>
      </w:r>
      <w:r w:rsidRPr="00BF6014">
        <w:t xml:space="preserve">ang digunakan, rancangan percobaan atau desain </w:t>
      </w:r>
      <w:r w:rsidRPr="00BF6014">
        <w:rPr>
          <w:spacing w:val="-5"/>
        </w:rPr>
        <w:t>y</w:t>
      </w:r>
      <w:r w:rsidRPr="00BF6014">
        <w:t xml:space="preserve">ang digunakan, teknik pengambilan sampel, </w:t>
      </w:r>
      <w:r w:rsidRPr="00BF6014">
        <w:rPr>
          <w:spacing w:val="-5"/>
        </w:rPr>
        <w:t>v</w:t>
      </w:r>
      <w:r w:rsidRPr="00BF6014">
        <w:t xml:space="preserve">ariabel </w:t>
      </w:r>
      <w:r w:rsidRPr="00BF6014">
        <w:rPr>
          <w:spacing w:val="-5"/>
        </w:rPr>
        <w:t>y</w:t>
      </w:r>
      <w:r w:rsidRPr="00BF6014">
        <w:t>ang</w:t>
      </w:r>
      <w:r w:rsidRPr="00BF6014">
        <w:rPr>
          <w:spacing w:val="1"/>
        </w:rPr>
        <w:t xml:space="preserve"> </w:t>
      </w:r>
      <w:r w:rsidRPr="00BF6014">
        <w:t>akan</w:t>
      </w:r>
      <w:r w:rsidRPr="00BF6014">
        <w:rPr>
          <w:spacing w:val="1"/>
        </w:rPr>
        <w:t xml:space="preserve"> </w:t>
      </w:r>
      <w:r w:rsidRPr="00BF6014">
        <w:t>diuku</w:t>
      </w:r>
      <w:r w:rsidRPr="00BF6014">
        <w:rPr>
          <w:spacing w:val="-12"/>
        </w:rPr>
        <w:t>r</w:t>
      </w:r>
      <w:r w:rsidRPr="00BF6014">
        <w:t>, teknik pengambilan data,</w:t>
      </w:r>
      <w:r w:rsidRPr="00BF6014">
        <w:rPr>
          <w:spacing w:val="1"/>
        </w:rPr>
        <w:t xml:space="preserve"> </w:t>
      </w:r>
      <w:r w:rsidRPr="00BF6014">
        <w:t>analisis</w:t>
      </w:r>
      <w:r w:rsidRPr="00BF6014">
        <w:rPr>
          <w:spacing w:val="1"/>
        </w:rPr>
        <w:t xml:space="preserve"> </w:t>
      </w:r>
      <w:r w:rsidRPr="00BF6014">
        <w:t>dan</w:t>
      </w:r>
      <w:r w:rsidRPr="00BF6014">
        <w:rPr>
          <w:spacing w:val="1"/>
        </w:rPr>
        <w:t xml:space="preserve"> </w:t>
      </w:r>
      <w:r w:rsidRPr="00BF6014">
        <w:t xml:space="preserve">model statistik </w:t>
      </w:r>
      <w:r w:rsidRPr="00BF6014">
        <w:rPr>
          <w:spacing w:val="-6"/>
        </w:rPr>
        <w:t>y</w:t>
      </w:r>
      <w:r w:rsidRPr="00BF6014">
        <w:t>ang digunakan.</w:t>
      </w:r>
    </w:p>
    <w:p w:rsidR="00264F9C" w:rsidRDefault="00264F9C" w:rsidP="00D667AB">
      <w:pPr>
        <w:pStyle w:val="Heading4"/>
        <w:spacing w:line="276" w:lineRule="auto"/>
      </w:pPr>
      <w:r w:rsidRPr="00B47634">
        <w:t>Deskripsikan, bagaiman</w:t>
      </w:r>
      <w:r w:rsidR="00DA4813">
        <w:t>a</w:t>
      </w:r>
      <w:r w:rsidRPr="00B47634">
        <w:t xml:space="preserve"> metode penelitian yang dipakai ketika digunakan dalam penghitungannya yang sesuai dengan tujuan penelitian, sehingga pembaca bisa mengerti, bagaiman metode</w:t>
      </w:r>
      <w:r>
        <w:t xml:space="preserve"> penelitian tersebut digunakan.</w:t>
      </w:r>
    </w:p>
    <w:p w:rsidR="000E3C63" w:rsidRPr="00BF6014" w:rsidRDefault="000E3C63" w:rsidP="00D667AB">
      <w:pPr>
        <w:pStyle w:val="Heading4"/>
        <w:spacing w:line="276" w:lineRule="auto"/>
      </w:pPr>
      <w:r w:rsidRPr="00BF6014">
        <w:t>Hindari pe</w:t>
      </w:r>
      <w:r w:rsidRPr="00BF6014">
        <w:rPr>
          <w:spacing w:val="-4"/>
        </w:rPr>
        <w:t>n</w:t>
      </w:r>
      <w:r w:rsidRPr="00BF6014">
        <w:t xml:space="preserve">ulisan </w:t>
      </w:r>
      <w:r w:rsidRPr="00BF6014">
        <w:rPr>
          <w:spacing w:val="5"/>
        </w:rPr>
        <w:t>r</w:t>
      </w:r>
      <w:r w:rsidRPr="00BF6014">
        <w:t>u</w:t>
      </w:r>
      <w:r w:rsidRPr="00BF6014">
        <w:rPr>
          <w:spacing w:val="-4"/>
        </w:rPr>
        <w:t>m</w:t>
      </w:r>
      <w:r w:rsidRPr="00BF6014">
        <w:t>us-</w:t>
      </w:r>
      <w:r w:rsidRPr="00BF6014">
        <w:rPr>
          <w:spacing w:val="5"/>
        </w:rPr>
        <w:t>r</w:t>
      </w:r>
      <w:r w:rsidRPr="00BF6014">
        <w:t>u</w:t>
      </w:r>
      <w:r w:rsidRPr="00BF6014">
        <w:rPr>
          <w:spacing w:val="-4"/>
        </w:rPr>
        <w:t>m</w:t>
      </w:r>
      <w:r w:rsidRPr="00BF6014">
        <w:t>us statistik secara berlebihan.</w:t>
      </w:r>
    </w:p>
    <w:p w:rsidR="000E3C63" w:rsidRPr="00BF6014" w:rsidRDefault="000E3C63" w:rsidP="00D667AB">
      <w:pPr>
        <w:pStyle w:val="Heading4"/>
        <w:spacing w:line="276" w:lineRule="auto"/>
      </w:pPr>
      <w:r w:rsidRPr="00BF6014">
        <w:t xml:space="preserve">Jika menggunakan metode </w:t>
      </w:r>
      <w:r w:rsidRPr="00BF6014">
        <w:rPr>
          <w:spacing w:val="-5"/>
        </w:rPr>
        <w:t>y</w:t>
      </w:r>
      <w:r w:rsidRPr="00BF6014">
        <w:t>ang sudah ban</w:t>
      </w:r>
      <w:r w:rsidRPr="00BF6014">
        <w:rPr>
          <w:spacing w:val="-5"/>
        </w:rPr>
        <w:t>y</w:t>
      </w:r>
      <w:r w:rsidRPr="00BF6014">
        <w:t>ak dikenal, sebutkan nama metoden</w:t>
      </w:r>
      <w:r w:rsidRPr="00BF6014">
        <w:rPr>
          <w:spacing w:val="-5"/>
        </w:rPr>
        <w:t>y</w:t>
      </w:r>
      <w:r w:rsidRPr="00BF6014">
        <w:t xml:space="preserve">a saja. Jika diperlukan, sebutkan sumber </w:t>
      </w:r>
      <w:r w:rsidRPr="00BF6014">
        <w:rPr>
          <w:spacing w:val="5"/>
        </w:rPr>
        <w:t>r</w:t>
      </w:r>
      <w:r w:rsidRPr="00BF6014">
        <w:t xml:space="preserve">ujukan </w:t>
      </w:r>
      <w:r w:rsidRPr="00BF6014">
        <w:rPr>
          <w:spacing w:val="-5"/>
        </w:rPr>
        <w:t>y</w:t>
      </w:r>
      <w:r w:rsidRPr="00BF6014">
        <w:t>ang digunakan sebagai acuan.</w:t>
      </w:r>
    </w:p>
    <w:p w:rsidR="000E3C63" w:rsidRPr="00BF6014" w:rsidRDefault="000E3C63" w:rsidP="00D667AB">
      <w:pPr>
        <w:pStyle w:val="Heading4"/>
        <w:spacing w:line="276" w:lineRule="auto"/>
      </w:pPr>
      <w:r w:rsidRPr="00BF6014">
        <w:t>Untuk penelitian kualitatif, metode penelitian dapat men</w:t>
      </w:r>
      <w:r w:rsidRPr="00BF6014">
        <w:rPr>
          <w:spacing w:val="-5"/>
        </w:rPr>
        <w:t>y</w:t>
      </w:r>
      <w:r w:rsidRPr="00BF6014">
        <w:t>esuaikan.</w:t>
      </w:r>
    </w:p>
    <w:p w:rsidR="000E3C63" w:rsidRPr="00BF6014" w:rsidRDefault="000E3C63" w:rsidP="00D667AB">
      <w:pPr>
        <w:pStyle w:val="Heading4"/>
        <w:spacing w:line="276" w:lineRule="auto"/>
      </w:pPr>
      <w:r w:rsidRPr="00BF6014">
        <w:rPr>
          <w:lang w:val="id-ID"/>
        </w:rPr>
        <w:t xml:space="preserve">Manuskrip ditulis dengan </w:t>
      </w:r>
      <w:r w:rsidR="00DA4813">
        <w:t>kerapatan baris 1,15</w:t>
      </w:r>
      <w:r w:rsidRPr="00BF6014">
        <w:t xml:space="preserve"> </w:t>
      </w:r>
      <w:r w:rsidRPr="00BF6014">
        <w:rPr>
          <w:i/>
        </w:rPr>
        <w:t>spasi</w:t>
      </w:r>
      <w:r w:rsidRPr="00BF6014">
        <w:t xml:space="preserve">, </w:t>
      </w:r>
      <w:r w:rsidRPr="00BF6014">
        <w:rPr>
          <w:lang w:val="id-ID"/>
        </w:rPr>
        <w:t xml:space="preserve">huruf </w:t>
      </w:r>
      <w:r w:rsidRPr="00BF6014">
        <w:rPr>
          <w:i/>
          <w:lang w:val="id-ID"/>
        </w:rPr>
        <w:t>Cambria 12.</w:t>
      </w:r>
    </w:p>
    <w:p w:rsidR="000964B6" w:rsidRDefault="000964B6" w:rsidP="00D667AB">
      <w:pPr>
        <w:pStyle w:val="Heading4"/>
        <w:spacing w:line="276" w:lineRule="auto"/>
        <w:ind w:firstLine="0"/>
        <w:rPr>
          <w:b/>
          <w:lang w:val="id-ID"/>
        </w:rPr>
      </w:pPr>
    </w:p>
    <w:p w:rsidR="000964B6" w:rsidRPr="00853CA2" w:rsidRDefault="0031474D" w:rsidP="00D667AB">
      <w:pPr>
        <w:pStyle w:val="Heading4"/>
        <w:spacing w:line="276" w:lineRule="auto"/>
        <w:ind w:firstLine="0"/>
        <w:rPr>
          <w:b/>
        </w:rPr>
      </w:pPr>
      <w:r w:rsidRPr="00853CA2">
        <w:rPr>
          <w:b/>
        </w:rPr>
        <w:t xml:space="preserve">HASIL DAN PEMBAHASAN </w:t>
      </w:r>
    </w:p>
    <w:p w:rsidR="00D73C7F" w:rsidRPr="00BF6014" w:rsidRDefault="00D73C7F" w:rsidP="00D667AB">
      <w:pPr>
        <w:pStyle w:val="Heading4"/>
        <w:spacing w:line="276" w:lineRule="auto"/>
      </w:pPr>
      <w:r w:rsidRPr="00BF6014">
        <w:rPr>
          <w:spacing w:val="-8"/>
        </w:rPr>
        <w:t>F</w:t>
      </w:r>
      <w:r w:rsidRPr="00BF6014">
        <w:t>o</w:t>
      </w:r>
      <w:r w:rsidRPr="00BF6014">
        <w:rPr>
          <w:spacing w:val="3"/>
        </w:rPr>
        <w:t>r</w:t>
      </w:r>
      <w:r w:rsidRPr="00BF6014">
        <w:t xml:space="preserve">mat hasil penelitian dan pembahasan tidak dipisahkan, mengingat jumlah halaman </w:t>
      </w:r>
      <w:r w:rsidRPr="00BF6014">
        <w:rPr>
          <w:spacing w:val="-5"/>
        </w:rPr>
        <w:t>y</w:t>
      </w:r>
      <w:r w:rsidRPr="00BF6014">
        <w:t>ang tersedia bagi pe</w:t>
      </w:r>
      <w:r w:rsidRPr="00BF6014">
        <w:rPr>
          <w:spacing w:val="-4"/>
        </w:rPr>
        <w:t>n</w:t>
      </w:r>
      <w:r w:rsidRPr="00BF6014">
        <w:t>ulis terbata</w:t>
      </w:r>
      <w:r w:rsidRPr="00BF6014">
        <w:rPr>
          <w:spacing w:val="-5"/>
        </w:rPr>
        <w:t>s</w:t>
      </w:r>
      <w:r w:rsidRPr="00BF6014">
        <w:t>.</w:t>
      </w:r>
      <w:r>
        <w:t xml:space="preserve"> </w:t>
      </w:r>
      <w:r w:rsidRPr="00BF6014">
        <w:rPr>
          <w:lang w:val="id-ID"/>
        </w:rPr>
        <w:t xml:space="preserve">Manuskrip ditulis dengan </w:t>
      </w:r>
      <w:r w:rsidRPr="00BF6014">
        <w:t>kerapatan baris 1</w:t>
      </w:r>
      <w:r w:rsidR="00DA4813">
        <w:t>,15</w:t>
      </w:r>
      <w:r w:rsidRPr="00BF6014">
        <w:t xml:space="preserve"> </w:t>
      </w:r>
      <w:r w:rsidRPr="00BF6014">
        <w:rPr>
          <w:i/>
        </w:rPr>
        <w:t>spasi</w:t>
      </w:r>
      <w:r w:rsidRPr="00BF6014">
        <w:t xml:space="preserve">, </w:t>
      </w:r>
      <w:r w:rsidRPr="00BF6014">
        <w:rPr>
          <w:lang w:val="id-ID"/>
        </w:rPr>
        <w:t xml:space="preserve">huruf </w:t>
      </w:r>
      <w:r w:rsidRPr="00BF6014">
        <w:rPr>
          <w:i/>
          <w:lang w:val="id-ID"/>
        </w:rPr>
        <w:t>Cambria 12</w:t>
      </w:r>
    </w:p>
    <w:p w:rsidR="00264F9C" w:rsidRDefault="00264F9C" w:rsidP="00D667AB">
      <w:pPr>
        <w:pStyle w:val="Heading4"/>
        <w:spacing w:line="276" w:lineRule="auto"/>
      </w:pPr>
      <w:r>
        <w:t>Hasil dan pembahasan adalah deskripsi dari jawaban dari pertanyaan dan tujuan penelitian yang disebutkan di abstrak, dari hasil hasil temuan di lapangan. Jika pertanyannya ada dua, maka, akan menjadi dua sub bab. Jadi, dalam hal ini, tergantung dari pertanyaan atau tujuan penelitian.</w:t>
      </w:r>
    </w:p>
    <w:p w:rsidR="00DA4813" w:rsidRDefault="00D73C7F" w:rsidP="00D667AB">
      <w:pPr>
        <w:pStyle w:val="Heading4"/>
        <w:spacing w:line="276" w:lineRule="auto"/>
      </w:pPr>
      <w:r w:rsidRPr="00BF6014">
        <w:t xml:space="preserve">Hasil penelitian dapat disajikan dengan dukungan tabel, </w:t>
      </w:r>
      <w:r w:rsidRPr="00BF6014">
        <w:rPr>
          <w:spacing w:val="2"/>
        </w:rPr>
        <w:t>g</w:t>
      </w:r>
      <w:r w:rsidRPr="00BF6014">
        <w:t>rafik atau gambar sesuai kebutuhan, untuk mempe</w:t>
      </w:r>
      <w:r w:rsidRPr="00BF6014">
        <w:rPr>
          <w:spacing w:val="6"/>
        </w:rPr>
        <w:t>r</w:t>
      </w:r>
      <w:r w:rsidRPr="00BF6014">
        <w:t>jelas pen</w:t>
      </w:r>
      <w:r w:rsidRPr="00BF6014">
        <w:rPr>
          <w:spacing w:val="-5"/>
        </w:rPr>
        <w:t>y</w:t>
      </w:r>
      <w:r w:rsidRPr="00BF6014">
        <w:t xml:space="preserve">ajian hasil secara </w:t>
      </w:r>
      <w:r w:rsidRPr="00BF6014">
        <w:rPr>
          <w:spacing w:val="-5"/>
        </w:rPr>
        <w:t>v</w:t>
      </w:r>
      <w:r w:rsidRPr="00BF6014">
        <w:t>erbal.</w:t>
      </w:r>
      <w:r>
        <w:t xml:space="preserve"> </w:t>
      </w:r>
      <w:r w:rsidRPr="00BF6014">
        <w:rPr>
          <w:spacing w:val="-4"/>
        </w:rPr>
        <w:t>J</w:t>
      </w:r>
      <w:r w:rsidRPr="00BF6014">
        <w:t>udul</w:t>
      </w:r>
      <w:r w:rsidRPr="00BF6014">
        <w:rPr>
          <w:spacing w:val="22"/>
        </w:rPr>
        <w:t xml:space="preserve"> </w:t>
      </w:r>
      <w:r w:rsidRPr="00BF6014">
        <w:t>tabel</w:t>
      </w:r>
      <w:r w:rsidRPr="00BF6014">
        <w:rPr>
          <w:spacing w:val="22"/>
        </w:rPr>
        <w:t xml:space="preserve"> </w:t>
      </w:r>
      <w:r w:rsidRPr="00BF6014">
        <w:t>dan</w:t>
      </w:r>
      <w:r w:rsidRPr="00BF6014">
        <w:rPr>
          <w:spacing w:val="22"/>
        </w:rPr>
        <w:t xml:space="preserve"> </w:t>
      </w:r>
      <w:r w:rsidRPr="00BF6014">
        <w:rPr>
          <w:spacing w:val="2"/>
        </w:rPr>
        <w:t>g</w:t>
      </w:r>
      <w:r w:rsidRPr="00BF6014">
        <w:t>rafik</w:t>
      </w:r>
      <w:r w:rsidRPr="00BF6014">
        <w:rPr>
          <w:spacing w:val="22"/>
        </w:rPr>
        <w:t xml:space="preserve"> </w:t>
      </w:r>
      <w:r w:rsidRPr="00BF6014">
        <w:t>atau</w:t>
      </w:r>
      <w:r w:rsidRPr="00BF6014">
        <w:rPr>
          <w:spacing w:val="22"/>
        </w:rPr>
        <w:t xml:space="preserve"> </w:t>
      </w:r>
      <w:r w:rsidRPr="00BF6014">
        <w:t>keterangan</w:t>
      </w:r>
      <w:r w:rsidRPr="00BF6014">
        <w:rPr>
          <w:spacing w:val="22"/>
        </w:rPr>
        <w:t xml:space="preserve"> </w:t>
      </w:r>
      <w:r w:rsidRPr="00BF6014">
        <w:t>gambar</w:t>
      </w:r>
      <w:r w:rsidRPr="00BF6014">
        <w:rPr>
          <w:spacing w:val="22"/>
        </w:rPr>
        <w:t xml:space="preserve"> </w:t>
      </w:r>
      <w:r w:rsidRPr="00BF6014">
        <w:t>disusun</w:t>
      </w:r>
      <w:r w:rsidRPr="00BF6014">
        <w:rPr>
          <w:spacing w:val="22"/>
        </w:rPr>
        <w:t xml:space="preserve"> </w:t>
      </w:r>
      <w:r w:rsidRPr="00BF6014">
        <w:t>dalam</w:t>
      </w:r>
      <w:r w:rsidRPr="00BF6014">
        <w:rPr>
          <w:spacing w:val="22"/>
        </w:rPr>
        <w:t xml:space="preserve"> </w:t>
      </w:r>
      <w:r w:rsidRPr="00BF6014">
        <w:t>bentuk</w:t>
      </w:r>
      <w:r w:rsidRPr="00BF6014">
        <w:rPr>
          <w:spacing w:val="22"/>
        </w:rPr>
        <w:t xml:space="preserve"> </w:t>
      </w:r>
      <w:r w:rsidRPr="00BF6014">
        <w:t>frase</w:t>
      </w:r>
      <w:r w:rsidRPr="00BF6014">
        <w:rPr>
          <w:spacing w:val="22"/>
        </w:rPr>
        <w:t xml:space="preserve"> </w:t>
      </w:r>
      <w:r w:rsidRPr="00BF6014">
        <w:t>(bukan</w:t>
      </w:r>
      <w:r w:rsidRPr="00BF6014">
        <w:rPr>
          <w:spacing w:val="22"/>
        </w:rPr>
        <w:t xml:space="preserve"> </w:t>
      </w:r>
      <w:r w:rsidRPr="00BF6014">
        <w:t>kalimat)   secara ringka</w:t>
      </w:r>
      <w:r w:rsidRPr="00BF6014">
        <w:rPr>
          <w:spacing w:val="-5"/>
        </w:rPr>
        <w:t>s</w:t>
      </w:r>
      <w:r w:rsidRPr="00BF6014">
        <w:t>.</w:t>
      </w:r>
      <w:r w:rsidR="00DA4813">
        <w:t xml:space="preserve"> </w:t>
      </w:r>
    </w:p>
    <w:p w:rsidR="00D73C7F" w:rsidRPr="00BF6014" w:rsidRDefault="00D73C7F" w:rsidP="00D667AB">
      <w:pPr>
        <w:pStyle w:val="Heading4"/>
        <w:spacing w:line="276" w:lineRule="auto"/>
      </w:pPr>
      <w:r w:rsidRPr="00BF6014">
        <w:rPr>
          <w:spacing w:val="-6"/>
        </w:rPr>
        <w:lastRenderedPageBreak/>
        <w:t>K</w:t>
      </w:r>
      <w:r w:rsidRPr="00BF6014">
        <w:t>eterangan</w:t>
      </w:r>
      <w:r w:rsidRPr="00BF6014">
        <w:rPr>
          <w:spacing w:val="1"/>
        </w:rPr>
        <w:t xml:space="preserve"> </w:t>
      </w:r>
      <w:r w:rsidRPr="00BF6014">
        <w:t>gambar/</w:t>
      </w:r>
      <w:r w:rsidRPr="00BF6014">
        <w:rPr>
          <w:spacing w:val="2"/>
        </w:rPr>
        <w:t>g</w:t>
      </w:r>
      <w:r w:rsidRPr="00BF6014">
        <w:t>rafik</w:t>
      </w:r>
      <w:r w:rsidRPr="00BF6014">
        <w:rPr>
          <w:spacing w:val="1"/>
        </w:rPr>
        <w:t xml:space="preserve"> </w:t>
      </w:r>
      <w:r w:rsidRPr="00BF6014">
        <w:t>diletakkan</w:t>
      </w:r>
      <w:r w:rsidRPr="00BF6014">
        <w:rPr>
          <w:spacing w:val="1"/>
        </w:rPr>
        <w:t xml:space="preserve"> </w:t>
      </w:r>
      <w:r w:rsidRPr="00BF6014">
        <w:t>di b</w:t>
      </w:r>
      <w:r w:rsidRPr="00BF6014">
        <w:rPr>
          <w:spacing w:val="-8"/>
        </w:rPr>
        <w:t>a</w:t>
      </w:r>
      <w:r w:rsidRPr="00BF6014">
        <w:rPr>
          <w:spacing w:val="-4"/>
        </w:rPr>
        <w:t>w</w:t>
      </w:r>
      <w:r w:rsidRPr="00BF6014">
        <w:t>ah</w:t>
      </w:r>
      <w:r w:rsidRPr="00BF6014">
        <w:rPr>
          <w:spacing w:val="1"/>
        </w:rPr>
        <w:t xml:space="preserve"> </w:t>
      </w:r>
      <w:r w:rsidRPr="00BF6014">
        <w:t>gambar/</w:t>
      </w:r>
      <w:r w:rsidRPr="00BF6014">
        <w:rPr>
          <w:spacing w:val="3"/>
        </w:rPr>
        <w:t>g</w:t>
      </w:r>
      <w:r w:rsidRPr="00BF6014">
        <w:t>rafik</w:t>
      </w:r>
      <w:r w:rsidRPr="00BF6014">
        <w:rPr>
          <w:spacing w:val="1"/>
        </w:rPr>
        <w:t xml:space="preserve"> </w:t>
      </w:r>
      <w:r w:rsidRPr="00BF6014">
        <w:t>tersebut,</w:t>
      </w:r>
      <w:r w:rsidRPr="00BF6014">
        <w:rPr>
          <w:spacing w:val="1"/>
        </w:rPr>
        <w:t xml:space="preserve"> </w:t>
      </w:r>
      <w:r w:rsidRPr="00BF6014">
        <w:t>sedangkan judul</w:t>
      </w:r>
      <w:r w:rsidRPr="00BF6014">
        <w:rPr>
          <w:spacing w:val="1"/>
        </w:rPr>
        <w:t xml:space="preserve"> </w:t>
      </w:r>
      <w:r w:rsidRPr="00BF6014">
        <w:t>tabel diletakkan di atasn</w:t>
      </w:r>
      <w:r w:rsidRPr="00BF6014">
        <w:rPr>
          <w:spacing w:val="-5"/>
        </w:rPr>
        <w:t>y</w:t>
      </w:r>
      <w:r w:rsidRPr="00BF6014">
        <w:t xml:space="preserve">a.  </w:t>
      </w:r>
      <w:r w:rsidRPr="00BF6014">
        <w:rPr>
          <w:spacing w:val="-4"/>
        </w:rPr>
        <w:t>J</w:t>
      </w:r>
      <w:r w:rsidRPr="00BF6014">
        <w:t>udul di</w:t>
      </w:r>
      <w:r w:rsidRPr="00BF6014">
        <w:rPr>
          <w:spacing w:val="-8"/>
        </w:rPr>
        <w:t>a</w:t>
      </w:r>
      <w:r w:rsidRPr="00BF6014">
        <w:rPr>
          <w:spacing w:val="-4"/>
        </w:rPr>
        <w:t>w</w:t>
      </w:r>
      <w:r w:rsidRPr="00BF6014">
        <w:t>ali dengan hu</w:t>
      </w:r>
      <w:r w:rsidRPr="00BF6014">
        <w:rPr>
          <w:spacing w:val="5"/>
        </w:rPr>
        <w:t>r</w:t>
      </w:r>
      <w:r w:rsidRPr="00BF6014">
        <w:t>uf</w:t>
      </w:r>
      <w:r w:rsidRPr="00BF6014">
        <w:rPr>
          <w:spacing w:val="19"/>
        </w:rPr>
        <w:t xml:space="preserve"> </w:t>
      </w:r>
      <w:r>
        <w:t xml:space="preserve">kapital. </w:t>
      </w:r>
      <w:r w:rsidRPr="00BF6014">
        <w:rPr>
          <w:spacing w:val="-6"/>
        </w:rPr>
        <w:t>J</w:t>
      </w:r>
      <w:r w:rsidRPr="00BF6014">
        <w:t>angan</w:t>
      </w:r>
      <w:r w:rsidRPr="00BF6014">
        <w:rPr>
          <w:spacing w:val="2"/>
        </w:rPr>
        <w:t xml:space="preserve"> </w:t>
      </w:r>
      <w:r w:rsidRPr="00BF6014">
        <w:t>mengulang</w:t>
      </w:r>
      <w:r w:rsidRPr="00BF6014">
        <w:rPr>
          <w:spacing w:val="2"/>
        </w:rPr>
        <w:t xml:space="preserve"> </w:t>
      </w:r>
      <w:r w:rsidRPr="00BF6014">
        <w:t>me</w:t>
      </w:r>
      <w:r w:rsidRPr="00BF6014">
        <w:rPr>
          <w:spacing w:val="-4"/>
        </w:rPr>
        <w:t>n</w:t>
      </w:r>
      <w:r w:rsidRPr="00BF6014">
        <w:t>ulis</w:t>
      </w:r>
      <w:r w:rsidRPr="00BF6014">
        <w:rPr>
          <w:spacing w:val="2"/>
        </w:rPr>
        <w:t xml:space="preserve"> </w:t>
      </w:r>
      <w:r w:rsidRPr="00BF6014">
        <w:t>angka-angka</w:t>
      </w:r>
      <w:r w:rsidRPr="00BF6014">
        <w:rPr>
          <w:spacing w:val="2"/>
        </w:rPr>
        <w:t xml:space="preserve"> </w:t>
      </w:r>
      <w:r w:rsidRPr="00BF6014">
        <w:rPr>
          <w:spacing w:val="-5"/>
        </w:rPr>
        <w:t>y</w:t>
      </w:r>
      <w:r w:rsidRPr="00BF6014">
        <w:t>ang</w:t>
      </w:r>
      <w:r w:rsidRPr="00BF6014">
        <w:rPr>
          <w:spacing w:val="2"/>
        </w:rPr>
        <w:t xml:space="preserve"> </w:t>
      </w:r>
      <w:r w:rsidRPr="00BF6014">
        <w:t>telah</w:t>
      </w:r>
      <w:r w:rsidRPr="00BF6014">
        <w:rPr>
          <w:spacing w:val="2"/>
        </w:rPr>
        <w:t xml:space="preserve"> </w:t>
      </w:r>
      <w:r w:rsidRPr="00BF6014">
        <w:t>tercantum</w:t>
      </w:r>
      <w:r w:rsidRPr="00BF6014">
        <w:rPr>
          <w:spacing w:val="2"/>
        </w:rPr>
        <w:t xml:space="preserve"> </w:t>
      </w:r>
      <w:r w:rsidRPr="00BF6014">
        <w:t>dalam</w:t>
      </w:r>
      <w:r w:rsidRPr="00BF6014">
        <w:rPr>
          <w:spacing w:val="2"/>
        </w:rPr>
        <w:t xml:space="preserve"> </w:t>
      </w:r>
      <w:r w:rsidRPr="00BF6014">
        <w:t>tabel</w:t>
      </w:r>
      <w:r w:rsidRPr="00BF6014">
        <w:rPr>
          <w:spacing w:val="2"/>
        </w:rPr>
        <w:t xml:space="preserve"> </w:t>
      </w:r>
      <w:r w:rsidRPr="00BF6014">
        <w:t>di</w:t>
      </w:r>
      <w:r w:rsidRPr="00BF6014">
        <w:rPr>
          <w:spacing w:val="2"/>
        </w:rPr>
        <w:t xml:space="preserve"> </w:t>
      </w:r>
      <w:r w:rsidRPr="00BF6014">
        <w:t>dalam</w:t>
      </w:r>
      <w:r w:rsidRPr="00BF6014">
        <w:rPr>
          <w:spacing w:val="2"/>
        </w:rPr>
        <w:t xml:space="preserve"> </w:t>
      </w:r>
      <w:r w:rsidRPr="00BF6014">
        <w:t>teks</w:t>
      </w:r>
      <w:r w:rsidRPr="00BF6014">
        <w:rPr>
          <w:spacing w:val="2"/>
        </w:rPr>
        <w:t xml:space="preserve"> </w:t>
      </w:r>
      <w:r w:rsidRPr="00BF6014">
        <w:t>pembahasan. Jika</w:t>
      </w:r>
      <w:r w:rsidRPr="00BF6014">
        <w:rPr>
          <w:spacing w:val="6"/>
        </w:rPr>
        <w:t xml:space="preserve"> </w:t>
      </w:r>
      <w:r w:rsidRPr="00BF6014">
        <w:t>akan</w:t>
      </w:r>
      <w:r w:rsidRPr="00BF6014">
        <w:rPr>
          <w:spacing w:val="6"/>
        </w:rPr>
        <w:t xml:space="preserve"> </w:t>
      </w:r>
      <w:r w:rsidRPr="00BF6014">
        <w:t>menekankan</w:t>
      </w:r>
      <w:r w:rsidRPr="00BF6014">
        <w:rPr>
          <w:spacing w:val="6"/>
        </w:rPr>
        <w:t xml:space="preserve"> </w:t>
      </w:r>
      <w:r w:rsidRPr="00BF6014">
        <w:t>hasil</w:t>
      </w:r>
      <w:r w:rsidRPr="00BF6014">
        <w:rPr>
          <w:spacing w:val="6"/>
        </w:rPr>
        <w:t xml:space="preserve"> </w:t>
      </w:r>
      <w:r w:rsidRPr="00BF6014">
        <w:rPr>
          <w:spacing w:val="-5"/>
        </w:rPr>
        <w:t>y</w:t>
      </w:r>
      <w:r w:rsidRPr="00BF6014">
        <w:t>ang</w:t>
      </w:r>
      <w:r w:rsidRPr="00BF6014">
        <w:rPr>
          <w:spacing w:val="6"/>
        </w:rPr>
        <w:t xml:space="preserve"> </w:t>
      </w:r>
      <w:r w:rsidRPr="00BF6014">
        <w:t>diperoleh</w:t>
      </w:r>
      <w:r w:rsidRPr="00BF6014">
        <w:rPr>
          <w:spacing w:val="6"/>
        </w:rPr>
        <w:t xml:space="preserve"> </w:t>
      </w:r>
      <w:r w:rsidRPr="00BF6014">
        <w:t>sebaikn</w:t>
      </w:r>
      <w:r w:rsidRPr="00BF6014">
        <w:rPr>
          <w:spacing w:val="-5"/>
        </w:rPr>
        <w:t>y</w:t>
      </w:r>
      <w:r w:rsidRPr="00BF6014">
        <w:t>a</w:t>
      </w:r>
      <w:r w:rsidRPr="00BF6014">
        <w:rPr>
          <w:spacing w:val="6"/>
        </w:rPr>
        <w:t xml:space="preserve"> </w:t>
      </w:r>
      <w:r w:rsidRPr="00BF6014">
        <w:t>sajikan</w:t>
      </w:r>
      <w:r w:rsidRPr="00BF6014">
        <w:rPr>
          <w:spacing w:val="6"/>
        </w:rPr>
        <w:t xml:space="preserve"> </w:t>
      </w:r>
      <w:r w:rsidRPr="00BF6014">
        <w:t>dalam</w:t>
      </w:r>
      <w:r w:rsidRPr="00BF6014">
        <w:rPr>
          <w:spacing w:val="6"/>
        </w:rPr>
        <w:t xml:space="preserve"> </w:t>
      </w:r>
      <w:r w:rsidRPr="00BF6014">
        <w:t>bentuk</w:t>
      </w:r>
      <w:r w:rsidRPr="00BF6014">
        <w:rPr>
          <w:spacing w:val="6"/>
        </w:rPr>
        <w:t xml:space="preserve"> </w:t>
      </w:r>
      <w:r w:rsidRPr="00BF6014">
        <w:t>lain,</w:t>
      </w:r>
      <w:r w:rsidRPr="00BF6014">
        <w:rPr>
          <w:spacing w:val="6"/>
        </w:rPr>
        <w:t xml:space="preserve"> </w:t>
      </w:r>
      <w:r w:rsidRPr="00BF6014">
        <w:t>misaln</w:t>
      </w:r>
      <w:r w:rsidRPr="00BF6014">
        <w:rPr>
          <w:spacing w:val="-5"/>
        </w:rPr>
        <w:t>y</w:t>
      </w:r>
      <w:r w:rsidRPr="00BF6014">
        <w:t>a</w:t>
      </w:r>
      <w:r w:rsidRPr="00BF6014">
        <w:rPr>
          <w:spacing w:val="6"/>
        </w:rPr>
        <w:t xml:space="preserve"> </w:t>
      </w:r>
      <w:r w:rsidRPr="00BF6014">
        <w:t>persentase atau selisih. Untuk me</w:t>
      </w:r>
      <w:r w:rsidRPr="00BF6014">
        <w:rPr>
          <w:spacing w:val="-4"/>
        </w:rPr>
        <w:t>n</w:t>
      </w:r>
      <w:r w:rsidRPr="00BF6014">
        <w:t xml:space="preserve">unjukkan angka </w:t>
      </w:r>
      <w:r w:rsidRPr="00BF6014">
        <w:rPr>
          <w:spacing w:val="-6"/>
        </w:rPr>
        <w:t>y</w:t>
      </w:r>
      <w:r w:rsidRPr="00BF6014">
        <w:t xml:space="preserve">ang dimaksud, </w:t>
      </w:r>
      <w:r w:rsidRPr="00BF6014">
        <w:rPr>
          <w:spacing w:val="5"/>
        </w:rPr>
        <w:t>r</w:t>
      </w:r>
      <w:r w:rsidRPr="00BF6014">
        <w:t xml:space="preserve">ujuk saja tabel </w:t>
      </w:r>
      <w:r w:rsidRPr="00BF6014">
        <w:rPr>
          <w:spacing w:val="-6"/>
        </w:rPr>
        <w:t>y</w:t>
      </w:r>
      <w:r w:rsidRPr="00BF6014">
        <w:t>ang me</w:t>
      </w:r>
      <w:r w:rsidRPr="00BF6014">
        <w:rPr>
          <w:spacing w:val="-4"/>
        </w:rPr>
        <w:t>m</w:t>
      </w:r>
      <w:r w:rsidRPr="00BF6014">
        <w:t>uat angka tersebut.</w:t>
      </w:r>
    </w:p>
    <w:p w:rsidR="00D73C7F" w:rsidRPr="00BF6014" w:rsidRDefault="00D73C7F" w:rsidP="00D667AB">
      <w:pPr>
        <w:pStyle w:val="Heading4"/>
        <w:spacing w:line="276" w:lineRule="auto"/>
      </w:pPr>
      <w:r w:rsidRPr="00BF6014">
        <w:rPr>
          <w:spacing w:val="-4"/>
        </w:rPr>
        <w:t>P</w:t>
      </w:r>
      <w:r w:rsidRPr="00BF6014">
        <w:t>ada</w:t>
      </w:r>
      <w:r w:rsidRPr="00BF6014">
        <w:rPr>
          <w:spacing w:val="1"/>
        </w:rPr>
        <w:t xml:space="preserve"> </w:t>
      </w:r>
      <w:r w:rsidRPr="00BF6014">
        <w:t>u</w:t>
      </w:r>
      <w:r w:rsidRPr="00BF6014">
        <w:rPr>
          <w:spacing w:val="-4"/>
        </w:rPr>
        <w:t>m</w:t>
      </w:r>
      <w:r w:rsidRPr="00BF6014">
        <w:t>umn</w:t>
      </w:r>
      <w:r w:rsidRPr="00BF6014">
        <w:rPr>
          <w:spacing w:val="-5"/>
        </w:rPr>
        <w:t>y</w:t>
      </w:r>
      <w:r w:rsidRPr="00BF6014">
        <w:t>a</w:t>
      </w:r>
      <w:r w:rsidRPr="00BF6014">
        <w:rPr>
          <w:spacing w:val="1"/>
        </w:rPr>
        <w:t xml:space="preserve"> </w:t>
      </w:r>
      <w:r w:rsidRPr="00BF6014">
        <w:t>ju</w:t>
      </w:r>
      <w:r w:rsidRPr="00BF6014">
        <w:rPr>
          <w:spacing w:val="5"/>
        </w:rPr>
        <w:t>r</w:t>
      </w:r>
      <w:r w:rsidRPr="00BF6014">
        <w:t>nal</w:t>
      </w:r>
      <w:r w:rsidRPr="00BF6014">
        <w:rPr>
          <w:spacing w:val="1"/>
        </w:rPr>
        <w:t xml:space="preserve"> </w:t>
      </w:r>
      <w:r w:rsidRPr="00BF6014">
        <w:t>inte</w:t>
      </w:r>
      <w:r w:rsidRPr="00BF6014">
        <w:rPr>
          <w:spacing w:val="5"/>
        </w:rPr>
        <w:t>r</w:t>
      </w:r>
      <w:r w:rsidRPr="00BF6014">
        <w:t>nasional</w:t>
      </w:r>
      <w:r w:rsidRPr="00BF6014">
        <w:rPr>
          <w:spacing w:val="1"/>
        </w:rPr>
        <w:t xml:space="preserve"> </w:t>
      </w:r>
      <w:r w:rsidRPr="00BF6014">
        <w:t>tidak</w:t>
      </w:r>
      <w:r w:rsidRPr="00BF6014">
        <w:rPr>
          <w:spacing w:val="1"/>
        </w:rPr>
        <w:t xml:space="preserve"> </w:t>
      </w:r>
      <w:r w:rsidRPr="00BF6014">
        <w:t>menginginkan</w:t>
      </w:r>
      <w:r w:rsidRPr="00BF6014">
        <w:rPr>
          <w:spacing w:val="1"/>
        </w:rPr>
        <w:t xml:space="preserve"> </w:t>
      </w:r>
      <w:r w:rsidRPr="00BF6014">
        <w:t>bahasa</w:t>
      </w:r>
      <w:r w:rsidRPr="00BF6014">
        <w:rPr>
          <w:spacing w:val="1"/>
        </w:rPr>
        <w:t xml:space="preserve"> </w:t>
      </w:r>
      <w:r w:rsidRPr="00BF6014">
        <w:t>statistik</w:t>
      </w:r>
      <w:r w:rsidRPr="00BF6014">
        <w:rPr>
          <w:spacing w:val="1"/>
        </w:rPr>
        <w:t xml:space="preserve"> </w:t>
      </w:r>
      <w:r w:rsidRPr="00BF6014">
        <w:t>(s</w:t>
      </w:r>
      <w:r w:rsidRPr="00BF6014">
        <w:rPr>
          <w:spacing w:val="3"/>
        </w:rPr>
        <w:t>e</w:t>
      </w:r>
      <w:r w:rsidRPr="00BF6014">
        <w:t>pe</w:t>
      </w:r>
      <w:r w:rsidRPr="00BF6014">
        <w:rPr>
          <w:spacing w:val="4"/>
        </w:rPr>
        <w:t>r</w:t>
      </w:r>
      <w:r w:rsidRPr="00BF6014">
        <w:t>ti:</w:t>
      </w:r>
      <w:r w:rsidRPr="00BF6014">
        <w:rPr>
          <w:spacing w:val="1"/>
        </w:rPr>
        <w:t xml:space="preserve"> </w:t>
      </w:r>
      <w:r w:rsidRPr="00BF6014">
        <w:rPr>
          <w:i/>
        </w:rPr>
        <w:t>significant</w:t>
      </w:r>
      <w:r w:rsidRPr="00BF6014">
        <w:rPr>
          <w:i/>
          <w:spacing w:val="-4"/>
        </w:rPr>
        <w:t>l</w:t>
      </w:r>
      <w:r w:rsidRPr="00BF6014">
        <w:rPr>
          <w:i/>
        </w:rPr>
        <w:t>y di</w:t>
      </w:r>
      <w:r w:rsidRPr="00BF6014">
        <w:rPr>
          <w:i/>
          <w:spacing w:val="8"/>
        </w:rPr>
        <w:t>f</w:t>
      </w:r>
      <w:r w:rsidRPr="00BF6014">
        <w:rPr>
          <w:i/>
        </w:rPr>
        <w:t>fe</w:t>
      </w:r>
      <w:r w:rsidRPr="00BF6014">
        <w:rPr>
          <w:i/>
          <w:spacing w:val="-3"/>
        </w:rPr>
        <w:t>r</w:t>
      </w:r>
      <w:r w:rsidRPr="00BF6014">
        <w:rPr>
          <w:i/>
        </w:rPr>
        <w:t>ent</w:t>
      </w:r>
      <w:r w:rsidRPr="00BF6014">
        <w:t xml:space="preserve">, </w:t>
      </w:r>
      <w:r w:rsidRPr="00BF6014">
        <w:rPr>
          <w:i/>
        </w:rPr>
        <w:t>t</w:t>
      </w:r>
      <w:r w:rsidRPr="00BF6014">
        <w:rPr>
          <w:i/>
          <w:spacing w:val="-2"/>
        </w:rPr>
        <w:t>r</w:t>
      </w:r>
      <w:r w:rsidRPr="00BF6014">
        <w:rPr>
          <w:i/>
        </w:rPr>
        <w:t>eatment</w:t>
      </w:r>
      <w:r w:rsidRPr="00BF6014">
        <w:t>, dll) ditulis dalam pembahasan. Hindari</w:t>
      </w:r>
      <w:r w:rsidRPr="00BF6014">
        <w:rPr>
          <w:spacing w:val="1"/>
        </w:rPr>
        <w:t xml:space="preserve"> </w:t>
      </w:r>
      <w:r w:rsidRPr="00BF6014">
        <w:rPr>
          <w:i/>
        </w:rPr>
        <w:t>copy</w:t>
      </w:r>
      <w:r w:rsidRPr="00BF6014">
        <w:rPr>
          <w:i/>
          <w:spacing w:val="4"/>
        </w:rPr>
        <w:t xml:space="preserve"> </w:t>
      </w:r>
      <w:r w:rsidRPr="00BF6014">
        <w:t xml:space="preserve">dan </w:t>
      </w:r>
      <w:r w:rsidRPr="00BF6014">
        <w:rPr>
          <w:i/>
        </w:rPr>
        <w:t>paste</w:t>
      </w:r>
      <w:r w:rsidRPr="00BF6014">
        <w:rPr>
          <w:i/>
          <w:spacing w:val="4"/>
        </w:rPr>
        <w:t xml:space="preserve"> </w:t>
      </w:r>
      <w:r w:rsidRPr="00BF6014">
        <w:t xml:space="preserve">tabel hasil analisis statistik langsung dari </w:t>
      </w:r>
      <w:r w:rsidRPr="00BF6014">
        <w:rPr>
          <w:i/>
        </w:rPr>
        <w:t>softwa</w:t>
      </w:r>
      <w:r w:rsidRPr="00BF6014">
        <w:rPr>
          <w:i/>
          <w:spacing w:val="-3"/>
        </w:rPr>
        <w:t>r</w:t>
      </w:r>
      <w:r w:rsidRPr="00BF6014">
        <w:rPr>
          <w:i/>
        </w:rPr>
        <w:t>e</w:t>
      </w:r>
      <w:r w:rsidRPr="00BF6014">
        <w:rPr>
          <w:i/>
          <w:spacing w:val="4"/>
        </w:rPr>
        <w:t xml:space="preserve"> </w:t>
      </w:r>
      <w:r w:rsidRPr="00BF6014">
        <w:t>pengolah data statistik.</w:t>
      </w:r>
    </w:p>
    <w:p w:rsidR="00603864" w:rsidRDefault="00603864" w:rsidP="00D667AB">
      <w:pPr>
        <w:pStyle w:val="Heading4"/>
        <w:spacing w:line="276" w:lineRule="auto"/>
      </w:pPr>
      <w:r>
        <w:t>Menggunakan table terbuka.</w:t>
      </w:r>
    </w:p>
    <w:p w:rsidR="00D73C7F" w:rsidRDefault="00D73C7F" w:rsidP="00D667AB">
      <w:pPr>
        <w:pStyle w:val="Heading4"/>
        <w:spacing w:line="276" w:lineRule="auto"/>
        <w:jc w:val="center"/>
      </w:pPr>
      <w:r w:rsidRPr="00D73C7F">
        <w:t>Contoh Tabel dan Gambar</w:t>
      </w:r>
      <w:r>
        <w:t>:</w:t>
      </w:r>
    </w:p>
    <w:p w:rsidR="00D73C7F" w:rsidRPr="00D73C7F" w:rsidRDefault="00D73C7F" w:rsidP="00D667AB">
      <w:pPr>
        <w:pStyle w:val="Heading5"/>
        <w:spacing w:line="276" w:lineRule="auto"/>
        <w:jc w:val="center"/>
        <w:rPr>
          <w:lang w:val="id-ID"/>
        </w:rPr>
      </w:pPr>
      <w:r w:rsidRPr="00D73C7F">
        <w:t>Tabel 1.....................</w:t>
      </w:r>
      <w:r w:rsidRPr="00D73C7F">
        <w:rPr>
          <w:lang w:val="id-ID"/>
        </w:rPr>
        <w:t xml:space="preserve"> (Huruf </w:t>
      </w:r>
      <w:r w:rsidRPr="00D73C7F">
        <w:rPr>
          <w:i/>
          <w:lang w:val="id-ID"/>
        </w:rPr>
        <w:t>Cambria 10</w:t>
      </w:r>
      <w:r w:rsidRPr="00D73C7F">
        <w:rPr>
          <w:lang w:val="id-ID"/>
        </w:rPr>
        <w:t>)</w:t>
      </w:r>
    </w:p>
    <w:tbl>
      <w:tblPr>
        <w:tblW w:w="4111" w:type="dxa"/>
        <w:tblInd w:w="2508" w:type="dxa"/>
        <w:tblBorders>
          <w:top w:val="single" w:sz="4" w:space="0" w:color="auto"/>
          <w:bottom w:val="single" w:sz="4" w:space="0" w:color="auto"/>
        </w:tblBorders>
        <w:tblLayout w:type="fixed"/>
        <w:tblLook w:val="0000" w:firstRow="0" w:lastRow="0" w:firstColumn="0" w:lastColumn="0" w:noHBand="0" w:noVBand="0"/>
      </w:tblPr>
      <w:tblGrid>
        <w:gridCol w:w="1134"/>
        <w:gridCol w:w="1985"/>
        <w:gridCol w:w="992"/>
      </w:tblGrid>
      <w:tr w:rsidR="00D73C7F" w:rsidRPr="002C67EA" w:rsidTr="00DA4813">
        <w:tc>
          <w:tcPr>
            <w:tcW w:w="1134" w:type="dxa"/>
            <w:tcBorders>
              <w:top w:val="single" w:sz="4" w:space="0" w:color="auto"/>
              <w:bottom w:val="single" w:sz="4" w:space="0" w:color="auto"/>
            </w:tcBorders>
          </w:tcPr>
          <w:p w:rsidR="00D73C7F" w:rsidRPr="002C67EA" w:rsidRDefault="00D73C7F" w:rsidP="00D667AB">
            <w:pPr>
              <w:pStyle w:val="Heading5"/>
              <w:spacing w:line="276" w:lineRule="auto"/>
              <w:jc w:val="center"/>
            </w:pPr>
            <w:r w:rsidRPr="002C67EA">
              <w:t>Artikel X</w:t>
            </w:r>
          </w:p>
        </w:tc>
        <w:tc>
          <w:tcPr>
            <w:tcW w:w="1985" w:type="dxa"/>
            <w:tcBorders>
              <w:top w:val="single" w:sz="4" w:space="0" w:color="auto"/>
              <w:bottom w:val="single" w:sz="4" w:space="0" w:color="auto"/>
            </w:tcBorders>
          </w:tcPr>
          <w:p w:rsidR="00D73C7F" w:rsidRPr="002C67EA" w:rsidRDefault="00D73C7F" w:rsidP="00D667AB">
            <w:pPr>
              <w:pStyle w:val="Heading5"/>
              <w:spacing w:line="276" w:lineRule="auto"/>
              <w:jc w:val="center"/>
            </w:pPr>
            <w:r w:rsidRPr="002C67EA">
              <w:t>N</w:t>
            </w:r>
          </w:p>
        </w:tc>
        <w:tc>
          <w:tcPr>
            <w:tcW w:w="992" w:type="dxa"/>
            <w:tcBorders>
              <w:top w:val="single" w:sz="4" w:space="0" w:color="auto"/>
              <w:bottom w:val="single" w:sz="4" w:space="0" w:color="auto"/>
            </w:tcBorders>
          </w:tcPr>
          <w:p w:rsidR="00D73C7F" w:rsidRPr="002C67EA" w:rsidRDefault="00D73C7F" w:rsidP="00D667AB">
            <w:pPr>
              <w:pStyle w:val="Heading5"/>
              <w:spacing w:line="276" w:lineRule="auto"/>
              <w:jc w:val="center"/>
            </w:pPr>
            <w:r w:rsidRPr="002C67EA">
              <w:t>Ket.</w:t>
            </w:r>
          </w:p>
        </w:tc>
      </w:tr>
      <w:tr w:rsidR="00D73C7F" w:rsidRPr="002C67EA" w:rsidTr="00DA4813">
        <w:tc>
          <w:tcPr>
            <w:tcW w:w="1134" w:type="dxa"/>
            <w:tcBorders>
              <w:top w:val="single" w:sz="4" w:space="0" w:color="auto"/>
            </w:tcBorders>
          </w:tcPr>
          <w:p w:rsidR="00D73C7F" w:rsidRPr="002C67EA" w:rsidRDefault="00D73C7F" w:rsidP="00D667AB">
            <w:pPr>
              <w:pStyle w:val="Heading5"/>
              <w:spacing w:line="276" w:lineRule="auto"/>
              <w:jc w:val="center"/>
            </w:pPr>
            <w:r w:rsidRPr="002C67EA">
              <w:t>9</w:t>
            </w:r>
          </w:p>
        </w:tc>
        <w:tc>
          <w:tcPr>
            <w:tcW w:w="1985" w:type="dxa"/>
            <w:tcBorders>
              <w:top w:val="single" w:sz="4" w:space="0" w:color="auto"/>
            </w:tcBorders>
          </w:tcPr>
          <w:p w:rsidR="00D73C7F" w:rsidRPr="002C67EA" w:rsidRDefault="00D73C7F" w:rsidP="00D667AB">
            <w:pPr>
              <w:pStyle w:val="Heading5"/>
              <w:spacing w:line="276" w:lineRule="auto"/>
              <w:jc w:val="center"/>
            </w:pPr>
            <w:r w:rsidRPr="002C67EA">
              <w:t>Afiliasi, Judul Tabel, Judul Gambar,</w:t>
            </w:r>
          </w:p>
        </w:tc>
        <w:tc>
          <w:tcPr>
            <w:tcW w:w="992" w:type="dxa"/>
            <w:tcBorders>
              <w:top w:val="single" w:sz="4" w:space="0" w:color="auto"/>
            </w:tcBorders>
          </w:tcPr>
          <w:p w:rsidR="00D73C7F" w:rsidRPr="002C67EA" w:rsidRDefault="00D73C7F" w:rsidP="00D667AB">
            <w:pPr>
              <w:pStyle w:val="Heading5"/>
              <w:spacing w:line="276" w:lineRule="auto"/>
              <w:jc w:val="center"/>
            </w:pPr>
          </w:p>
        </w:tc>
      </w:tr>
      <w:tr w:rsidR="00D73C7F" w:rsidRPr="002C67EA" w:rsidTr="00DA4813">
        <w:tc>
          <w:tcPr>
            <w:tcW w:w="1134" w:type="dxa"/>
          </w:tcPr>
          <w:p w:rsidR="00D73C7F" w:rsidRPr="002C67EA" w:rsidRDefault="00D73C7F" w:rsidP="00D667AB">
            <w:pPr>
              <w:pStyle w:val="Heading5"/>
              <w:spacing w:line="276" w:lineRule="auto"/>
              <w:jc w:val="center"/>
            </w:pPr>
            <w:r w:rsidRPr="002C67EA">
              <w:t>11</w:t>
            </w:r>
          </w:p>
        </w:tc>
        <w:tc>
          <w:tcPr>
            <w:tcW w:w="1985" w:type="dxa"/>
          </w:tcPr>
          <w:p w:rsidR="00D73C7F" w:rsidRPr="002C67EA" w:rsidRDefault="00D73C7F" w:rsidP="00D667AB">
            <w:pPr>
              <w:pStyle w:val="Heading5"/>
              <w:spacing w:line="276" w:lineRule="auto"/>
              <w:jc w:val="center"/>
            </w:pPr>
            <w:r w:rsidRPr="002C67EA">
              <w:t>Nama penulis, batang tubuh makalah</w:t>
            </w:r>
          </w:p>
        </w:tc>
        <w:tc>
          <w:tcPr>
            <w:tcW w:w="992" w:type="dxa"/>
          </w:tcPr>
          <w:p w:rsidR="00D73C7F" w:rsidRPr="002C67EA" w:rsidRDefault="00D73C7F" w:rsidP="00D667AB">
            <w:pPr>
              <w:pStyle w:val="Heading5"/>
              <w:spacing w:line="276" w:lineRule="auto"/>
              <w:jc w:val="center"/>
            </w:pPr>
          </w:p>
        </w:tc>
      </w:tr>
    </w:tbl>
    <w:p w:rsidR="00D73C7F" w:rsidRDefault="00D73C7F" w:rsidP="00D667AB">
      <w:pPr>
        <w:pStyle w:val="Heading5"/>
        <w:spacing w:line="276" w:lineRule="auto"/>
        <w:jc w:val="center"/>
        <w:rPr>
          <w:lang w:val="id-ID"/>
        </w:rPr>
      </w:pPr>
      <w:r w:rsidRPr="002C67EA">
        <w:rPr>
          <w:rFonts w:cs="Calibri"/>
        </w:rPr>
        <w:t>Sumber Tabel</w:t>
      </w:r>
      <w:r w:rsidRPr="002C67EA">
        <w:rPr>
          <w:rFonts w:cs="Calibri"/>
          <w:lang w:val="id-ID"/>
        </w:rPr>
        <w:t xml:space="preserve">.... </w:t>
      </w:r>
      <w:r w:rsidRPr="002C67EA">
        <w:rPr>
          <w:lang w:val="id-ID"/>
        </w:rPr>
        <w:t>(Huruf</w:t>
      </w:r>
      <w:r w:rsidRPr="002C67EA">
        <w:rPr>
          <w:i/>
          <w:lang w:val="id-ID"/>
        </w:rPr>
        <w:t xml:space="preserve"> Cambria 10</w:t>
      </w:r>
      <w:r w:rsidRPr="002C67EA">
        <w:rPr>
          <w:lang w:val="id-ID"/>
        </w:rPr>
        <w:t>)</w:t>
      </w:r>
    </w:p>
    <w:p w:rsidR="009E03AC" w:rsidRPr="009E03AC" w:rsidRDefault="009E03AC" w:rsidP="00D667AB">
      <w:pPr>
        <w:spacing w:line="276" w:lineRule="auto"/>
        <w:rPr>
          <w:lang w:val="id-ID"/>
        </w:rPr>
      </w:pPr>
    </w:p>
    <w:p w:rsidR="00D73C7F" w:rsidRPr="00D73C7F" w:rsidRDefault="00DA4813" w:rsidP="00D667AB">
      <w:pPr>
        <w:pStyle w:val="Heading5"/>
        <w:spacing w:line="276" w:lineRule="auto"/>
        <w:rPr>
          <w:rFonts w:cs="Calibri"/>
          <w:b/>
        </w:rPr>
      </w:pPr>
      <w:r>
        <w:rPr>
          <w:noProof/>
        </w:rPr>
        <w:t xml:space="preserve">                                                           </w:t>
      </w:r>
      <w:r w:rsidR="0061196F" w:rsidRPr="00D73C7F">
        <w:rPr>
          <w:noProof/>
        </w:rPr>
        <w:drawing>
          <wp:inline distT="0" distB="0" distL="0" distR="0">
            <wp:extent cx="2038350" cy="15240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8350" cy="1524000"/>
                    </a:xfrm>
                    <a:prstGeom prst="rect">
                      <a:avLst/>
                    </a:prstGeom>
                    <a:solidFill>
                      <a:srgbClr val="FFFFFF"/>
                    </a:solidFill>
                    <a:ln>
                      <a:noFill/>
                    </a:ln>
                  </pic:spPr>
                </pic:pic>
              </a:graphicData>
            </a:graphic>
          </wp:inline>
        </w:drawing>
      </w:r>
    </w:p>
    <w:p w:rsidR="00D73C7F" w:rsidRPr="00D73C7F" w:rsidRDefault="00D73C7F" w:rsidP="00D667AB">
      <w:pPr>
        <w:pStyle w:val="Heading5"/>
        <w:spacing w:line="276" w:lineRule="auto"/>
        <w:jc w:val="center"/>
        <w:rPr>
          <w:rFonts w:cs="Calibri"/>
          <w:lang w:val="id-ID"/>
        </w:rPr>
      </w:pPr>
      <w:r w:rsidRPr="00D73C7F">
        <w:rPr>
          <w:rFonts w:cs="Calibri"/>
        </w:rPr>
        <w:t>Gambar 1. ..</w:t>
      </w:r>
      <w:r w:rsidR="009E03AC">
        <w:rPr>
          <w:rFonts w:cs="Calibri"/>
        </w:rPr>
        <w:t>........................</w:t>
      </w:r>
      <w:r w:rsidRPr="00D73C7F">
        <w:rPr>
          <w:lang w:val="id-ID"/>
        </w:rPr>
        <w:t>(huruf</w:t>
      </w:r>
      <w:r w:rsidRPr="00D73C7F">
        <w:rPr>
          <w:i/>
          <w:lang w:val="id-ID"/>
        </w:rPr>
        <w:t xml:space="preserve"> Cambria 10</w:t>
      </w:r>
      <w:r w:rsidRPr="00D73C7F">
        <w:rPr>
          <w:lang w:val="id-ID"/>
        </w:rPr>
        <w:t>)</w:t>
      </w:r>
    </w:p>
    <w:p w:rsidR="00D73C7F" w:rsidRPr="00D73C7F" w:rsidRDefault="00D73C7F" w:rsidP="00D667AB">
      <w:pPr>
        <w:pStyle w:val="Heading5"/>
        <w:spacing w:line="276" w:lineRule="auto"/>
        <w:jc w:val="center"/>
        <w:rPr>
          <w:rFonts w:cs="Calibri"/>
          <w:lang w:val="id-ID"/>
        </w:rPr>
      </w:pPr>
      <w:r w:rsidRPr="00D73C7F">
        <w:rPr>
          <w:rFonts w:cs="Calibri"/>
        </w:rPr>
        <w:t>Sumber Gambar</w:t>
      </w:r>
      <w:r w:rsidRPr="00D73C7F">
        <w:rPr>
          <w:rFonts w:cs="Calibri"/>
          <w:lang w:val="id-ID"/>
        </w:rPr>
        <w:t xml:space="preserve"> </w:t>
      </w:r>
      <w:r w:rsidRPr="00D73C7F">
        <w:rPr>
          <w:lang w:val="id-ID"/>
        </w:rPr>
        <w:t>(huruf</w:t>
      </w:r>
      <w:r w:rsidRPr="00D73C7F">
        <w:rPr>
          <w:i/>
          <w:lang w:val="id-ID"/>
        </w:rPr>
        <w:t xml:space="preserve"> Cambria 10</w:t>
      </w:r>
      <w:r w:rsidRPr="00D73C7F">
        <w:rPr>
          <w:lang w:val="id-ID"/>
        </w:rPr>
        <w:t>)</w:t>
      </w:r>
    </w:p>
    <w:p w:rsidR="009E03AC" w:rsidRDefault="009E03AC" w:rsidP="00D667AB">
      <w:pPr>
        <w:pStyle w:val="Heading4"/>
        <w:spacing w:line="276" w:lineRule="auto"/>
      </w:pPr>
    </w:p>
    <w:p w:rsidR="00853CA2" w:rsidRDefault="009E03AC" w:rsidP="00D667AB">
      <w:pPr>
        <w:pStyle w:val="Heading4"/>
        <w:spacing w:line="276" w:lineRule="auto"/>
      </w:pPr>
      <w:r w:rsidRPr="00BF6014">
        <w:t>Materi</w:t>
      </w:r>
      <w:r w:rsidRPr="00BF6014">
        <w:rPr>
          <w:spacing w:val="-1"/>
        </w:rPr>
        <w:t xml:space="preserve"> </w:t>
      </w:r>
      <w:r w:rsidRPr="00BF6014">
        <w:t>pembahasan</w:t>
      </w:r>
      <w:r w:rsidRPr="00BF6014">
        <w:rPr>
          <w:spacing w:val="-1"/>
        </w:rPr>
        <w:t xml:space="preserve"> </w:t>
      </w:r>
      <w:r w:rsidRPr="00BF6014">
        <w:t>te</w:t>
      </w:r>
      <w:r w:rsidRPr="00BF6014">
        <w:rPr>
          <w:spacing w:val="5"/>
        </w:rPr>
        <w:t>r</w:t>
      </w:r>
      <w:r w:rsidRPr="00BF6014">
        <w:t>utama</w:t>
      </w:r>
      <w:r w:rsidRPr="00BF6014">
        <w:rPr>
          <w:spacing w:val="-1"/>
        </w:rPr>
        <w:t xml:space="preserve"> </w:t>
      </w:r>
      <w:r w:rsidRPr="00BF6014">
        <w:t>mengupas</w:t>
      </w:r>
      <w:r w:rsidRPr="00BF6014">
        <w:rPr>
          <w:spacing w:val="43"/>
        </w:rPr>
        <w:t xml:space="preserve"> </w:t>
      </w:r>
      <w:r w:rsidRPr="00BF6014">
        <w:t>apakah</w:t>
      </w:r>
      <w:r w:rsidRPr="00BF6014">
        <w:rPr>
          <w:spacing w:val="-1"/>
        </w:rPr>
        <w:t xml:space="preserve"> </w:t>
      </w:r>
      <w:r w:rsidRPr="00BF6014">
        <w:t>hasil</w:t>
      </w:r>
      <w:r w:rsidRPr="00BF6014">
        <w:rPr>
          <w:spacing w:val="-1"/>
        </w:rPr>
        <w:t xml:space="preserve"> </w:t>
      </w:r>
      <w:r w:rsidRPr="00BF6014">
        <w:rPr>
          <w:spacing w:val="-5"/>
        </w:rPr>
        <w:t>y</w:t>
      </w:r>
      <w:r w:rsidRPr="00BF6014">
        <w:t>ang</w:t>
      </w:r>
      <w:r w:rsidRPr="00BF6014">
        <w:rPr>
          <w:spacing w:val="-1"/>
        </w:rPr>
        <w:t xml:space="preserve"> </w:t>
      </w:r>
      <w:r w:rsidRPr="00BF6014">
        <w:t>didapat</w:t>
      </w:r>
      <w:r w:rsidRPr="00BF6014">
        <w:rPr>
          <w:spacing w:val="-1"/>
        </w:rPr>
        <w:t xml:space="preserve"> </w:t>
      </w:r>
      <w:r w:rsidRPr="00BF6014">
        <w:t>sesuai</w:t>
      </w:r>
      <w:r w:rsidRPr="00BF6014">
        <w:rPr>
          <w:spacing w:val="-1"/>
        </w:rPr>
        <w:t xml:space="preserve"> </w:t>
      </w:r>
      <w:r w:rsidRPr="00BF6014">
        <w:t>dengan</w:t>
      </w:r>
      <w:r w:rsidRPr="00BF6014">
        <w:rPr>
          <w:spacing w:val="-1"/>
        </w:rPr>
        <w:t xml:space="preserve"> </w:t>
      </w:r>
      <w:r w:rsidRPr="00BF6014">
        <w:t>hipotesis</w:t>
      </w:r>
      <w:r w:rsidRPr="00BF6014">
        <w:rPr>
          <w:spacing w:val="-1"/>
        </w:rPr>
        <w:t xml:space="preserve"> </w:t>
      </w:r>
      <w:r w:rsidRPr="00BF6014">
        <w:t>atau</w:t>
      </w:r>
      <w:r w:rsidRPr="00BF6014">
        <w:rPr>
          <w:spacing w:val="-1"/>
        </w:rPr>
        <w:t xml:space="preserve"> </w:t>
      </w:r>
      <w:r w:rsidRPr="00BF6014">
        <w:t>tidak, dan ke</w:t>
      </w:r>
      <w:r w:rsidRPr="00BF6014">
        <w:rPr>
          <w:spacing w:val="-4"/>
        </w:rPr>
        <w:t>m</w:t>
      </w:r>
      <w:r w:rsidRPr="00BF6014">
        <w:t>ukakan argumentasin</w:t>
      </w:r>
      <w:r w:rsidRPr="00BF6014">
        <w:rPr>
          <w:spacing w:val="-5"/>
        </w:rPr>
        <w:t>y</w:t>
      </w:r>
      <w:r w:rsidRPr="00BF6014">
        <w:t>a.</w:t>
      </w:r>
      <w:r>
        <w:t xml:space="preserve"> </w:t>
      </w:r>
      <w:r w:rsidRPr="00BF6014">
        <w:rPr>
          <w:spacing w:val="-7"/>
        </w:rPr>
        <w:t>P</w:t>
      </w:r>
      <w:r w:rsidRPr="00BF6014">
        <w:t xml:space="preserve">engutipan </w:t>
      </w:r>
      <w:r w:rsidRPr="00BF6014">
        <w:rPr>
          <w:spacing w:val="5"/>
        </w:rPr>
        <w:t>r</w:t>
      </w:r>
      <w:r w:rsidRPr="00BF6014">
        <w:t>ujukan dalam pembahasan jangan terlalu panjang (bila perlu dihindari).</w:t>
      </w:r>
      <w:r>
        <w:t xml:space="preserve"> </w:t>
      </w:r>
      <w:r w:rsidRPr="00BF6014">
        <w:t>Sitasi</w:t>
      </w:r>
      <w:r w:rsidRPr="00BF6014">
        <w:rPr>
          <w:spacing w:val="-7"/>
        </w:rPr>
        <w:t xml:space="preserve"> </w:t>
      </w:r>
      <w:r w:rsidRPr="00BF6014">
        <w:t>hasil</w:t>
      </w:r>
      <w:r w:rsidRPr="00BF6014">
        <w:rPr>
          <w:spacing w:val="-7"/>
        </w:rPr>
        <w:t xml:space="preserve"> </w:t>
      </w:r>
      <w:r w:rsidRPr="00BF6014">
        <w:t>penelitian</w:t>
      </w:r>
      <w:r w:rsidRPr="00BF6014">
        <w:rPr>
          <w:spacing w:val="-7"/>
        </w:rPr>
        <w:t xml:space="preserve"> </w:t>
      </w:r>
      <w:r w:rsidRPr="00BF6014">
        <w:t>atau</w:t>
      </w:r>
      <w:r w:rsidRPr="00BF6014">
        <w:rPr>
          <w:spacing w:val="-7"/>
        </w:rPr>
        <w:t xml:space="preserve"> </w:t>
      </w:r>
      <w:r w:rsidRPr="00BF6014">
        <w:t>pendapat</w:t>
      </w:r>
      <w:r w:rsidRPr="00BF6014">
        <w:rPr>
          <w:spacing w:val="-7"/>
        </w:rPr>
        <w:t xml:space="preserve"> </w:t>
      </w:r>
      <w:r w:rsidRPr="00BF6014">
        <w:t>orang</w:t>
      </w:r>
      <w:r w:rsidRPr="00BF6014">
        <w:rPr>
          <w:spacing w:val="-7"/>
        </w:rPr>
        <w:t xml:space="preserve"> </w:t>
      </w:r>
      <w:r w:rsidRPr="00BF6014">
        <w:t>lain</w:t>
      </w:r>
      <w:r w:rsidRPr="00BF6014">
        <w:rPr>
          <w:spacing w:val="-7"/>
        </w:rPr>
        <w:t xml:space="preserve"> </w:t>
      </w:r>
      <w:r w:rsidRPr="00BF6014">
        <w:t>hendakn</w:t>
      </w:r>
      <w:r w:rsidRPr="00BF6014">
        <w:rPr>
          <w:spacing w:val="-5"/>
        </w:rPr>
        <w:t>y</w:t>
      </w:r>
      <w:r w:rsidRPr="00BF6014">
        <w:t>a</w:t>
      </w:r>
      <w:r w:rsidRPr="00BF6014">
        <w:rPr>
          <w:spacing w:val="-7"/>
        </w:rPr>
        <w:t xml:space="preserve"> </w:t>
      </w:r>
      <w:r w:rsidRPr="00BF6014">
        <w:t>disarikan</w:t>
      </w:r>
      <w:r w:rsidRPr="00BF6014">
        <w:rPr>
          <w:spacing w:val="-7"/>
        </w:rPr>
        <w:t xml:space="preserve"> </w:t>
      </w:r>
      <w:r w:rsidRPr="00BF6014">
        <w:t>dan</w:t>
      </w:r>
      <w:r w:rsidRPr="00BF6014">
        <w:rPr>
          <w:spacing w:val="-7"/>
        </w:rPr>
        <w:t xml:space="preserve"> </w:t>
      </w:r>
      <w:r w:rsidRPr="00BF6014">
        <w:t>dituliskan</w:t>
      </w:r>
      <w:r w:rsidRPr="00BF6014">
        <w:rPr>
          <w:spacing w:val="-7"/>
        </w:rPr>
        <w:t xml:space="preserve"> </w:t>
      </w:r>
      <w:r w:rsidRPr="00BF6014">
        <w:t>dalam</w:t>
      </w:r>
      <w:r w:rsidRPr="00BF6014">
        <w:rPr>
          <w:spacing w:val="-7"/>
        </w:rPr>
        <w:t xml:space="preserve"> </w:t>
      </w:r>
      <w:r w:rsidRPr="00BF6014">
        <w:t>kalimat</w:t>
      </w:r>
      <w:r w:rsidRPr="00BF6014">
        <w:rPr>
          <w:spacing w:val="-7"/>
        </w:rPr>
        <w:t xml:space="preserve"> </w:t>
      </w:r>
      <w:r w:rsidRPr="00BF6014">
        <w:t xml:space="preserve">sendiri (tidak menggunakan kalimat </w:t>
      </w:r>
      <w:r w:rsidRPr="00BF6014">
        <w:rPr>
          <w:spacing w:val="-5"/>
        </w:rPr>
        <w:t>y</w:t>
      </w:r>
      <w:r w:rsidRPr="00BF6014">
        <w:t>ang persis sama).</w:t>
      </w:r>
      <w:r>
        <w:t xml:space="preserve"> </w:t>
      </w:r>
      <w:r w:rsidRPr="00BF6014">
        <w:rPr>
          <w:spacing w:val="-5"/>
        </w:rPr>
        <w:t>K</w:t>
      </w:r>
      <w:r w:rsidRPr="00BF6014">
        <w:t>umpulan penelitian sejenis dapat di</w:t>
      </w:r>
      <w:r w:rsidRPr="00BF6014">
        <w:rPr>
          <w:spacing w:val="5"/>
        </w:rPr>
        <w:t>r</w:t>
      </w:r>
      <w:r w:rsidRPr="00BF6014">
        <w:t>ujuk secara berkelompok.</w:t>
      </w:r>
    </w:p>
    <w:p w:rsidR="00853CA2" w:rsidRDefault="00853CA2" w:rsidP="00D667AB">
      <w:pPr>
        <w:pStyle w:val="Heading4"/>
        <w:spacing w:line="276" w:lineRule="auto"/>
        <w:ind w:firstLine="0"/>
      </w:pPr>
    </w:p>
    <w:p w:rsidR="0031474D" w:rsidRPr="00853CA2" w:rsidRDefault="0031474D" w:rsidP="00D667AB">
      <w:pPr>
        <w:pStyle w:val="Heading4"/>
        <w:spacing w:line="276" w:lineRule="auto"/>
        <w:ind w:firstLine="0"/>
        <w:rPr>
          <w:b/>
        </w:rPr>
      </w:pPr>
      <w:r w:rsidRPr="00853CA2">
        <w:rPr>
          <w:b/>
        </w:rPr>
        <w:t xml:space="preserve">SIMPULAN </w:t>
      </w:r>
    </w:p>
    <w:p w:rsidR="007529A9" w:rsidRPr="009E03AC" w:rsidRDefault="009E03AC" w:rsidP="00D667AB">
      <w:pPr>
        <w:pStyle w:val="Heading4"/>
        <w:spacing w:line="276" w:lineRule="auto"/>
      </w:pPr>
      <w:r w:rsidRPr="00BF6014">
        <w:t>Simpulan hendakn</w:t>
      </w:r>
      <w:r w:rsidRPr="00BF6014">
        <w:rPr>
          <w:spacing w:val="-5"/>
        </w:rPr>
        <w:t>y</w:t>
      </w:r>
      <w:r w:rsidRPr="00BF6014">
        <w:t>a me</w:t>
      </w:r>
      <w:r w:rsidRPr="00BF6014">
        <w:rPr>
          <w:spacing w:val="5"/>
        </w:rPr>
        <w:t>r</w:t>
      </w:r>
      <w:r w:rsidRPr="00BF6014">
        <w:t>upakan j</w:t>
      </w:r>
      <w:r w:rsidRPr="00BF6014">
        <w:rPr>
          <w:spacing w:val="-8"/>
        </w:rPr>
        <w:t>a</w:t>
      </w:r>
      <w:r w:rsidRPr="00BF6014">
        <w:rPr>
          <w:spacing w:val="-4"/>
        </w:rPr>
        <w:t>w</w:t>
      </w:r>
      <w:r w:rsidRPr="00BF6014">
        <w:t>aban atas pe</w:t>
      </w:r>
      <w:r w:rsidRPr="00BF6014">
        <w:rPr>
          <w:spacing w:val="4"/>
        </w:rPr>
        <w:t>r</w:t>
      </w:r>
      <w:r w:rsidRPr="00BF6014">
        <w:t>tan</w:t>
      </w:r>
      <w:r w:rsidRPr="00BF6014">
        <w:rPr>
          <w:spacing w:val="-5"/>
        </w:rPr>
        <w:t>y</w:t>
      </w:r>
      <w:r w:rsidRPr="00BF6014">
        <w:t>aan penelitian, dan diungkapkan bukan dalam kalimat statistik.</w:t>
      </w:r>
      <w:r>
        <w:t xml:space="preserve"> </w:t>
      </w:r>
      <w:r w:rsidRPr="00BF6014">
        <w:t>Ditulis s</w:t>
      </w:r>
      <w:r w:rsidRPr="00BF6014">
        <w:rPr>
          <w:spacing w:val="2"/>
        </w:rPr>
        <w:t>e</w:t>
      </w:r>
      <w:r w:rsidRPr="00BF6014">
        <w:t>panjang satu para</w:t>
      </w:r>
      <w:r w:rsidRPr="00BF6014">
        <w:rPr>
          <w:spacing w:val="2"/>
        </w:rPr>
        <w:t>g</w:t>
      </w:r>
      <w:r w:rsidRPr="00BF6014">
        <w:t>raf</w:t>
      </w:r>
      <w:r w:rsidRPr="00BF6014">
        <w:rPr>
          <w:spacing w:val="19"/>
        </w:rPr>
        <w:t xml:space="preserve"> </w:t>
      </w:r>
      <w:r w:rsidRPr="00BF6014">
        <w:t xml:space="preserve">dalam bentuk </w:t>
      </w:r>
      <w:r w:rsidRPr="00BF6014">
        <w:lastRenderedPageBreak/>
        <w:t xml:space="preserve">esai, tidak dalam bentuk </w:t>
      </w:r>
      <w:r w:rsidRPr="00BF6014">
        <w:rPr>
          <w:i/>
        </w:rPr>
        <w:t>numerical.</w:t>
      </w:r>
      <w:r w:rsidR="00B6441C">
        <w:t xml:space="preserve"> </w:t>
      </w:r>
      <w:r w:rsidRPr="00BF6014">
        <w:rPr>
          <w:lang w:val="id-ID"/>
        </w:rPr>
        <w:t xml:space="preserve">Manuskrip ditulis dengan </w:t>
      </w:r>
      <w:r w:rsidR="00DA4813">
        <w:t>kerapatan baris 1,15</w:t>
      </w:r>
      <w:r w:rsidRPr="00BF6014">
        <w:t xml:space="preserve"> </w:t>
      </w:r>
      <w:r w:rsidRPr="00BF6014">
        <w:rPr>
          <w:i/>
        </w:rPr>
        <w:t>spasi</w:t>
      </w:r>
      <w:r w:rsidRPr="00BF6014">
        <w:t xml:space="preserve">, </w:t>
      </w:r>
      <w:r w:rsidRPr="00BF6014">
        <w:rPr>
          <w:lang w:val="id-ID"/>
        </w:rPr>
        <w:t>huruf</w:t>
      </w:r>
      <w:r w:rsidRPr="00BF6014">
        <w:rPr>
          <w:i/>
          <w:lang w:val="id-ID"/>
        </w:rPr>
        <w:t xml:space="preserve"> Cambria 12</w:t>
      </w:r>
    </w:p>
    <w:p w:rsidR="009E03AC" w:rsidRDefault="009E03AC" w:rsidP="009E03AC">
      <w:pPr>
        <w:pStyle w:val="NoSpacing"/>
        <w:rPr>
          <w:b/>
          <w:sz w:val="22"/>
          <w:szCs w:val="22"/>
        </w:rPr>
      </w:pPr>
    </w:p>
    <w:p w:rsidR="00B6441C" w:rsidRPr="00BF6014" w:rsidRDefault="00B6441C" w:rsidP="00B6441C">
      <w:pPr>
        <w:pStyle w:val="NoSpacing"/>
        <w:spacing w:line="288" w:lineRule="auto"/>
        <w:rPr>
          <w:b/>
          <w:sz w:val="24"/>
          <w:szCs w:val="24"/>
        </w:rPr>
      </w:pPr>
      <w:r w:rsidRPr="00B6441C">
        <w:rPr>
          <w:rStyle w:val="JudulSubBabChar"/>
        </w:rPr>
        <w:t>UCAPAN TERIMAKASIH</w:t>
      </w:r>
      <w:r w:rsidRPr="00BF6014">
        <w:rPr>
          <w:b/>
          <w:sz w:val="24"/>
          <w:szCs w:val="24"/>
          <w:lang w:val="id-ID"/>
        </w:rPr>
        <w:t xml:space="preserve"> (Optional)</w:t>
      </w:r>
    </w:p>
    <w:p w:rsidR="00853CA2" w:rsidRDefault="00B6441C" w:rsidP="00853CA2">
      <w:pPr>
        <w:pStyle w:val="Heading4"/>
        <w:rPr>
          <w:i/>
          <w:lang w:val="id-ID"/>
        </w:rPr>
      </w:pPr>
      <w:r w:rsidRPr="00BF6014">
        <w:t>Ucapan terimakasih u</w:t>
      </w:r>
      <w:r w:rsidRPr="00BF6014">
        <w:rPr>
          <w:spacing w:val="-4"/>
        </w:rPr>
        <w:t>m</w:t>
      </w:r>
      <w:r w:rsidRPr="00BF6014">
        <w:t>umn</w:t>
      </w:r>
      <w:r w:rsidRPr="00BF6014">
        <w:rPr>
          <w:spacing w:val="-5"/>
        </w:rPr>
        <w:t>y</w:t>
      </w:r>
      <w:r w:rsidRPr="00BF6014">
        <w:t>a ditempatkan setelah simpulan.</w:t>
      </w:r>
      <w:r>
        <w:t xml:space="preserve"> </w:t>
      </w:r>
      <w:r w:rsidRPr="00BF6014">
        <w:t>Berisi ucapan terimakasih k</w:t>
      </w:r>
      <w:r w:rsidRPr="00BF6014">
        <w:rPr>
          <w:spacing w:val="3"/>
        </w:rPr>
        <w:t>e</w:t>
      </w:r>
      <w:r w:rsidRPr="00BF6014">
        <w:t>pada lembaga pemberi dana, dan atau ind</w:t>
      </w:r>
      <w:r w:rsidRPr="00BF6014">
        <w:rPr>
          <w:spacing w:val="-3"/>
        </w:rPr>
        <w:t>i</w:t>
      </w:r>
      <w:r w:rsidRPr="00BF6014">
        <w:t xml:space="preserve">vidu </w:t>
      </w:r>
      <w:r w:rsidRPr="00BF6014">
        <w:rPr>
          <w:spacing w:val="-5"/>
        </w:rPr>
        <w:t>y</w:t>
      </w:r>
      <w:r w:rsidRPr="00BF6014">
        <w:t>ang telah membantu dalam pelaksanaan penelitian dan pe</w:t>
      </w:r>
      <w:r w:rsidRPr="00BF6014">
        <w:rPr>
          <w:spacing w:val="-4"/>
        </w:rPr>
        <w:t>n</w:t>
      </w:r>
      <w:r w:rsidRPr="00BF6014">
        <w:t>ulisan ma</w:t>
      </w:r>
      <w:r w:rsidRPr="00BF6014">
        <w:rPr>
          <w:spacing w:val="-4"/>
        </w:rPr>
        <w:t>n</w:t>
      </w:r>
      <w:r w:rsidRPr="00BF6014">
        <w:t>uskri</w:t>
      </w:r>
      <w:r w:rsidRPr="00BF6014">
        <w:rPr>
          <w:spacing w:val="-8"/>
        </w:rPr>
        <w:t>p</w:t>
      </w:r>
      <w:r w:rsidRPr="00BF6014">
        <w:t>.</w:t>
      </w:r>
      <w:r>
        <w:t xml:space="preserve"> </w:t>
      </w:r>
      <w:r w:rsidRPr="00BF6014">
        <w:rPr>
          <w:lang w:val="id-ID"/>
        </w:rPr>
        <w:t xml:space="preserve">Manuskrip ditulis dengan </w:t>
      </w:r>
      <w:r w:rsidRPr="00BF6014">
        <w:t>kerapatan baris 1</w:t>
      </w:r>
      <w:r w:rsidR="00DA4813">
        <w:t>,15</w:t>
      </w:r>
      <w:r w:rsidRPr="00BF6014">
        <w:t xml:space="preserve"> </w:t>
      </w:r>
      <w:r w:rsidRPr="00BF6014">
        <w:rPr>
          <w:i/>
        </w:rPr>
        <w:t>spasi</w:t>
      </w:r>
      <w:r w:rsidRPr="00BF6014">
        <w:t xml:space="preserve">, </w:t>
      </w:r>
      <w:r w:rsidRPr="00BF6014">
        <w:rPr>
          <w:lang w:val="id-ID"/>
        </w:rPr>
        <w:t xml:space="preserve">huruf </w:t>
      </w:r>
      <w:r w:rsidRPr="00BF6014">
        <w:rPr>
          <w:i/>
          <w:lang w:val="id-ID"/>
        </w:rPr>
        <w:t>Cambria 12</w:t>
      </w:r>
    </w:p>
    <w:p w:rsidR="00853CA2" w:rsidRDefault="00853CA2" w:rsidP="00853CA2">
      <w:pPr>
        <w:pStyle w:val="Heading4"/>
        <w:ind w:firstLine="0"/>
        <w:rPr>
          <w:i/>
          <w:lang w:val="id-ID"/>
        </w:rPr>
      </w:pPr>
    </w:p>
    <w:p w:rsidR="0031474D" w:rsidRPr="00853CA2" w:rsidRDefault="0031474D" w:rsidP="00853CA2">
      <w:pPr>
        <w:pStyle w:val="Heading4"/>
        <w:ind w:firstLine="0"/>
        <w:rPr>
          <w:b/>
          <w:i/>
          <w:lang w:val="id-ID"/>
        </w:rPr>
      </w:pPr>
      <w:r w:rsidRPr="00853CA2">
        <w:rPr>
          <w:b/>
        </w:rPr>
        <w:t xml:space="preserve">DAFTAR PUSTAKA </w:t>
      </w:r>
    </w:p>
    <w:p w:rsidR="00433AFC" w:rsidRPr="00BF6014" w:rsidRDefault="00433AFC" w:rsidP="00433AFC">
      <w:pPr>
        <w:pStyle w:val="Heading6"/>
      </w:pPr>
      <w:r w:rsidRPr="00BF6014">
        <w:rPr>
          <w:spacing w:val="-6"/>
        </w:rPr>
        <w:t>K</w:t>
      </w:r>
      <w:r w:rsidRPr="00BF6014">
        <w:t>etentuan u</w:t>
      </w:r>
      <w:r w:rsidRPr="00BF6014">
        <w:rPr>
          <w:spacing w:val="-4"/>
        </w:rPr>
        <w:t>m</w:t>
      </w:r>
      <w:r w:rsidRPr="00BF6014">
        <w:t>um pe</w:t>
      </w:r>
      <w:r w:rsidRPr="00BF6014">
        <w:rPr>
          <w:spacing w:val="-4"/>
        </w:rPr>
        <w:t>n</w:t>
      </w:r>
      <w:r w:rsidRPr="00BF6014">
        <w:t>ulisan daftar pustaka:</w:t>
      </w:r>
    </w:p>
    <w:p w:rsidR="00433AFC" w:rsidRPr="00BF6014" w:rsidRDefault="00433AFC" w:rsidP="00433AFC">
      <w:pPr>
        <w:pStyle w:val="Heading6"/>
      </w:pPr>
      <w:r w:rsidRPr="00BF6014">
        <w:rPr>
          <w:spacing w:val="-4"/>
        </w:rPr>
        <w:t>R</w:t>
      </w:r>
      <w:r w:rsidRPr="00BF6014">
        <w:t xml:space="preserve">ujukan </w:t>
      </w:r>
      <w:r w:rsidRPr="00BF6014">
        <w:rPr>
          <w:spacing w:val="-5"/>
        </w:rPr>
        <w:t>y</w:t>
      </w:r>
      <w:r w:rsidRPr="00BF6014">
        <w:t>ang dicantumkan dalam daftar pustaka han</w:t>
      </w:r>
      <w:r w:rsidRPr="00BF6014">
        <w:rPr>
          <w:spacing w:val="-5"/>
        </w:rPr>
        <w:t>y</w:t>
      </w:r>
      <w:r w:rsidRPr="00BF6014">
        <w:t xml:space="preserve">alah </w:t>
      </w:r>
      <w:r w:rsidRPr="00BF6014">
        <w:rPr>
          <w:spacing w:val="5"/>
        </w:rPr>
        <w:t>r</w:t>
      </w:r>
      <w:r w:rsidRPr="00BF6014">
        <w:t xml:space="preserve">ujukan </w:t>
      </w:r>
      <w:r w:rsidRPr="00BF6014">
        <w:rPr>
          <w:spacing w:val="-5"/>
        </w:rPr>
        <w:t>y</w:t>
      </w:r>
      <w:r w:rsidRPr="00BF6014">
        <w:t>ang benar-benar dikutip dalam ma</w:t>
      </w:r>
      <w:r w:rsidRPr="00BF6014">
        <w:rPr>
          <w:spacing w:val="-4"/>
        </w:rPr>
        <w:t>n</w:t>
      </w:r>
      <w:r w:rsidRPr="00BF6014">
        <w:t>uskri</w:t>
      </w:r>
      <w:r w:rsidRPr="00BF6014">
        <w:rPr>
          <w:spacing w:val="-8"/>
        </w:rPr>
        <w:t>p</w:t>
      </w:r>
      <w:r w:rsidRPr="00BF6014">
        <w:t>.</w:t>
      </w:r>
    </w:p>
    <w:p w:rsidR="00433AFC" w:rsidRPr="00BF6014" w:rsidRDefault="00433AFC" w:rsidP="00433AFC">
      <w:pPr>
        <w:pStyle w:val="Heading6"/>
      </w:pPr>
      <w:r w:rsidRPr="00BF6014">
        <w:t>Untuk</w:t>
      </w:r>
      <w:r w:rsidRPr="00BF6014">
        <w:rPr>
          <w:spacing w:val="-4"/>
        </w:rPr>
        <w:t xml:space="preserve"> </w:t>
      </w:r>
      <w:r w:rsidRPr="00BF6014">
        <w:t>a</w:t>
      </w:r>
      <w:r w:rsidRPr="00BF6014">
        <w:rPr>
          <w:spacing w:val="4"/>
        </w:rPr>
        <w:t>r</w:t>
      </w:r>
      <w:r w:rsidRPr="00BF6014">
        <w:t>tikel</w:t>
      </w:r>
      <w:r w:rsidRPr="00BF6014">
        <w:rPr>
          <w:spacing w:val="-4"/>
        </w:rPr>
        <w:t xml:space="preserve"> </w:t>
      </w:r>
      <w:r w:rsidRPr="00BF6014">
        <w:t>hasil</w:t>
      </w:r>
      <w:r w:rsidRPr="00BF6014">
        <w:rPr>
          <w:spacing w:val="-4"/>
        </w:rPr>
        <w:t xml:space="preserve"> </w:t>
      </w:r>
      <w:r w:rsidRPr="00BF6014">
        <w:t>penelitian,</w:t>
      </w:r>
      <w:r w:rsidRPr="00BF6014">
        <w:rPr>
          <w:spacing w:val="-4"/>
        </w:rPr>
        <w:t xml:space="preserve"> </w:t>
      </w:r>
      <w:r w:rsidRPr="00BF6014">
        <w:t>daftar</w:t>
      </w:r>
      <w:r w:rsidRPr="00BF6014">
        <w:rPr>
          <w:spacing w:val="-4"/>
        </w:rPr>
        <w:t xml:space="preserve"> </w:t>
      </w:r>
      <w:r w:rsidRPr="00BF6014">
        <w:t>pustaka</w:t>
      </w:r>
      <w:r w:rsidRPr="00BF6014">
        <w:rPr>
          <w:spacing w:val="-4"/>
        </w:rPr>
        <w:t xml:space="preserve"> </w:t>
      </w:r>
      <w:r w:rsidR="00264F9C">
        <w:rPr>
          <w:spacing w:val="-4"/>
        </w:rPr>
        <w:t xml:space="preserve">minimal 15 dan </w:t>
      </w:r>
      <w:r w:rsidRPr="00BF6014">
        <w:t>di</w:t>
      </w:r>
      <w:r w:rsidRPr="00BF6014">
        <w:rPr>
          <w:spacing w:val="5"/>
        </w:rPr>
        <w:t>r</w:t>
      </w:r>
      <w:r w:rsidRPr="00BF6014">
        <w:t>ujuk</w:t>
      </w:r>
      <w:r w:rsidRPr="00BF6014">
        <w:rPr>
          <w:spacing w:val="-4"/>
        </w:rPr>
        <w:t xml:space="preserve"> </w:t>
      </w:r>
      <w:r w:rsidRPr="00BF6014">
        <w:t>dari</w:t>
      </w:r>
      <w:r w:rsidRPr="00BF6014">
        <w:rPr>
          <w:spacing w:val="-4"/>
        </w:rPr>
        <w:t xml:space="preserve"> </w:t>
      </w:r>
      <w:r w:rsidRPr="00BF6014">
        <w:t>sekitar</w:t>
      </w:r>
      <w:r w:rsidRPr="00BF6014">
        <w:rPr>
          <w:spacing w:val="-4"/>
        </w:rPr>
        <w:t xml:space="preserve"> </w:t>
      </w:r>
      <w:r w:rsidR="00264F9C">
        <w:rPr>
          <w:spacing w:val="-4"/>
        </w:rPr>
        <w:t>2</w:t>
      </w:r>
      <w:r w:rsidR="00264F9C">
        <w:rPr>
          <w:spacing w:val="-4"/>
          <w:lang w:val="id-ID"/>
        </w:rPr>
        <w:t xml:space="preserve">0% teks buku dan </w:t>
      </w:r>
      <w:r w:rsidR="00264F9C">
        <w:rPr>
          <w:spacing w:val="-4"/>
        </w:rPr>
        <w:t>8</w:t>
      </w:r>
      <w:r w:rsidRPr="00BF6014">
        <w:rPr>
          <w:spacing w:val="-4"/>
          <w:lang w:val="id-ID"/>
        </w:rPr>
        <w:t xml:space="preserve">0% </w:t>
      </w:r>
      <w:r w:rsidRPr="00BF6014">
        <w:t>a</w:t>
      </w:r>
      <w:r w:rsidRPr="00BF6014">
        <w:rPr>
          <w:spacing w:val="4"/>
        </w:rPr>
        <w:t>r</w:t>
      </w:r>
      <w:r w:rsidRPr="00BF6014">
        <w:t>tikel</w:t>
      </w:r>
      <w:r w:rsidRPr="00BF6014">
        <w:rPr>
          <w:spacing w:val="-4"/>
        </w:rPr>
        <w:t xml:space="preserve"> </w:t>
      </w:r>
      <w:r w:rsidRPr="00BF6014">
        <w:t>ju</w:t>
      </w:r>
      <w:r w:rsidRPr="00BF6014">
        <w:rPr>
          <w:spacing w:val="5"/>
        </w:rPr>
        <w:t>r</w:t>
      </w:r>
      <w:r w:rsidRPr="00BF6014">
        <w:t>nal</w:t>
      </w:r>
      <w:r w:rsidRPr="00BF6014">
        <w:rPr>
          <w:spacing w:val="-4"/>
        </w:rPr>
        <w:t xml:space="preserve"> </w:t>
      </w:r>
      <w:r w:rsidRPr="00BF6014">
        <w:t>ilmiah.</w:t>
      </w:r>
      <w:r w:rsidRPr="00BF6014">
        <w:rPr>
          <w:spacing w:val="-4"/>
        </w:rPr>
        <w:t xml:space="preserve"> </w:t>
      </w:r>
    </w:p>
    <w:p w:rsidR="00433AFC" w:rsidRPr="00BF6014" w:rsidRDefault="00433AFC" w:rsidP="00433AFC">
      <w:pPr>
        <w:pStyle w:val="Heading6"/>
      </w:pPr>
      <w:r w:rsidRPr="00BF6014">
        <w:rPr>
          <w:spacing w:val="-6"/>
        </w:rPr>
        <w:t>K</w:t>
      </w:r>
      <w:r w:rsidRPr="00BF6014">
        <w:t>e</w:t>
      </w:r>
      <w:r w:rsidRPr="00BF6014">
        <w:rPr>
          <w:spacing w:val="-4"/>
        </w:rPr>
        <w:t>m</w:t>
      </w:r>
      <w:r w:rsidRPr="00BF6014">
        <w:t>utakhiran ju</w:t>
      </w:r>
      <w:r w:rsidRPr="00BF6014">
        <w:rPr>
          <w:spacing w:val="5"/>
        </w:rPr>
        <w:t>r</w:t>
      </w:r>
      <w:r w:rsidRPr="00BF6014">
        <w:t xml:space="preserve">nal ilmiah </w:t>
      </w:r>
      <w:r w:rsidRPr="00BF6014">
        <w:rPr>
          <w:spacing w:val="-5"/>
        </w:rPr>
        <w:t>y</w:t>
      </w:r>
      <w:r w:rsidRPr="00BF6014">
        <w:t>ang di</w:t>
      </w:r>
      <w:r w:rsidRPr="00BF6014">
        <w:rPr>
          <w:spacing w:val="5"/>
        </w:rPr>
        <w:t>r</w:t>
      </w:r>
      <w:r w:rsidRPr="00BF6014">
        <w:t>ujuk ha</w:t>
      </w:r>
      <w:r w:rsidRPr="00BF6014">
        <w:rPr>
          <w:spacing w:val="5"/>
        </w:rPr>
        <w:t>r</w:t>
      </w:r>
      <w:r w:rsidRPr="00BF6014">
        <w:t>us diperhatikan, sekurang-kurangn</w:t>
      </w:r>
      <w:r w:rsidRPr="00BF6014">
        <w:rPr>
          <w:spacing w:val="-5"/>
        </w:rPr>
        <w:t>y</w:t>
      </w:r>
      <w:r w:rsidRPr="00BF6014">
        <w:t>a me</w:t>
      </w:r>
      <w:r w:rsidRPr="00BF6014">
        <w:rPr>
          <w:spacing w:val="5"/>
        </w:rPr>
        <w:t>r</w:t>
      </w:r>
      <w:r w:rsidRPr="00BF6014">
        <w:t xml:space="preserve">upakan hasil publikasi </w:t>
      </w:r>
      <w:r w:rsidRPr="00BF6014">
        <w:rPr>
          <w:spacing w:val="-6"/>
        </w:rPr>
        <w:t>y</w:t>
      </w:r>
      <w:r w:rsidRPr="00BF6014">
        <w:t>ang rel</w:t>
      </w:r>
      <w:r w:rsidRPr="00BF6014">
        <w:rPr>
          <w:spacing w:val="-3"/>
        </w:rPr>
        <w:t>e</w:t>
      </w:r>
      <w:r w:rsidRPr="00BF6014">
        <w:rPr>
          <w:spacing w:val="-5"/>
        </w:rPr>
        <w:t>v</w:t>
      </w:r>
      <w:r w:rsidRPr="00BF6014">
        <w:t>an dalam 10 tahun terakhi</w:t>
      </w:r>
      <w:r w:rsidRPr="00BF6014">
        <w:rPr>
          <w:spacing w:val="-14"/>
        </w:rPr>
        <w:t>r</w:t>
      </w:r>
      <w:r w:rsidRPr="00BF6014">
        <w:t>.</w:t>
      </w:r>
    </w:p>
    <w:p w:rsidR="00433AFC" w:rsidRPr="00BF6014" w:rsidRDefault="00433AFC" w:rsidP="00433AFC">
      <w:pPr>
        <w:pStyle w:val="Heading6"/>
      </w:pPr>
      <w:r w:rsidRPr="00BF6014">
        <w:t>Daftar pustaka disusun secara alfabetis berdasarkan u</w:t>
      </w:r>
      <w:r w:rsidRPr="00BF6014">
        <w:rPr>
          <w:spacing w:val="5"/>
        </w:rPr>
        <w:t>r</w:t>
      </w:r>
      <w:r w:rsidRPr="00BF6014">
        <w:t>utan abjad nama pe</w:t>
      </w:r>
      <w:r w:rsidRPr="00BF6014">
        <w:rPr>
          <w:spacing w:val="-4"/>
        </w:rPr>
        <w:t>n</w:t>
      </w:r>
      <w:r w:rsidRPr="00BF6014">
        <w:t>uli</w:t>
      </w:r>
      <w:r w:rsidRPr="00BF6014">
        <w:rPr>
          <w:spacing w:val="-5"/>
        </w:rPr>
        <w:t>s</w:t>
      </w:r>
      <w:r w:rsidRPr="00BF6014">
        <w:t>.</w:t>
      </w:r>
    </w:p>
    <w:p w:rsidR="00433AFC" w:rsidRDefault="00433AFC" w:rsidP="00433AFC">
      <w:pPr>
        <w:pStyle w:val="Heading6"/>
      </w:pPr>
      <w:r w:rsidRPr="00BF6014">
        <w:rPr>
          <w:spacing w:val="-6"/>
        </w:rPr>
        <w:t>K</w:t>
      </w:r>
      <w:r w:rsidRPr="00BF6014">
        <w:t>etentuan nama pe</w:t>
      </w:r>
      <w:r w:rsidRPr="00BF6014">
        <w:rPr>
          <w:spacing w:val="-4"/>
        </w:rPr>
        <w:t>n</w:t>
      </w:r>
      <w:r w:rsidRPr="00BF6014">
        <w:t xml:space="preserve">ulis: nama </w:t>
      </w:r>
      <w:r w:rsidRPr="00BF6014">
        <w:rPr>
          <w:spacing w:val="-5"/>
        </w:rPr>
        <w:t>y</w:t>
      </w:r>
      <w:r w:rsidRPr="00BF6014">
        <w:t>ang ditampilkan adalah nama akhir (nama keluarga) pe</w:t>
      </w:r>
      <w:r w:rsidRPr="00BF6014">
        <w:rPr>
          <w:spacing w:val="-4"/>
        </w:rPr>
        <w:t>n</w:t>
      </w:r>
      <w:r w:rsidRPr="00BF6014">
        <w:t xml:space="preserve">ulis diikuti dengan singkatan nama </w:t>
      </w:r>
      <w:r w:rsidRPr="00BF6014">
        <w:rPr>
          <w:spacing w:val="-8"/>
        </w:rPr>
        <w:t>a</w:t>
      </w:r>
      <w:r w:rsidRPr="00BF6014">
        <w:rPr>
          <w:spacing w:val="-4"/>
        </w:rPr>
        <w:t>w</w:t>
      </w:r>
      <w:r w:rsidRPr="00BF6014">
        <w:t xml:space="preserve">al (dan tengah jika ada). </w:t>
      </w:r>
    </w:p>
    <w:p w:rsidR="00433AFC" w:rsidRPr="00BF6014" w:rsidRDefault="00433AFC" w:rsidP="00433AFC">
      <w:pPr>
        <w:pStyle w:val="Heading6"/>
      </w:pPr>
      <w:r w:rsidRPr="00BF6014">
        <w:t>Jika pe</w:t>
      </w:r>
      <w:r w:rsidRPr="00BF6014">
        <w:rPr>
          <w:spacing w:val="-4"/>
        </w:rPr>
        <w:t>n</w:t>
      </w:r>
      <w:r w:rsidRPr="00BF6014">
        <w:t>ulisn</w:t>
      </w:r>
      <w:r w:rsidRPr="00BF6014">
        <w:rPr>
          <w:spacing w:val="-5"/>
        </w:rPr>
        <w:t>y</w:t>
      </w:r>
      <w:r w:rsidRPr="00BF6014">
        <w:t>a lebih dari satu oran</w:t>
      </w:r>
      <w:r w:rsidRPr="00BF6014">
        <w:rPr>
          <w:spacing w:val="-3"/>
        </w:rPr>
        <w:t>g</w:t>
      </w:r>
      <w:r w:rsidRPr="00BF6014">
        <w:t>, maka cara pe</w:t>
      </w:r>
      <w:r w:rsidRPr="00BF6014">
        <w:rPr>
          <w:spacing w:val="-4"/>
        </w:rPr>
        <w:t>n</w:t>
      </w:r>
      <w:r w:rsidRPr="00BF6014">
        <w:t>ulisann</w:t>
      </w:r>
      <w:r w:rsidRPr="00BF6014">
        <w:rPr>
          <w:spacing w:val="-5"/>
        </w:rPr>
        <w:t>y</w:t>
      </w:r>
      <w:r w:rsidRPr="00BF6014">
        <w:t xml:space="preserve">a </w:t>
      </w:r>
      <w:r>
        <w:t xml:space="preserve">adalah </w:t>
      </w:r>
      <w:r w:rsidRPr="00BF6014">
        <w:t>sama.</w:t>
      </w:r>
      <w:r>
        <w:t xml:space="preserve"> Jika dua orang atau lebih, kata dan memakai symbol &amp;.</w:t>
      </w:r>
    </w:p>
    <w:p w:rsidR="00433AFC" w:rsidRPr="00BF6014" w:rsidRDefault="00433AFC" w:rsidP="00433AFC">
      <w:pPr>
        <w:pStyle w:val="Heading6"/>
      </w:pPr>
      <w:r w:rsidRPr="00BF6014">
        <w:rPr>
          <w:spacing w:val="-7"/>
        </w:rPr>
        <w:t>P</w:t>
      </w:r>
      <w:r w:rsidRPr="00BF6014">
        <w:t>e</w:t>
      </w:r>
      <w:r w:rsidRPr="00BF6014">
        <w:rPr>
          <w:spacing w:val="-4"/>
        </w:rPr>
        <w:t>n</w:t>
      </w:r>
      <w:r w:rsidRPr="00BF6014">
        <w:t xml:space="preserve">ulisan judul </w:t>
      </w:r>
      <w:r w:rsidRPr="00BF6014">
        <w:rPr>
          <w:spacing w:val="5"/>
        </w:rPr>
        <w:t>r</w:t>
      </w:r>
      <w:r w:rsidRPr="00BF6014">
        <w:t>ujukan di</w:t>
      </w:r>
      <w:r w:rsidRPr="00BF6014">
        <w:rPr>
          <w:spacing w:val="-8"/>
        </w:rPr>
        <w:t>a</w:t>
      </w:r>
      <w:r w:rsidRPr="00BF6014">
        <w:rPr>
          <w:spacing w:val="-4"/>
        </w:rPr>
        <w:t>w</w:t>
      </w:r>
      <w:r w:rsidRPr="00BF6014">
        <w:t>ali dengan hu</w:t>
      </w:r>
      <w:r w:rsidRPr="00BF6014">
        <w:rPr>
          <w:spacing w:val="5"/>
        </w:rPr>
        <w:t>r</w:t>
      </w:r>
      <w:r w:rsidRPr="00BF6014">
        <w:t>uf</w:t>
      </w:r>
      <w:r w:rsidRPr="00BF6014">
        <w:rPr>
          <w:spacing w:val="19"/>
        </w:rPr>
        <w:t xml:space="preserve"> </w:t>
      </w:r>
      <w:r w:rsidRPr="00BF6014">
        <w:t xml:space="preserve">kapital </w:t>
      </w:r>
      <w:r w:rsidRPr="00BF6014">
        <w:rPr>
          <w:lang w:val="id-ID"/>
        </w:rPr>
        <w:t>pada setiap suku kata, kecuali kata sambung</w:t>
      </w:r>
      <w:r w:rsidRPr="00BF6014">
        <w:t>.</w:t>
      </w:r>
    </w:p>
    <w:p w:rsidR="00433AFC" w:rsidRPr="00BF6014" w:rsidRDefault="00433AFC" w:rsidP="00433AFC">
      <w:pPr>
        <w:pStyle w:val="Heading6"/>
      </w:pPr>
      <w:r w:rsidRPr="00BF6014">
        <w:t>Setiap</w:t>
      </w:r>
      <w:r w:rsidRPr="00BF6014">
        <w:rPr>
          <w:spacing w:val="-3"/>
        </w:rPr>
        <w:t xml:space="preserve"> </w:t>
      </w:r>
      <w:r w:rsidRPr="00BF6014">
        <w:t>pe</w:t>
      </w:r>
      <w:r w:rsidRPr="00BF6014">
        <w:rPr>
          <w:spacing w:val="-4"/>
        </w:rPr>
        <w:t>n</w:t>
      </w:r>
      <w:r w:rsidRPr="00BF6014">
        <w:t>ulisan</w:t>
      </w:r>
      <w:r w:rsidRPr="00BF6014">
        <w:rPr>
          <w:spacing w:val="-3"/>
        </w:rPr>
        <w:t xml:space="preserve"> </w:t>
      </w:r>
      <w:r w:rsidRPr="00BF6014">
        <w:t>nama,</w:t>
      </w:r>
      <w:r w:rsidRPr="00BF6014">
        <w:rPr>
          <w:spacing w:val="-3"/>
        </w:rPr>
        <w:t xml:space="preserve"> </w:t>
      </w:r>
      <w:r>
        <w:rPr>
          <w:spacing w:val="-3"/>
        </w:rPr>
        <w:t>(</w:t>
      </w:r>
      <w:r w:rsidRPr="00BF6014">
        <w:t>tahun</w:t>
      </w:r>
      <w:r>
        <w:t>)</w:t>
      </w:r>
      <w:r w:rsidRPr="00BF6014">
        <w:t>,</w:t>
      </w:r>
      <w:r w:rsidRPr="00BF6014">
        <w:rPr>
          <w:spacing w:val="-3"/>
        </w:rPr>
        <w:t xml:space="preserve"> </w:t>
      </w:r>
      <w:r w:rsidRPr="00BF6014">
        <w:t>judul</w:t>
      </w:r>
      <w:r w:rsidRPr="00BF6014">
        <w:rPr>
          <w:spacing w:val="-3"/>
        </w:rPr>
        <w:t xml:space="preserve"> </w:t>
      </w:r>
      <w:r w:rsidRPr="00BF6014">
        <w:t>a</w:t>
      </w:r>
      <w:r w:rsidRPr="00BF6014">
        <w:rPr>
          <w:spacing w:val="4"/>
        </w:rPr>
        <w:t>r</w:t>
      </w:r>
      <w:r w:rsidRPr="00BF6014">
        <w:t>tikel</w:t>
      </w:r>
      <w:r w:rsidRPr="00BF6014">
        <w:rPr>
          <w:spacing w:val="-3"/>
        </w:rPr>
        <w:t xml:space="preserve"> </w:t>
      </w:r>
      <w:r w:rsidRPr="00BF6014">
        <w:t>dan</w:t>
      </w:r>
      <w:r w:rsidRPr="00BF6014">
        <w:rPr>
          <w:spacing w:val="-3"/>
        </w:rPr>
        <w:t xml:space="preserve"> </w:t>
      </w:r>
      <w:r w:rsidRPr="00BF6014">
        <w:t>sete</w:t>
      </w:r>
      <w:r w:rsidRPr="00BF6014">
        <w:rPr>
          <w:spacing w:val="5"/>
        </w:rPr>
        <w:t>r</w:t>
      </w:r>
      <w:r w:rsidRPr="00BF6014">
        <w:t>usn</w:t>
      </w:r>
      <w:r w:rsidRPr="00BF6014">
        <w:rPr>
          <w:spacing w:val="-5"/>
        </w:rPr>
        <w:t>y</w:t>
      </w:r>
      <w:r w:rsidRPr="00BF6014">
        <w:t>a</w:t>
      </w:r>
      <w:r w:rsidRPr="00BF6014">
        <w:rPr>
          <w:spacing w:val="-3"/>
        </w:rPr>
        <w:t xml:space="preserve"> </w:t>
      </w:r>
      <w:r w:rsidRPr="00BF6014">
        <w:t>diakhiri</w:t>
      </w:r>
      <w:r w:rsidRPr="00BF6014">
        <w:rPr>
          <w:spacing w:val="-3"/>
        </w:rPr>
        <w:t xml:space="preserve"> </w:t>
      </w:r>
      <w:r w:rsidRPr="00BF6014">
        <w:t>dengan</w:t>
      </w:r>
      <w:r w:rsidRPr="00BF6014">
        <w:rPr>
          <w:spacing w:val="-3"/>
        </w:rPr>
        <w:t xml:space="preserve"> </w:t>
      </w:r>
      <w:r w:rsidRPr="00BF6014">
        <w:t>titik</w:t>
      </w:r>
      <w:r w:rsidRPr="00BF6014">
        <w:rPr>
          <w:spacing w:val="-3"/>
        </w:rPr>
        <w:t xml:space="preserve"> </w:t>
      </w:r>
      <w:r w:rsidRPr="00BF6014">
        <w:t>(.)</w:t>
      </w:r>
      <w:r w:rsidRPr="00BF6014">
        <w:rPr>
          <w:spacing w:val="-3"/>
        </w:rPr>
        <w:t xml:space="preserve"> </w:t>
      </w:r>
      <w:r w:rsidRPr="00BF6014">
        <w:t>sebelum</w:t>
      </w:r>
      <w:r w:rsidRPr="00BF6014">
        <w:rPr>
          <w:spacing w:val="-3"/>
        </w:rPr>
        <w:t xml:space="preserve"> </w:t>
      </w:r>
      <w:r w:rsidRPr="00BF6014">
        <w:t>dilanjutkan kata berikutn</w:t>
      </w:r>
      <w:r w:rsidRPr="00BF6014">
        <w:rPr>
          <w:spacing w:val="-5"/>
        </w:rPr>
        <w:t>y</w:t>
      </w:r>
      <w:r w:rsidRPr="00BF6014">
        <w:t>a. Khusus pe</w:t>
      </w:r>
      <w:r w:rsidRPr="00BF6014">
        <w:rPr>
          <w:spacing w:val="-4"/>
        </w:rPr>
        <w:t>n</w:t>
      </w:r>
      <w:r w:rsidRPr="00BF6014">
        <w:t xml:space="preserve">ulisan </w:t>
      </w:r>
      <w:r w:rsidRPr="00BF6014">
        <w:rPr>
          <w:spacing w:val="-5"/>
        </w:rPr>
        <w:t>v</w:t>
      </w:r>
      <w:r w:rsidRPr="00BF6014">
        <w:t>olume (nomor) ju</w:t>
      </w:r>
      <w:r w:rsidRPr="00BF6014">
        <w:rPr>
          <w:spacing w:val="5"/>
        </w:rPr>
        <w:t>r</w:t>
      </w:r>
      <w:r w:rsidRPr="00BF6014">
        <w:t xml:space="preserve">nal diberi tanda titik dua (:) tanpa jarak spasi. </w:t>
      </w:r>
    </w:p>
    <w:p w:rsidR="00433AFC" w:rsidRPr="00BF6014" w:rsidRDefault="00433AFC" w:rsidP="00433AFC">
      <w:pPr>
        <w:pStyle w:val="Heading6"/>
      </w:pPr>
      <w:r w:rsidRPr="00BF6014">
        <w:rPr>
          <w:lang w:val="id-ID"/>
        </w:rPr>
        <w:t xml:space="preserve">Manuskrip ditulis dengan </w:t>
      </w:r>
      <w:r w:rsidRPr="00BF6014">
        <w:t xml:space="preserve">kerapatan baris 1 </w:t>
      </w:r>
      <w:r w:rsidRPr="00BF6014">
        <w:rPr>
          <w:i/>
        </w:rPr>
        <w:t>spasi</w:t>
      </w:r>
      <w:r w:rsidRPr="00BF6014">
        <w:t>,</w:t>
      </w:r>
      <w:r w:rsidRPr="00BF6014">
        <w:rPr>
          <w:lang w:val="id-ID"/>
        </w:rPr>
        <w:t xml:space="preserve"> huruf</w:t>
      </w:r>
      <w:r w:rsidR="00DA4813">
        <w:rPr>
          <w:i/>
          <w:lang w:val="id-ID"/>
        </w:rPr>
        <w:t xml:space="preserve"> Constantia</w:t>
      </w:r>
      <w:r>
        <w:rPr>
          <w:i/>
          <w:lang w:val="id-ID"/>
        </w:rPr>
        <w:t xml:space="preserve"> 10</w:t>
      </w:r>
    </w:p>
    <w:p w:rsidR="007529A9" w:rsidRPr="004E7BBE" w:rsidRDefault="00433AFC" w:rsidP="00433AFC">
      <w:pPr>
        <w:pStyle w:val="Heading6"/>
        <w:rPr>
          <w:rFonts w:ascii="Times New Roman" w:hAnsi="Times New Roman"/>
          <w:lang w:val="sv-SE"/>
        </w:rPr>
      </w:pPr>
      <w:r w:rsidRPr="00BF6014">
        <w:t>Contoh-contoh pe</w:t>
      </w:r>
      <w:r w:rsidRPr="00BF6014">
        <w:rPr>
          <w:spacing w:val="-4"/>
        </w:rPr>
        <w:t>n</w:t>
      </w:r>
      <w:r w:rsidRPr="00BF6014">
        <w:t xml:space="preserve">ulisan dapat dilihat pada penjelasan setiap jenis pustaka </w:t>
      </w:r>
      <w:r w:rsidRPr="00BF6014">
        <w:rPr>
          <w:spacing w:val="-6"/>
        </w:rPr>
        <w:t>y</w:t>
      </w:r>
      <w:r w:rsidRPr="00BF6014">
        <w:t>ang l</w:t>
      </w:r>
      <w:r w:rsidRPr="00BF6014">
        <w:rPr>
          <w:spacing w:val="-5"/>
        </w:rPr>
        <w:t>ay</w:t>
      </w:r>
      <w:r w:rsidRPr="00BF6014">
        <w:t>ak di</w:t>
      </w:r>
      <w:r w:rsidRPr="00BF6014">
        <w:rPr>
          <w:spacing w:val="5"/>
        </w:rPr>
        <w:t>r</w:t>
      </w:r>
      <w:r w:rsidRPr="00BF6014">
        <w:t>ujuk.</w:t>
      </w:r>
    </w:p>
    <w:p w:rsidR="00433AFC" w:rsidRPr="00BF6014" w:rsidRDefault="00433AFC" w:rsidP="00433AFC">
      <w:pPr>
        <w:pStyle w:val="Heading6"/>
      </w:pPr>
      <w:r w:rsidRPr="00BF6014">
        <w:t>Apabila</w:t>
      </w:r>
      <w:r w:rsidRPr="00BF6014">
        <w:rPr>
          <w:spacing w:val="4"/>
        </w:rPr>
        <w:t xml:space="preserve"> </w:t>
      </w:r>
      <w:r w:rsidRPr="00BF6014">
        <w:t>sumber</w:t>
      </w:r>
      <w:r w:rsidRPr="00BF6014">
        <w:rPr>
          <w:spacing w:val="4"/>
        </w:rPr>
        <w:t xml:space="preserve"> </w:t>
      </w:r>
      <w:r w:rsidRPr="00BF6014">
        <w:t>pusta</w:t>
      </w:r>
      <w:r w:rsidRPr="00BF6014">
        <w:rPr>
          <w:spacing w:val="-1"/>
        </w:rPr>
        <w:t>k</w:t>
      </w:r>
      <w:r w:rsidRPr="00BF6014">
        <w:t>a</w:t>
      </w:r>
      <w:r w:rsidRPr="00BF6014">
        <w:rPr>
          <w:spacing w:val="4"/>
        </w:rPr>
        <w:t xml:space="preserve"> </w:t>
      </w:r>
      <w:r w:rsidRPr="00BF6014">
        <w:t>berupa</w:t>
      </w:r>
      <w:r w:rsidRPr="00BF6014">
        <w:rPr>
          <w:spacing w:val="4"/>
        </w:rPr>
        <w:t xml:space="preserve"> </w:t>
      </w:r>
      <w:r w:rsidRPr="00BF6014">
        <w:t>arti</w:t>
      </w:r>
      <w:r w:rsidRPr="00BF6014">
        <w:rPr>
          <w:spacing w:val="-3"/>
        </w:rPr>
        <w:t>k</w:t>
      </w:r>
      <w:r w:rsidRPr="00BF6014">
        <w:t>el</w:t>
      </w:r>
      <w:r w:rsidRPr="00BF6014">
        <w:rPr>
          <w:spacing w:val="4"/>
        </w:rPr>
        <w:t xml:space="preserve"> </w:t>
      </w:r>
      <w:r w:rsidRPr="00BF6014">
        <w:t>dalam</w:t>
      </w:r>
      <w:r w:rsidRPr="00BF6014">
        <w:rPr>
          <w:spacing w:val="4"/>
        </w:rPr>
        <w:t xml:space="preserve"> </w:t>
      </w:r>
      <w:r w:rsidRPr="00BF6014">
        <w:t>jurnal</w:t>
      </w:r>
      <w:r w:rsidRPr="00BF6014">
        <w:rPr>
          <w:spacing w:val="4"/>
        </w:rPr>
        <w:t xml:space="preserve"> </w:t>
      </w:r>
      <w:r w:rsidRPr="00BF6014">
        <w:t>ilmiah,</w:t>
      </w:r>
      <w:r w:rsidRPr="00BF6014">
        <w:rPr>
          <w:spacing w:val="4"/>
        </w:rPr>
        <w:t xml:space="preserve"> </w:t>
      </w:r>
      <w:r w:rsidRPr="00BF6014">
        <w:t>ditulis</w:t>
      </w:r>
      <w:r w:rsidRPr="00BF6014">
        <w:rPr>
          <w:spacing w:val="4"/>
        </w:rPr>
        <w:t xml:space="preserve"> </w:t>
      </w:r>
      <w:r w:rsidRPr="00BF6014">
        <w:t>mengi</w:t>
      </w:r>
      <w:r w:rsidRPr="00BF6014">
        <w:rPr>
          <w:spacing w:val="-2"/>
        </w:rPr>
        <w:t>k</w:t>
      </w:r>
      <w:r w:rsidRPr="00BF6014">
        <w:t>uti</w:t>
      </w:r>
      <w:r w:rsidRPr="00BF6014">
        <w:rPr>
          <w:spacing w:val="4"/>
        </w:rPr>
        <w:t xml:space="preserve"> </w:t>
      </w:r>
      <w:r w:rsidRPr="00BF6014">
        <w:t>urutan:</w:t>
      </w:r>
      <w:r w:rsidRPr="00BF6014">
        <w:rPr>
          <w:spacing w:val="4"/>
        </w:rPr>
        <w:t xml:space="preserve"> </w:t>
      </w:r>
      <w:r w:rsidRPr="00BF6014">
        <w:t>nama</w:t>
      </w:r>
      <w:r w:rsidRPr="00BF6014">
        <w:rPr>
          <w:spacing w:val="4"/>
        </w:rPr>
        <w:t xml:space="preserve"> </w:t>
      </w:r>
      <w:r w:rsidRPr="00BF6014">
        <w:t xml:space="preserve">penulis. </w:t>
      </w:r>
      <w:r>
        <w:t>(</w:t>
      </w:r>
      <w:r w:rsidRPr="00BF6014">
        <w:t>tahun</w:t>
      </w:r>
      <w:r>
        <w:t>)</w:t>
      </w:r>
      <w:r w:rsidRPr="00BF6014">
        <w:t>. judul arti</w:t>
      </w:r>
      <w:r w:rsidRPr="00BF6014">
        <w:rPr>
          <w:spacing w:val="-3"/>
        </w:rPr>
        <w:t>k</w:t>
      </w:r>
      <w:r w:rsidRPr="00BF6014">
        <w:t xml:space="preserve">el. </w:t>
      </w:r>
      <w:r w:rsidRPr="004E01FA">
        <w:rPr>
          <w:i/>
        </w:rPr>
        <w:t>nama jurnal</w:t>
      </w:r>
      <w:r w:rsidRPr="00BF6014">
        <w:t xml:space="preserve">. </w:t>
      </w:r>
      <w:r w:rsidRPr="00BF6014">
        <w:rPr>
          <w:spacing w:val="-3"/>
        </w:rPr>
        <w:t>V</w:t>
      </w:r>
      <w:r w:rsidRPr="00BF6014">
        <w:t>olume</w:t>
      </w:r>
      <w:r w:rsidRPr="00BF6014">
        <w:rPr>
          <w:lang w:val="id-ID"/>
        </w:rPr>
        <w:t xml:space="preserve"> </w:t>
      </w:r>
      <w:r w:rsidRPr="00BF6014">
        <w:t>(nomor): halaman (Nama jurnal di</w:t>
      </w:r>
      <w:r w:rsidRPr="00BF6014">
        <w:rPr>
          <w:spacing w:val="-3"/>
        </w:rPr>
        <w:t>k</w:t>
      </w:r>
      <w:r w:rsidRPr="00BF6014">
        <w:t>etik miring).</w:t>
      </w:r>
      <w:r>
        <w:t xml:space="preserve"> Jika penulisnya lebih dari satu, penulisan namanya sama dan nama penulis terakhir memakai &amp;. </w:t>
      </w:r>
    </w:p>
    <w:p w:rsidR="00433AFC" w:rsidRPr="00BF6014" w:rsidRDefault="00433AFC" w:rsidP="00433AFC">
      <w:pPr>
        <w:pStyle w:val="Heading6"/>
      </w:pPr>
      <w:r w:rsidRPr="00BF6014">
        <w:t>Con</w:t>
      </w:r>
      <w:r w:rsidRPr="00BF6014">
        <w:rPr>
          <w:spacing w:val="-2"/>
        </w:rPr>
        <w:t>t</w:t>
      </w:r>
      <w:r w:rsidRPr="00BF6014">
        <w:t>oh:</w:t>
      </w:r>
    </w:p>
    <w:p w:rsidR="00433AFC" w:rsidRPr="00BF6014" w:rsidRDefault="00433AFC" w:rsidP="00433AFC">
      <w:pPr>
        <w:pStyle w:val="Heading6"/>
      </w:pPr>
      <w:r w:rsidRPr="00BF6014">
        <w:rPr>
          <w:spacing w:val="-1"/>
        </w:rPr>
        <w:t>R</w:t>
      </w:r>
      <w:r w:rsidRPr="00BF6014">
        <w:t xml:space="preserve">ahmathulla, </w:t>
      </w:r>
      <w:r w:rsidRPr="00BF6014">
        <w:rPr>
          <w:spacing w:val="-18"/>
        </w:rPr>
        <w:t>V</w:t>
      </w:r>
      <w:r>
        <w:t>.K.</w:t>
      </w:r>
      <w:r w:rsidRPr="00BF6014">
        <w:t xml:space="preserve"> Das </w:t>
      </w:r>
      <w:r w:rsidRPr="00BF6014">
        <w:rPr>
          <w:spacing w:val="-23"/>
        </w:rPr>
        <w:t>P</w:t>
      </w:r>
      <w:r>
        <w:t>.</w:t>
      </w:r>
      <w:r w:rsidRPr="00BF6014">
        <w:t xml:space="preserve"> </w:t>
      </w:r>
      <w:r w:rsidRPr="00BF6014">
        <w:rPr>
          <w:spacing w:val="-1"/>
        </w:rPr>
        <w:t>R</w:t>
      </w:r>
      <w:r w:rsidRPr="00BF6014">
        <w:t xml:space="preserve">amesh, M. &amp; </w:t>
      </w:r>
      <w:r w:rsidRPr="00BF6014">
        <w:rPr>
          <w:spacing w:val="-1"/>
        </w:rPr>
        <w:t>R</w:t>
      </w:r>
      <w:r w:rsidRPr="00BF6014">
        <w:t xml:space="preserve">ajan, R.K. </w:t>
      </w:r>
      <w:r>
        <w:t>(</w:t>
      </w:r>
      <w:r w:rsidRPr="00BF6014">
        <w:t>2007</w:t>
      </w:r>
      <w:r>
        <w:t>)</w:t>
      </w:r>
      <w:r w:rsidRPr="00BF6014">
        <w:t xml:space="preserve">. </w:t>
      </w:r>
      <w:r w:rsidRPr="00BF6014">
        <w:rPr>
          <w:spacing w:val="1"/>
        </w:rPr>
        <w:t xml:space="preserve"> </w:t>
      </w:r>
      <w:r w:rsidRPr="00BF6014">
        <w:t>G</w:t>
      </w:r>
      <w:r w:rsidRPr="00BF6014">
        <w:rPr>
          <w:spacing w:val="-3"/>
        </w:rPr>
        <w:t>r</w:t>
      </w:r>
      <w:r w:rsidRPr="00BF6014">
        <w:rPr>
          <w:spacing w:val="-1"/>
        </w:rPr>
        <w:t>o</w:t>
      </w:r>
      <w:r w:rsidRPr="00BF6014">
        <w:t xml:space="preserve">wth </w:t>
      </w:r>
      <w:r w:rsidRPr="00BF6014">
        <w:rPr>
          <w:spacing w:val="-3"/>
        </w:rPr>
        <w:t>R</w:t>
      </w:r>
      <w:r w:rsidRPr="00BF6014">
        <w:t>a</w:t>
      </w:r>
      <w:r w:rsidRPr="00BF6014">
        <w:rPr>
          <w:spacing w:val="-2"/>
        </w:rPr>
        <w:t>t</w:t>
      </w:r>
      <w:r w:rsidRPr="00BF6014">
        <w:t>e Pat</w:t>
      </w:r>
      <w:r w:rsidRPr="00BF6014">
        <w:rPr>
          <w:spacing w:val="-2"/>
        </w:rPr>
        <w:t>t</w:t>
      </w:r>
      <w:r w:rsidRPr="00BF6014">
        <w:t>ern and Economic T</w:t>
      </w:r>
      <w:r w:rsidRPr="00BF6014">
        <w:rPr>
          <w:spacing w:val="-3"/>
        </w:rPr>
        <w:t>r</w:t>
      </w:r>
      <w:r w:rsidRPr="00BF6014">
        <w:t>aits of Silk</w:t>
      </w:r>
      <w:r w:rsidRPr="00BF6014">
        <w:rPr>
          <w:spacing w:val="-2"/>
        </w:rPr>
        <w:t>w</w:t>
      </w:r>
      <w:r w:rsidRPr="00BF6014">
        <w:t xml:space="preserve">orm </w:t>
      </w:r>
      <w:r w:rsidRPr="00BF6014">
        <w:rPr>
          <w:i/>
        </w:rPr>
        <w:t>Bom</w:t>
      </w:r>
      <w:r w:rsidRPr="00BF6014">
        <w:rPr>
          <w:i/>
          <w:spacing w:val="-2"/>
        </w:rPr>
        <w:t>b</w:t>
      </w:r>
      <w:r w:rsidRPr="00BF6014">
        <w:rPr>
          <w:i/>
          <w:spacing w:val="-1"/>
        </w:rPr>
        <w:t>y</w:t>
      </w:r>
      <w:r w:rsidRPr="00BF6014">
        <w:rPr>
          <w:i/>
        </w:rPr>
        <w:t>x mori</w:t>
      </w:r>
      <w:r w:rsidRPr="00BF6014">
        <w:t xml:space="preserve">, L under the influence of </w:t>
      </w:r>
      <w:r w:rsidRPr="00BF6014">
        <w:rPr>
          <w:spacing w:val="-2"/>
        </w:rPr>
        <w:t>f</w:t>
      </w:r>
      <w:r w:rsidRPr="00BF6014">
        <w:t>olic acid administ</w:t>
      </w:r>
      <w:r w:rsidRPr="00BF6014">
        <w:rPr>
          <w:spacing w:val="-3"/>
        </w:rPr>
        <w:t>r</w:t>
      </w:r>
      <w:r w:rsidRPr="00BF6014">
        <w:t xml:space="preserve">ation. </w:t>
      </w:r>
      <w:r w:rsidRPr="00BF6014">
        <w:rPr>
          <w:i/>
        </w:rPr>
        <w:t xml:space="preserve">J. </w:t>
      </w:r>
      <w:r w:rsidRPr="00BF6014">
        <w:rPr>
          <w:i/>
          <w:spacing w:val="-2"/>
        </w:rPr>
        <w:t>A</w:t>
      </w:r>
      <w:r w:rsidRPr="00BF6014">
        <w:rPr>
          <w:i/>
        </w:rPr>
        <w:t>ppl. Sci. E</w:t>
      </w:r>
      <w:r w:rsidRPr="00BF6014">
        <w:rPr>
          <w:i/>
          <w:spacing w:val="-2"/>
        </w:rPr>
        <w:t>n</w:t>
      </w:r>
      <w:r w:rsidRPr="00BF6014">
        <w:rPr>
          <w:i/>
        </w:rPr>
        <w:t>vi</w:t>
      </w:r>
      <w:r w:rsidRPr="00BF6014">
        <w:rPr>
          <w:i/>
          <w:spacing w:val="-2"/>
        </w:rPr>
        <w:t>r</w:t>
      </w:r>
      <w:r w:rsidRPr="00BF6014">
        <w:rPr>
          <w:i/>
        </w:rPr>
        <w:t>on. Mana</w:t>
      </w:r>
      <w:r w:rsidRPr="00BF6014">
        <w:rPr>
          <w:i/>
          <w:spacing w:val="-1"/>
        </w:rPr>
        <w:t>g</w:t>
      </w:r>
      <w:r w:rsidRPr="00BF6014">
        <w:rPr>
          <w:i/>
        </w:rPr>
        <w:t>e</w:t>
      </w:r>
      <w:r w:rsidRPr="00BF6014">
        <w:t>. 11(4): 81-84</w:t>
      </w:r>
    </w:p>
    <w:p w:rsidR="00433AFC" w:rsidRPr="00BF6014" w:rsidRDefault="00433AFC" w:rsidP="00433AFC">
      <w:pPr>
        <w:pStyle w:val="Heading6"/>
        <w:rPr>
          <w:bCs/>
          <w:iCs/>
          <w:lang w:val="id-ID"/>
        </w:rPr>
      </w:pPr>
      <w:r w:rsidRPr="00BF6014">
        <w:rPr>
          <w:lang w:val="id-ID"/>
        </w:rPr>
        <w:t>Suharyanto, A.</w:t>
      </w:r>
      <w:r>
        <w:t xml:space="preserve"> </w:t>
      </w:r>
      <w:r>
        <w:rPr>
          <w:lang w:val="id-ID"/>
        </w:rPr>
        <w:t>(2016).</w:t>
      </w:r>
      <w:r w:rsidRPr="00BF6014">
        <w:rPr>
          <w:i/>
        </w:rPr>
        <w:t xml:space="preserve"> </w:t>
      </w:r>
      <w:r w:rsidRPr="00BF6014">
        <w:t xml:space="preserve">Pusat Aktivitas Ritual Kepercayaan Parmalim di Huta Tinggi </w:t>
      </w:r>
      <w:r w:rsidRPr="00BF6014">
        <w:rPr>
          <w:lang w:val="id-ID"/>
        </w:rPr>
        <w:t>Laguboti</w:t>
      </w:r>
      <w:r w:rsidRPr="00BF6014">
        <w:rPr>
          <w:i/>
          <w:lang w:val="id-ID"/>
        </w:rPr>
        <w:t xml:space="preserve">, </w:t>
      </w:r>
      <w:r w:rsidRPr="00BF6014">
        <w:rPr>
          <w:i/>
        </w:rPr>
        <w:t xml:space="preserve">Jurnal </w:t>
      </w:r>
      <w:r w:rsidRPr="00BF6014">
        <w:rPr>
          <w:i/>
          <w:lang w:val="id-ID"/>
        </w:rPr>
        <w:t>Ilmu Pemerintahan dan Sosial Politik UMA</w:t>
      </w:r>
      <w:r w:rsidRPr="00BF6014">
        <w:t xml:space="preserve">, </w:t>
      </w:r>
      <w:r w:rsidRPr="00BF6014">
        <w:rPr>
          <w:lang w:val="id-ID"/>
        </w:rPr>
        <w:t>4</w:t>
      </w:r>
      <w:r w:rsidRPr="00BF6014">
        <w:t xml:space="preserve"> (</w:t>
      </w:r>
      <w:r w:rsidRPr="00BF6014">
        <w:rPr>
          <w:lang w:val="id-ID"/>
        </w:rPr>
        <w:t>2</w:t>
      </w:r>
      <w:r w:rsidRPr="00BF6014">
        <w:t>): 1</w:t>
      </w:r>
      <w:r w:rsidRPr="00BF6014">
        <w:rPr>
          <w:lang w:val="id-ID"/>
        </w:rPr>
        <w:t>82</w:t>
      </w:r>
      <w:r w:rsidRPr="00BF6014">
        <w:t>-</w:t>
      </w:r>
      <w:r w:rsidRPr="00BF6014">
        <w:rPr>
          <w:lang w:val="id-ID"/>
        </w:rPr>
        <w:t>195</w:t>
      </w:r>
      <w:r w:rsidRPr="00BF6014">
        <w:t>.</w:t>
      </w:r>
    </w:p>
    <w:p w:rsidR="00433AFC" w:rsidRPr="00BF6014" w:rsidRDefault="00433AFC" w:rsidP="00433AFC">
      <w:pPr>
        <w:pStyle w:val="Heading6"/>
      </w:pPr>
      <w:r w:rsidRPr="00BF6014">
        <w:t>Apabila</w:t>
      </w:r>
      <w:r w:rsidRPr="00BF6014">
        <w:rPr>
          <w:spacing w:val="13"/>
        </w:rPr>
        <w:t xml:space="preserve"> </w:t>
      </w:r>
      <w:r w:rsidRPr="00BF6014">
        <w:t>sumber</w:t>
      </w:r>
      <w:r w:rsidRPr="00BF6014">
        <w:rPr>
          <w:spacing w:val="13"/>
        </w:rPr>
        <w:t xml:space="preserve"> </w:t>
      </w:r>
      <w:r w:rsidRPr="00BF6014">
        <w:t>pusta</w:t>
      </w:r>
      <w:r w:rsidRPr="00BF6014">
        <w:rPr>
          <w:spacing w:val="-1"/>
        </w:rPr>
        <w:t>k</w:t>
      </w:r>
      <w:r w:rsidRPr="00BF6014">
        <w:t>a</w:t>
      </w:r>
      <w:r w:rsidRPr="00BF6014">
        <w:rPr>
          <w:spacing w:val="13"/>
        </w:rPr>
        <w:t xml:space="preserve"> </w:t>
      </w:r>
      <w:r w:rsidRPr="00BF6014">
        <w:t>berupa</w:t>
      </w:r>
      <w:r w:rsidRPr="00BF6014">
        <w:rPr>
          <w:spacing w:val="13"/>
        </w:rPr>
        <w:t xml:space="preserve"> </w:t>
      </w:r>
      <w:r w:rsidRPr="00BF6014">
        <w:t>bu</w:t>
      </w:r>
      <w:r w:rsidRPr="00BF6014">
        <w:rPr>
          <w:spacing w:val="-4"/>
        </w:rPr>
        <w:t>k</w:t>
      </w:r>
      <w:r w:rsidRPr="00BF6014">
        <w:t>u</w:t>
      </w:r>
      <w:r w:rsidRPr="00BF6014">
        <w:rPr>
          <w:spacing w:val="13"/>
        </w:rPr>
        <w:t xml:space="preserve"> </w:t>
      </w:r>
      <w:r w:rsidRPr="00BF6014">
        <w:rPr>
          <w:spacing w:val="-3"/>
        </w:rPr>
        <w:t>t</w:t>
      </w:r>
      <w:r w:rsidRPr="00BF6014">
        <w:t>eks,</w:t>
      </w:r>
      <w:r w:rsidRPr="00BF6014">
        <w:rPr>
          <w:spacing w:val="13"/>
        </w:rPr>
        <w:t xml:space="preserve"> </w:t>
      </w:r>
      <w:r w:rsidRPr="00BF6014">
        <w:t>ditulis</w:t>
      </w:r>
      <w:r w:rsidRPr="00BF6014">
        <w:rPr>
          <w:spacing w:val="13"/>
        </w:rPr>
        <w:t xml:space="preserve"> </w:t>
      </w:r>
      <w:r w:rsidRPr="00BF6014">
        <w:t>mengi</w:t>
      </w:r>
      <w:r w:rsidRPr="00BF6014">
        <w:rPr>
          <w:spacing w:val="-2"/>
        </w:rPr>
        <w:t>k</w:t>
      </w:r>
      <w:r w:rsidRPr="00BF6014">
        <w:t>uti</w:t>
      </w:r>
      <w:r w:rsidRPr="00BF6014">
        <w:rPr>
          <w:spacing w:val="13"/>
        </w:rPr>
        <w:t xml:space="preserve"> </w:t>
      </w:r>
      <w:r w:rsidRPr="00BF6014">
        <w:t>urutan:</w:t>
      </w:r>
      <w:r w:rsidRPr="00BF6014">
        <w:rPr>
          <w:spacing w:val="13"/>
        </w:rPr>
        <w:t xml:space="preserve"> </w:t>
      </w:r>
      <w:r w:rsidRPr="00BF6014">
        <w:t>nama</w:t>
      </w:r>
      <w:r w:rsidRPr="00BF6014">
        <w:rPr>
          <w:spacing w:val="13"/>
        </w:rPr>
        <w:t xml:space="preserve"> </w:t>
      </w:r>
      <w:r w:rsidRPr="00BF6014">
        <w:t>penulis.</w:t>
      </w:r>
      <w:r w:rsidRPr="00BF6014">
        <w:rPr>
          <w:spacing w:val="13"/>
        </w:rPr>
        <w:t xml:space="preserve"> </w:t>
      </w:r>
      <w:r>
        <w:rPr>
          <w:spacing w:val="13"/>
        </w:rPr>
        <w:t>(</w:t>
      </w:r>
      <w:r w:rsidRPr="00BF6014">
        <w:t>tahun</w:t>
      </w:r>
      <w:r>
        <w:t>)</w:t>
      </w:r>
      <w:r w:rsidRPr="00BF6014">
        <w:t>.</w:t>
      </w:r>
      <w:r w:rsidRPr="00BF6014">
        <w:rPr>
          <w:spacing w:val="13"/>
        </w:rPr>
        <w:t xml:space="preserve"> </w:t>
      </w:r>
      <w:r w:rsidRPr="00BF6014">
        <w:t>judul bu</w:t>
      </w:r>
      <w:r w:rsidRPr="00BF6014">
        <w:rPr>
          <w:spacing w:val="-2"/>
        </w:rPr>
        <w:t>k</w:t>
      </w:r>
      <w:r w:rsidRPr="00BF6014">
        <w:t>u.</w:t>
      </w:r>
      <w:r w:rsidRPr="00BF6014">
        <w:rPr>
          <w:spacing w:val="-3"/>
        </w:rPr>
        <w:t xml:space="preserve"> </w:t>
      </w:r>
      <w:r w:rsidRPr="00BF6014">
        <w:rPr>
          <w:spacing w:val="-4"/>
        </w:rPr>
        <w:t>v</w:t>
      </w:r>
      <w:r w:rsidRPr="00BF6014">
        <w:t>olume</w:t>
      </w:r>
      <w:r w:rsidRPr="00BF6014">
        <w:rPr>
          <w:spacing w:val="-3"/>
        </w:rPr>
        <w:t xml:space="preserve"> </w:t>
      </w:r>
      <w:r w:rsidRPr="00BF6014">
        <w:rPr>
          <w:spacing w:val="5"/>
        </w:rPr>
        <w:t>(</w:t>
      </w:r>
      <w:r w:rsidRPr="00BF6014">
        <w:t>ji</w:t>
      </w:r>
      <w:r w:rsidRPr="00BF6014">
        <w:rPr>
          <w:spacing w:val="-1"/>
        </w:rPr>
        <w:t>k</w:t>
      </w:r>
      <w:r w:rsidRPr="00BF6014">
        <w:t>a</w:t>
      </w:r>
      <w:r w:rsidRPr="00BF6014">
        <w:rPr>
          <w:spacing w:val="-3"/>
        </w:rPr>
        <w:t xml:space="preserve"> </w:t>
      </w:r>
      <w:r w:rsidRPr="00BF6014">
        <w:t>ada).</w:t>
      </w:r>
      <w:r w:rsidRPr="00BF6014">
        <w:rPr>
          <w:spacing w:val="-3"/>
        </w:rPr>
        <w:t xml:space="preserve"> </w:t>
      </w:r>
      <w:r w:rsidRPr="00BF6014">
        <w:t>edisi</w:t>
      </w:r>
      <w:r w:rsidRPr="00BF6014">
        <w:rPr>
          <w:spacing w:val="-3"/>
        </w:rPr>
        <w:t xml:space="preserve"> </w:t>
      </w:r>
      <w:r w:rsidRPr="00BF6014">
        <w:rPr>
          <w:spacing w:val="5"/>
        </w:rPr>
        <w:t>(</w:t>
      </w:r>
      <w:r w:rsidRPr="00BF6014">
        <w:t>ji</w:t>
      </w:r>
      <w:r w:rsidRPr="00BF6014">
        <w:rPr>
          <w:spacing w:val="-1"/>
        </w:rPr>
        <w:t>k</w:t>
      </w:r>
      <w:r w:rsidRPr="00BF6014">
        <w:t>a</w:t>
      </w:r>
      <w:r w:rsidRPr="00BF6014">
        <w:rPr>
          <w:spacing w:val="-3"/>
        </w:rPr>
        <w:t xml:space="preserve"> </w:t>
      </w:r>
      <w:r w:rsidRPr="00BF6014">
        <w:t>ada).</w:t>
      </w:r>
      <w:r w:rsidRPr="00BF6014">
        <w:rPr>
          <w:spacing w:val="-3"/>
        </w:rPr>
        <w:t xml:space="preserve"> k</w:t>
      </w:r>
      <w:r w:rsidRPr="00BF6014">
        <w:t>ota</w:t>
      </w:r>
      <w:r w:rsidRPr="00BF6014">
        <w:rPr>
          <w:spacing w:val="-3"/>
        </w:rPr>
        <w:t xml:space="preserve"> </w:t>
      </w:r>
      <w:r w:rsidRPr="00BF6014">
        <w:t>pene</w:t>
      </w:r>
      <w:r w:rsidRPr="00BF6014">
        <w:rPr>
          <w:spacing w:val="-1"/>
        </w:rPr>
        <w:t>r</w:t>
      </w:r>
      <w:r w:rsidRPr="00BF6014">
        <w:t>bit:</w:t>
      </w:r>
      <w:r w:rsidRPr="00BF6014">
        <w:rPr>
          <w:spacing w:val="-3"/>
        </w:rPr>
        <w:t xml:space="preserve"> </w:t>
      </w:r>
      <w:r w:rsidRPr="00BF6014">
        <w:t>nama</w:t>
      </w:r>
      <w:r w:rsidRPr="00BF6014">
        <w:rPr>
          <w:spacing w:val="-3"/>
        </w:rPr>
        <w:t xml:space="preserve"> </w:t>
      </w:r>
      <w:r w:rsidRPr="00BF6014">
        <w:t>pene</w:t>
      </w:r>
      <w:r w:rsidRPr="00BF6014">
        <w:rPr>
          <w:spacing w:val="-1"/>
        </w:rPr>
        <w:t>r</w:t>
      </w:r>
      <w:r w:rsidRPr="00BF6014">
        <w:t>bit</w:t>
      </w:r>
      <w:r w:rsidRPr="00BF6014">
        <w:rPr>
          <w:spacing w:val="-3"/>
        </w:rPr>
        <w:t xml:space="preserve"> </w:t>
      </w:r>
      <w:r w:rsidRPr="00BF6014">
        <w:rPr>
          <w:spacing w:val="5"/>
        </w:rPr>
        <w:t>(</w:t>
      </w:r>
      <w:r w:rsidRPr="00BF6014">
        <w:t>Judul</w:t>
      </w:r>
      <w:r w:rsidRPr="00BF6014">
        <w:rPr>
          <w:spacing w:val="-3"/>
        </w:rPr>
        <w:t xml:space="preserve"> </w:t>
      </w:r>
      <w:r w:rsidRPr="00BF6014">
        <w:t>bu</w:t>
      </w:r>
      <w:r w:rsidRPr="00BF6014">
        <w:rPr>
          <w:spacing w:val="-2"/>
        </w:rPr>
        <w:t>k</w:t>
      </w:r>
      <w:r w:rsidRPr="00BF6014">
        <w:t>u</w:t>
      </w:r>
      <w:r w:rsidRPr="00BF6014">
        <w:rPr>
          <w:spacing w:val="-3"/>
        </w:rPr>
        <w:t xml:space="preserve"> </w:t>
      </w:r>
      <w:r w:rsidRPr="00BF6014">
        <w:t>dicetak</w:t>
      </w:r>
      <w:r w:rsidRPr="00BF6014">
        <w:rPr>
          <w:spacing w:val="-3"/>
        </w:rPr>
        <w:t xml:space="preserve"> </w:t>
      </w:r>
      <w:r w:rsidRPr="00BF6014">
        <w:t>miring).</w:t>
      </w:r>
    </w:p>
    <w:p w:rsidR="00433AFC" w:rsidRPr="00BF6014" w:rsidRDefault="00433AFC" w:rsidP="00433AFC">
      <w:pPr>
        <w:pStyle w:val="Heading6"/>
      </w:pPr>
      <w:r w:rsidRPr="00BF6014">
        <w:t>Con</w:t>
      </w:r>
      <w:r w:rsidRPr="00BF6014">
        <w:rPr>
          <w:spacing w:val="-2"/>
        </w:rPr>
        <w:t>t</w:t>
      </w:r>
      <w:r w:rsidRPr="00BF6014">
        <w:t>oh:</w:t>
      </w:r>
    </w:p>
    <w:p w:rsidR="00433AFC" w:rsidRPr="00BF6014" w:rsidRDefault="00433AFC" w:rsidP="00433AFC">
      <w:pPr>
        <w:pStyle w:val="Heading6"/>
        <w:rPr>
          <w:lang w:val="id-ID"/>
        </w:rPr>
      </w:pPr>
      <w:r w:rsidRPr="00BF6014">
        <w:t>Ari</w:t>
      </w:r>
      <w:r w:rsidRPr="00BF6014">
        <w:rPr>
          <w:spacing w:val="-2"/>
        </w:rPr>
        <w:t>k</w:t>
      </w:r>
      <w:r w:rsidRPr="00BF6014">
        <w:t>un</w:t>
      </w:r>
      <w:r w:rsidRPr="00BF6014">
        <w:rPr>
          <w:spacing w:val="-2"/>
        </w:rPr>
        <w:t>t</w:t>
      </w:r>
      <w:r w:rsidRPr="00BF6014">
        <w:t xml:space="preserve">o, S. </w:t>
      </w:r>
      <w:r>
        <w:t>(</w:t>
      </w:r>
      <w:r w:rsidRPr="00BF6014">
        <w:t>2002</w:t>
      </w:r>
      <w:r>
        <w:t>)</w:t>
      </w:r>
      <w:r w:rsidRPr="00BF6014">
        <w:t xml:space="preserve">. </w:t>
      </w:r>
      <w:r w:rsidRPr="00BF6014">
        <w:rPr>
          <w:i/>
        </w:rPr>
        <w:t>P</w:t>
      </w:r>
      <w:r w:rsidRPr="00BF6014">
        <w:rPr>
          <w:i/>
          <w:spacing w:val="-2"/>
        </w:rPr>
        <w:t>r</w:t>
      </w:r>
      <w:r w:rsidRPr="00BF6014">
        <w:rPr>
          <w:i/>
        </w:rPr>
        <w:t>osedur Pen</w:t>
      </w:r>
      <w:r w:rsidRPr="00BF6014">
        <w:rPr>
          <w:i/>
          <w:spacing w:val="-1"/>
        </w:rPr>
        <w:t>e</w:t>
      </w:r>
      <w:r w:rsidRPr="00BF6014">
        <w:rPr>
          <w:i/>
        </w:rPr>
        <w:t>litian Suatu Pend</w:t>
      </w:r>
      <w:r w:rsidRPr="00BF6014">
        <w:rPr>
          <w:i/>
          <w:spacing w:val="-1"/>
        </w:rPr>
        <w:t>e</w:t>
      </w:r>
      <w:r w:rsidRPr="00BF6014">
        <w:rPr>
          <w:i/>
          <w:spacing w:val="-2"/>
        </w:rPr>
        <w:t>k</w:t>
      </w:r>
      <w:r w:rsidRPr="00BF6014">
        <w:rPr>
          <w:i/>
        </w:rPr>
        <w:t>a</w:t>
      </w:r>
      <w:r w:rsidRPr="00BF6014">
        <w:rPr>
          <w:i/>
          <w:spacing w:val="-1"/>
        </w:rPr>
        <w:t>t</w:t>
      </w:r>
      <w:r w:rsidRPr="00BF6014">
        <w:rPr>
          <w:i/>
        </w:rPr>
        <w:t>an P</w:t>
      </w:r>
      <w:r w:rsidRPr="00BF6014">
        <w:rPr>
          <w:i/>
          <w:spacing w:val="-2"/>
        </w:rPr>
        <w:t>r</w:t>
      </w:r>
      <w:r w:rsidRPr="00BF6014">
        <w:rPr>
          <w:i/>
        </w:rPr>
        <w:t>a</w:t>
      </w:r>
      <w:r w:rsidRPr="00BF6014">
        <w:rPr>
          <w:i/>
          <w:spacing w:val="-1"/>
        </w:rPr>
        <w:t>kte</w:t>
      </w:r>
      <w:r w:rsidRPr="00BF6014">
        <w:rPr>
          <w:i/>
        </w:rPr>
        <w:t>k</w:t>
      </w:r>
      <w:r w:rsidRPr="00BF6014">
        <w:t>. Ja</w:t>
      </w:r>
      <w:r w:rsidRPr="00BF6014">
        <w:rPr>
          <w:spacing w:val="-1"/>
        </w:rPr>
        <w:t>k</w:t>
      </w:r>
      <w:r w:rsidRPr="00BF6014">
        <w:t>arta: Rine</w:t>
      </w:r>
      <w:r w:rsidRPr="00BF6014">
        <w:rPr>
          <w:spacing w:val="-1"/>
        </w:rPr>
        <w:t>k</w:t>
      </w:r>
      <w:r w:rsidRPr="00BF6014">
        <w:t>a Cipta.</w:t>
      </w:r>
    </w:p>
    <w:p w:rsidR="00433AFC" w:rsidRPr="00BF6014" w:rsidRDefault="00433AFC" w:rsidP="00433AFC">
      <w:pPr>
        <w:pStyle w:val="Heading6"/>
      </w:pPr>
      <w:r w:rsidRPr="00BF6014">
        <w:rPr>
          <w:lang w:eastAsia="id-ID"/>
        </w:rPr>
        <w:t xml:space="preserve">Nawawi, H. </w:t>
      </w:r>
      <w:r>
        <w:rPr>
          <w:lang w:eastAsia="id-ID"/>
        </w:rPr>
        <w:t>(</w:t>
      </w:r>
      <w:r w:rsidRPr="00BF6014">
        <w:rPr>
          <w:lang w:eastAsia="id-ID"/>
        </w:rPr>
        <w:t>2012</w:t>
      </w:r>
      <w:r>
        <w:rPr>
          <w:lang w:eastAsia="id-ID"/>
        </w:rPr>
        <w:t>)</w:t>
      </w:r>
      <w:r w:rsidRPr="00BF6014">
        <w:rPr>
          <w:lang w:eastAsia="id-ID"/>
        </w:rPr>
        <w:t>. Metode Penelitian Bidang Sosial. Yogyakarta: Gajah Mada University Press</w:t>
      </w:r>
      <w:r>
        <w:rPr>
          <w:lang w:eastAsia="id-ID"/>
        </w:rPr>
        <w:t>.</w:t>
      </w:r>
    </w:p>
    <w:p w:rsidR="00433AFC" w:rsidRPr="00BF6014" w:rsidRDefault="00433AFC" w:rsidP="00433AFC">
      <w:pPr>
        <w:pStyle w:val="Heading6"/>
      </w:pPr>
      <w:r w:rsidRPr="00BF6014">
        <w:t>Apabila sumber pusta</w:t>
      </w:r>
      <w:r w:rsidRPr="00BF6014">
        <w:rPr>
          <w:spacing w:val="-1"/>
        </w:rPr>
        <w:t>k</w:t>
      </w:r>
      <w:r w:rsidRPr="00BF6014">
        <w:t>a berupa</w:t>
      </w:r>
      <w:r w:rsidRPr="00BF6014">
        <w:rPr>
          <w:spacing w:val="1"/>
        </w:rPr>
        <w:t xml:space="preserve"> </w:t>
      </w:r>
      <w:r w:rsidRPr="00BF6014">
        <w:t>bu</w:t>
      </w:r>
      <w:r w:rsidRPr="00BF6014">
        <w:rPr>
          <w:spacing w:val="-4"/>
        </w:rPr>
        <w:t>k</w:t>
      </w:r>
      <w:r w:rsidRPr="00BF6014">
        <w:t>u</w:t>
      </w:r>
      <w:r w:rsidRPr="00BF6014">
        <w:rPr>
          <w:spacing w:val="1"/>
        </w:rPr>
        <w:t xml:space="preserve"> </w:t>
      </w:r>
      <w:r w:rsidRPr="00BF6014">
        <w:rPr>
          <w:spacing w:val="-3"/>
        </w:rPr>
        <w:t>t</w:t>
      </w:r>
      <w:r w:rsidRPr="00BF6014">
        <w:t>erjemahan</w:t>
      </w:r>
      <w:r w:rsidRPr="00BF6014">
        <w:rPr>
          <w:spacing w:val="1"/>
        </w:rPr>
        <w:t xml:space="preserve"> </w:t>
      </w:r>
      <w:r w:rsidRPr="00BF6014">
        <w:t>ditulis</w:t>
      </w:r>
      <w:r w:rsidRPr="00BF6014">
        <w:rPr>
          <w:spacing w:val="1"/>
        </w:rPr>
        <w:t xml:space="preserve"> </w:t>
      </w:r>
      <w:r w:rsidRPr="00BF6014">
        <w:t>mengi</w:t>
      </w:r>
      <w:r w:rsidRPr="00BF6014">
        <w:rPr>
          <w:spacing w:val="-2"/>
        </w:rPr>
        <w:t>k</w:t>
      </w:r>
      <w:r w:rsidRPr="00BF6014">
        <w:t xml:space="preserve">uti urutan: nama penulis asli. </w:t>
      </w:r>
      <w:r>
        <w:t xml:space="preserve">(tahun). </w:t>
      </w:r>
      <w:r w:rsidRPr="00BF6014">
        <w:t>bu</w:t>
      </w:r>
      <w:r w:rsidRPr="00BF6014">
        <w:rPr>
          <w:spacing w:val="-2"/>
        </w:rPr>
        <w:t>k</w:t>
      </w:r>
      <w:r w:rsidRPr="00BF6014">
        <w:t xml:space="preserve">u </w:t>
      </w:r>
      <w:r w:rsidRPr="00BF6014">
        <w:rPr>
          <w:spacing w:val="-2"/>
        </w:rPr>
        <w:t>t</w:t>
      </w:r>
      <w:r w:rsidRPr="00BF6014">
        <w:t>erjemahan. judul bu</w:t>
      </w:r>
      <w:r w:rsidRPr="00BF6014">
        <w:rPr>
          <w:spacing w:val="-2"/>
        </w:rPr>
        <w:t>k</w:t>
      </w:r>
      <w:r w:rsidRPr="00BF6014">
        <w:t xml:space="preserve">u </w:t>
      </w:r>
      <w:r w:rsidRPr="00BF6014">
        <w:rPr>
          <w:spacing w:val="-2"/>
        </w:rPr>
        <w:t>t</w:t>
      </w:r>
      <w:r w:rsidRPr="00BF6014">
        <w:t xml:space="preserve">erjemahan. </w:t>
      </w:r>
      <w:r w:rsidRPr="00BF6014">
        <w:rPr>
          <w:spacing w:val="-4"/>
        </w:rPr>
        <w:t>v</w:t>
      </w:r>
      <w:r w:rsidRPr="00BF6014">
        <w:t xml:space="preserve">olume </w:t>
      </w:r>
      <w:r w:rsidRPr="00BF6014">
        <w:rPr>
          <w:spacing w:val="5"/>
        </w:rPr>
        <w:t>(</w:t>
      </w:r>
      <w:r w:rsidRPr="00BF6014">
        <w:t>ji</w:t>
      </w:r>
      <w:r w:rsidRPr="00BF6014">
        <w:rPr>
          <w:spacing w:val="-1"/>
        </w:rPr>
        <w:t>k</w:t>
      </w:r>
      <w:r w:rsidRPr="00BF6014">
        <w:t xml:space="preserve">a ada). edisi </w:t>
      </w:r>
      <w:r w:rsidRPr="00BF6014">
        <w:rPr>
          <w:spacing w:val="5"/>
        </w:rPr>
        <w:t>(</w:t>
      </w:r>
      <w:r w:rsidRPr="00BF6014">
        <w:t>ji</w:t>
      </w:r>
      <w:r w:rsidRPr="00BF6014">
        <w:rPr>
          <w:spacing w:val="-1"/>
        </w:rPr>
        <w:t>k</w:t>
      </w:r>
      <w:r w:rsidRPr="00BF6014">
        <w:t xml:space="preserve">a ada). </w:t>
      </w:r>
      <w:r w:rsidRPr="00BF6014">
        <w:rPr>
          <w:spacing w:val="-2"/>
        </w:rPr>
        <w:t>t</w:t>
      </w:r>
      <w:r w:rsidRPr="00BF6014">
        <w:t xml:space="preserve">erjemahan. </w:t>
      </w:r>
      <w:r w:rsidRPr="00BF6014">
        <w:rPr>
          <w:spacing w:val="-3"/>
        </w:rPr>
        <w:t>k</w:t>
      </w:r>
      <w:r w:rsidRPr="00BF6014">
        <w:t>ota pene</w:t>
      </w:r>
      <w:r w:rsidRPr="00BF6014">
        <w:rPr>
          <w:spacing w:val="-1"/>
        </w:rPr>
        <w:t>r</w:t>
      </w:r>
      <w:r w:rsidRPr="00BF6014">
        <w:t>bit: nama pene</w:t>
      </w:r>
      <w:r w:rsidRPr="00BF6014">
        <w:rPr>
          <w:spacing w:val="-1"/>
        </w:rPr>
        <w:t>r</w:t>
      </w:r>
      <w:r w:rsidRPr="00BF6014">
        <w:t xml:space="preserve">bit </w:t>
      </w:r>
      <w:r w:rsidRPr="00BF6014">
        <w:rPr>
          <w:spacing w:val="5"/>
        </w:rPr>
        <w:t>(</w:t>
      </w:r>
      <w:r w:rsidRPr="00BF6014">
        <w:t>Judul bu</w:t>
      </w:r>
      <w:r w:rsidRPr="00BF6014">
        <w:rPr>
          <w:spacing w:val="-2"/>
        </w:rPr>
        <w:t>k</w:t>
      </w:r>
      <w:r w:rsidRPr="00BF6014">
        <w:t>u di cetak miring).</w:t>
      </w:r>
    </w:p>
    <w:p w:rsidR="00433AFC" w:rsidRPr="00BF6014" w:rsidRDefault="00433AFC" w:rsidP="00433AFC">
      <w:pPr>
        <w:pStyle w:val="Heading6"/>
      </w:pPr>
      <w:r w:rsidRPr="00BF6014">
        <w:t>Con</w:t>
      </w:r>
      <w:r w:rsidRPr="00BF6014">
        <w:rPr>
          <w:spacing w:val="-2"/>
        </w:rPr>
        <w:t>t</w:t>
      </w:r>
      <w:r w:rsidRPr="00BF6014">
        <w:t>oh:</w:t>
      </w:r>
    </w:p>
    <w:p w:rsidR="00433AFC" w:rsidRPr="00BF6014" w:rsidRDefault="00433AFC" w:rsidP="00433AFC">
      <w:pPr>
        <w:pStyle w:val="Heading6"/>
        <w:rPr>
          <w:color w:val="auto"/>
          <w:lang w:val="id-ID"/>
        </w:rPr>
      </w:pPr>
      <w:r w:rsidRPr="00BF6014">
        <w:rPr>
          <w:color w:val="auto"/>
          <w:spacing w:val="-3"/>
          <w:lang w:val="id-ID"/>
        </w:rPr>
        <w:t>Bourdieu, P. 2010.</w:t>
      </w:r>
      <w:r w:rsidRPr="00BF6014">
        <w:rPr>
          <w:color w:val="auto"/>
        </w:rPr>
        <w:t xml:space="preserve"> </w:t>
      </w:r>
      <w:r w:rsidRPr="00BF6014">
        <w:rPr>
          <w:i/>
          <w:color w:val="auto"/>
          <w:lang w:val="id-ID"/>
        </w:rPr>
        <w:t>Dominasi Maskulin</w:t>
      </w:r>
      <w:r w:rsidRPr="00BF6014">
        <w:rPr>
          <w:color w:val="auto"/>
        </w:rPr>
        <w:t>.</w:t>
      </w:r>
      <w:r w:rsidRPr="00BF6014">
        <w:rPr>
          <w:color w:val="auto"/>
          <w:spacing w:val="25"/>
        </w:rPr>
        <w:t xml:space="preserve"> </w:t>
      </w:r>
      <w:r w:rsidRPr="00BF6014">
        <w:rPr>
          <w:color w:val="auto"/>
          <w:spacing w:val="-15"/>
        </w:rPr>
        <w:t>T</w:t>
      </w:r>
      <w:r w:rsidRPr="00BF6014">
        <w:rPr>
          <w:color w:val="auto"/>
        </w:rPr>
        <w:t>erjemahan</w:t>
      </w:r>
      <w:r w:rsidRPr="00BF6014">
        <w:rPr>
          <w:color w:val="auto"/>
          <w:spacing w:val="25"/>
        </w:rPr>
        <w:t xml:space="preserve"> </w:t>
      </w:r>
      <w:r w:rsidRPr="00BF6014">
        <w:rPr>
          <w:color w:val="auto"/>
          <w:lang w:val="id-ID"/>
        </w:rPr>
        <w:t>Stephanus Anwar Herwinarko. Yogyakarta: Jalasutra.</w:t>
      </w:r>
    </w:p>
    <w:p w:rsidR="00433AFC" w:rsidRPr="00BF6014" w:rsidRDefault="00433AFC" w:rsidP="00433AFC">
      <w:pPr>
        <w:pStyle w:val="Heading6"/>
      </w:pPr>
      <w:r w:rsidRPr="00BF6014">
        <w:t>S</w:t>
      </w:r>
      <w:r w:rsidRPr="00BF6014">
        <w:rPr>
          <w:spacing w:val="-2"/>
        </w:rPr>
        <w:t>t</w:t>
      </w:r>
      <w:r w:rsidRPr="00BF6014">
        <w:t>eel, R.G.</w:t>
      </w:r>
      <w:r w:rsidRPr="00BF6014">
        <w:rPr>
          <w:spacing w:val="-4"/>
        </w:rPr>
        <w:t>D</w:t>
      </w:r>
      <w:r w:rsidRPr="00BF6014">
        <w:t xml:space="preserve">. &amp; </w:t>
      </w:r>
      <w:r w:rsidRPr="00BF6014">
        <w:rPr>
          <w:spacing w:val="-15"/>
        </w:rPr>
        <w:t>T</w:t>
      </w:r>
      <w:r w:rsidRPr="00BF6014">
        <w:t>orrie, J.H.</w:t>
      </w:r>
      <w:r w:rsidRPr="00BF6014">
        <w:rPr>
          <w:lang w:val="id-ID"/>
        </w:rPr>
        <w:t xml:space="preserve"> </w:t>
      </w:r>
      <w:r w:rsidRPr="00BF6014">
        <w:t>1991.</w:t>
      </w:r>
      <w:r w:rsidRPr="00BF6014">
        <w:rPr>
          <w:spacing w:val="39"/>
        </w:rPr>
        <w:t xml:space="preserve"> </w:t>
      </w:r>
      <w:r w:rsidRPr="00BF6014">
        <w:rPr>
          <w:i/>
        </w:rPr>
        <w:t>Prinsip dan P</w:t>
      </w:r>
      <w:r w:rsidRPr="00BF6014">
        <w:rPr>
          <w:i/>
          <w:spacing w:val="-2"/>
        </w:rPr>
        <w:t>r</w:t>
      </w:r>
      <w:r w:rsidRPr="00BF6014">
        <w:rPr>
          <w:i/>
        </w:rPr>
        <w:t>osedur S</w:t>
      </w:r>
      <w:r w:rsidRPr="00BF6014">
        <w:rPr>
          <w:i/>
          <w:spacing w:val="-1"/>
        </w:rPr>
        <w:t>t</w:t>
      </w:r>
      <w:r w:rsidRPr="00BF6014">
        <w:rPr>
          <w:i/>
        </w:rPr>
        <w:t>atisti</w:t>
      </w:r>
      <w:r w:rsidRPr="00BF6014">
        <w:rPr>
          <w:i/>
          <w:spacing w:val="-2"/>
        </w:rPr>
        <w:t>k</w:t>
      </w:r>
      <w:r w:rsidRPr="00BF6014">
        <w:rPr>
          <w:i/>
        </w:rPr>
        <w:t>a</w:t>
      </w:r>
      <w:r w:rsidRPr="00BF6014">
        <w:rPr>
          <w:i/>
          <w:lang w:val="id-ID"/>
        </w:rPr>
        <w:t>:</w:t>
      </w:r>
      <w:r w:rsidRPr="00BF6014">
        <w:rPr>
          <w:i/>
        </w:rPr>
        <w:t xml:space="preserve"> </w:t>
      </w:r>
      <w:r w:rsidRPr="00BF6014">
        <w:rPr>
          <w:i/>
          <w:spacing w:val="-2"/>
        </w:rPr>
        <w:t>S</w:t>
      </w:r>
      <w:r w:rsidRPr="00BF6014">
        <w:rPr>
          <w:i/>
        </w:rPr>
        <w:t>uatu Pend</w:t>
      </w:r>
      <w:r w:rsidRPr="00BF6014">
        <w:rPr>
          <w:i/>
          <w:spacing w:val="-1"/>
        </w:rPr>
        <w:t>e</w:t>
      </w:r>
      <w:r w:rsidRPr="00BF6014">
        <w:rPr>
          <w:i/>
          <w:spacing w:val="-2"/>
        </w:rPr>
        <w:t>k</w:t>
      </w:r>
      <w:r w:rsidRPr="00BF6014">
        <w:rPr>
          <w:i/>
        </w:rPr>
        <w:t>a</w:t>
      </w:r>
      <w:r w:rsidRPr="00BF6014">
        <w:rPr>
          <w:i/>
          <w:spacing w:val="-1"/>
        </w:rPr>
        <w:t>t</w:t>
      </w:r>
      <w:r w:rsidRPr="00BF6014">
        <w:rPr>
          <w:i/>
        </w:rPr>
        <w:t>an Biometri</w:t>
      </w:r>
      <w:r w:rsidRPr="00BF6014">
        <w:rPr>
          <w:i/>
          <w:spacing w:val="1"/>
        </w:rPr>
        <w:t>k</w:t>
      </w:r>
      <w:r w:rsidRPr="00BF6014">
        <w:t xml:space="preserve">. </w:t>
      </w:r>
      <w:r w:rsidRPr="00BF6014">
        <w:rPr>
          <w:spacing w:val="-15"/>
        </w:rPr>
        <w:t>T</w:t>
      </w:r>
      <w:r w:rsidRPr="00BF6014">
        <w:t>erjemahan B.</w:t>
      </w:r>
      <w:r w:rsidRPr="00BF6014">
        <w:rPr>
          <w:spacing w:val="40"/>
        </w:rPr>
        <w:t xml:space="preserve"> </w:t>
      </w:r>
      <w:r w:rsidRPr="00BF6014">
        <w:t>Sumantri. Ja</w:t>
      </w:r>
      <w:r w:rsidRPr="00BF6014">
        <w:rPr>
          <w:spacing w:val="-1"/>
        </w:rPr>
        <w:t>k</w:t>
      </w:r>
      <w:r w:rsidRPr="00BF6014">
        <w:t>arta: PT G</w:t>
      </w:r>
      <w:r w:rsidRPr="00BF6014">
        <w:rPr>
          <w:spacing w:val="-3"/>
        </w:rPr>
        <w:t>r</w:t>
      </w:r>
      <w:r w:rsidRPr="00BF6014">
        <w:t>amedia Pusta</w:t>
      </w:r>
      <w:r w:rsidRPr="00BF6014">
        <w:rPr>
          <w:spacing w:val="-1"/>
        </w:rPr>
        <w:t>k</w:t>
      </w:r>
      <w:r w:rsidRPr="00BF6014">
        <w:t>a Utama</w:t>
      </w:r>
    </w:p>
    <w:p w:rsidR="00433AFC" w:rsidRPr="00BF6014" w:rsidRDefault="00433AFC" w:rsidP="00433AFC">
      <w:pPr>
        <w:pStyle w:val="Heading6"/>
      </w:pPr>
      <w:r w:rsidRPr="00BF6014">
        <w:t>Apabila sumber pusta</w:t>
      </w:r>
      <w:r w:rsidRPr="00BF6014">
        <w:rPr>
          <w:spacing w:val="-1"/>
        </w:rPr>
        <w:t>k</w:t>
      </w:r>
      <w:r w:rsidRPr="00BF6014">
        <w:t>a berupa arti</w:t>
      </w:r>
      <w:r w:rsidRPr="00BF6014">
        <w:rPr>
          <w:spacing w:val="-3"/>
        </w:rPr>
        <w:t>k</w:t>
      </w:r>
      <w:r w:rsidRPr="00BF6014">
        <w:t>el dalam bu</w:t>
      </w:r>
      <w:r w:rsidRPr="00BF6014">
        <w:rPr>
          <w:spacing w:val="-4"/>
        </w:rPr>
        <w:t>k</w:t>
      </w:r>
      <w:r w:rsidRPr="00BF6014">
        <w:t xml:space="preserve">u </w:t>
      </w:r>
      <w:r w:rsidRPr="00BF6014">
        <w:rPr>
          <w:spacing w:val="-4"/>
        </w:rPr>
        <w:t>k</w:t>
      </w:r>
      <w:r w:rsidRPr="00BF6014">
        <w:t>umpulan arti</w:t>
      </w:r>
      <w:r w:rsidRPr="00BF6014">
        <w:rPr>
          <w:spacing w:val="-3"/>
        </w:rPr>
        <w:t>k</w:t>
      </w:r>
      <w:r w:rsidRPr="00BF6014">
        <w:t>el</w:t>
      </w:r>
      <w:r w:rsidRPr="00BF6014">
        <w:rPr>
          <w:spacing w:val="1"/>
        </w:rPr>
        <w:t xml:space="preserve"> </w:t>
      </w:r>
      <w:r w:rsidRPr="00BF6014">
        <w:t>ditulis mengi</w:t>
      </w:r>
      <w:r w:rsidRPr="00BF6014">
        <w:rPr>
          <w:spacing w:val="-2"/>
        </w:rPr>
        <w:t>k</w:t>
      </w:r>
      <w:r w:rsidRPr="00BF6014">
        <w:t>uti urutan: nama penulis arti</w:t>
      </w:r>
      <w:r w:rsidRPr="00BF6014">
        <w:rPr>
          <w:spacing w:val="-3"/>
        </w:rPr>
        <w:t>k</w:t>
      </w:r>
      <w:r w:rsidRPr="00BF6014">
        <w:t>el. judul arti</w:t>
      </w:r>
      <w:r w:rsidRPr="00BF6014">
        <w:rPr>
          <w:spacing w:val="-3"/>
        </w:rPr>
        <w:t>k</w:t>
      </w:r>
      <w:r w:rsidRPr="00BF6014">
        <w:t>el. dalam: nama edi</w:t>
      </w:r>
      <w:r w:rsidRPr="00BF6014">
        <w:rPr>
          <w:spacing w:val="-2"/>
        </w:rPr>
        <w:t>t</w:t>
      </w:r>
      <w:r w:rsidRPr="00BF6014">
        <w:t>or ji</w:t>
      </w:r>
      <w:r w:rsidRPr="00BF6014">
        <w:rPr>
          <w:spacing w:val="-1"/>
        </w:rPr>
        <w:t>k</w:t>
      </w:r>
      <w:r w:rsidRPr="00BF6014">
        <w:t>a ada dii</w:t>
      </w:r>
      <w:r w:rsidRPr="00BF6014">
        <w:rPr>
          <w:spacing w:val="-2"/>
        </w:rPr>
        <w:t>k</w:t>
      </w:r>
      <w:r w:rsidRPr="00BF6014">
        <w:t xml:space="preserve">uti </w:t>
      </w:r>
      <w:r>
        <w:t>(</w:t>
      </w:r>
      <w:r w:rsidRPr="00BF6014">
        <w:rPr>
          <w:spacing w:val="-1"/>
        </w:rPr>
        <w:t>E</w:t>
      </w:r>
      <w:r w:rsidRPr="00BF6014">
        <w:t>d</w:t>
      </w:r>
      <w:r>
        <w:t>)</w:t>
      </w:r>
      <w:r w:rsidRPr="00BF6014">
        <w:t xml:space="preserve"> </w:t>
      </w:r>
      <w:r w:rsidRPr="00BF6014">
        <w:rPr>
          <w:spacing w:val="5"/>
        </w:rPr>
        <w:t>(</w:t>
      </w:r>
      <w:r w:rsidRPr="00BF6014">
        <w:t>ji</w:t>
      </w:r>
      <w:r w:rsidRPr="00BF6014">
        <w:rPr>
          <w:spacing w:val="-1"/>
        </w:rPr>
        <w:t>k</w:t>
      </w:r>
      <w:r w:rsidRPr="00BF6014">
        <w:t>a tung</w:t>
      </w:r>
      <w:r w:rsidRPr="00BF6014">
        <w:rPr>
          <w:spacing w:val="-1"/>
        </w:rPr>
        <w:t>g</w:t>
      </w:r>
      <w:r w:rsidRPr="00BF6014">
        <w:t xml:space="preserve">al) atau </w:t>
      </w:r>
      <w:r>
        <w:t>(</w:t>
      </w:r>
      <w:r w:rsidRPr="00BF6014">
        <w:rPr>
          <w:spacing w:val="-1"/>
        </w:rPr>
        <w:t>E</w:t>
      </w:r>
      <w:r w:rsidRPr="00BF6014">
        <w:t>ds</w:t>
      </w:r>
      <w:r>
        <w:t>)</w:t>
      </w:r>
      <w:r w:rsidRPr="00BF6014">
        <w:t xml:space="preserve"> </w:t>
      </w:r>
      <w:r w:rsidRPr="00BF6014">
        <w:rPr>
          <w:spacing w:val="5"/>
        </w:rPr>
        <w:t>(</w:t>
      </w:r>
      <w:r w:rsidRPr="00BF6014">
        <w:t>ji</w:t>
      </w:r>
      <w:r w:rsidRPr="00BF6014">
        <w:rPr>
          <w:spacing w:val="-1"/>
        </w:rPr>
        <w:t>k</w:t>
      </w:r>
      <w:r w:rsidRPr="00BF6014">
        <w:t>a</w:t>
      </w:r>
      <w:r w:rsidRPr="00BF6014">
        <w:rPr>
          <w:spacing w:val="-4"/>
        </w:rPr>
        <w:t xml:space="preserve"> </w:t>
      </w:r>
      <w:r w:rsidRPr="00BF6014">
        <w:t>lebih</w:t>
      </w:r>
      <w:r w:rsidRPr="00BF6014">
        <w:rPr>
          <w:spacing w:val="-4"/>
        </w:rPr>
        <w:t xml:space="preserve"> </w:t>
      </w:r>
      <w:r w:rsidRPr="00BF6014">
        <w:t>dari</w:t>
      </w:r>
      <w:r w:rsidRPr="00BF6014">
        <w:rPr>
          <w:spacing w:val="-4"/>
        </w:rPr>
        <w:t xml:space="preserve"> </w:t>
      </w:r>
      <w:r w:rsidRPr="00BF6014">
        <w:t>satu)</w:t>
      </w:r>
      <w:r w:rsidRPr="00BF6014">
        <w:rPr>
          <w:spacing w:val="-4"/>
        </w:rPr>
        <w:t xml:space="preserve"> </w:t>
      </w:r>
      <w:r w:rsidRPr="00BF6014">
        <w:t>dalam</w:t>
      </w:r>
      <w:r w:rsidRPr="00BF6014">
        <w:rPr>
          <w:spacing w:val="-4"/>
        </w:rPr>
        <w:t xml:space="preserve"> </w:t>
      </w:r>
      <w:r w:rsidRPr="00BF6014">
        <w:t>tanda</w:t>
      </w:r>
      <w:r w:rsidRPr="00BF6014">
        <w:rPr>
          <w:spacing w:val="-4"/>
        </w:rPr>
        <w:t xml:space="preserve"> </w:t>
      </w:r>
      <w:r w:rsidRPr="00BF6014">
        <w:rPr>
          <w:spacing w:val="-2"/>
        </w:rPr>
        <w:t>k</w:t>
      </w:r>
      <w:r w:rsidRPr="00BF6014">
        <w:t>urung.</w:t>
      </w:r>
      <w:r w:rsidRPr="00BF6014">
        <w:rPr>
          <w:spacing w:val="-4"/>
        </w:rPr>
        <w:t xml:space="preserve"> </w:t>
      </w:r>
      <w:r>
        <w:rPr>
          <w:spacing w:val="-4"/>
        </w:rPr>
        <w:t>(</w:t>
      </w:r>
      <w:r w:rsidRPr="00BF6014">
        <w:t>tahun</w:t>
      </w:r>
      <w:r>
        <w:t>)</w:t>
      </w:r>
      <w:r w:rsidRPr="00BF6014">
        <w:t>.</w:t>
      </w:r>
      <w:r w:rsidRPr="00BF6014">
        <w:rPr>
          <w:lang w:val="id-ID"/>
        </w:rPr>
        <w:t xml:space="preserve"> </w:t>
      </w:r>
      <w:r w:rsidRPr="00BF6014">
        <w:t>judul</w:t>
      </w:r>
      <w:r w:rsidRPr="00BF6014">
        <w:rPr>
          <w:spacing w:val="-4"/>
        </w:rPr>
        <w:t xml:space="preserve"> </w:t>
      </w:r>
      <w:r w:rsidRPr="00BF6014">
        <w:t>bu</w:t>
      </w:r>
      <w:r w:rsidRPr="00BF6014">
        <w:rPr>
          <w:spacing w:val="-2"/>
        </w:rPr>
        <w:t>k</w:t>
      </w:r>
      <w:r w:rsidRPr="00BF6014">
        <w:t>u.</w:t>
      </w:r>
      <w:r w:rsidRPr="00BF6014">
        <w:rPr>
          <w:spacing w:val="-4"/>
        </w:rPr>
        <w:t xml:space="preserve"> v</w:t>
      </w:r>
      <w:r w:rsidRPr="00BF6014">
        <w:t>olume</w:t>
      </w:r>
      <w:r w:rsidRPr="00BF6014">
        <w:rPr>
          <w:spacing w:val="-4"/>
        </w:rPr>
        <w:t xml:space="preserve"> </w:t>
      </w:r>
      <w:r w:rsidRPr="00BF6014">
        <w:rPr>
          <w:spacing w:val="5"/>
        </w:rPr>
        <w:t>(</w:t>
      </w:r>
      <w:r w:rsidRPr="00BF6014">
        <w:t>ji</w:t>
      </w:r>
      <w:r w:rsidRPr="00BF6014">
        <w:rPr>
          <w:spacing w:val="-1"/>
        </w:rPr>
        <w:t>k</w:t>
      </w:r>
      <w:r w:rsidRPr="00BF6014">
        <w:t>a</w:t>
      </w:r>
      <w:r w:rsidRPr="00BF6014">
        <w:rPr>
          <w:spacing w:val="-4"/>
        </w:rPr>
        <w:t xml:space="preserve"> </w:t>
      </w:r>
      <w:r w:rsidRPr="00BF6014">
        <w:t>ada).</w:t>
      </w:r>
      <w:r w:rsidRPr="00BF6014">
        <w:rPr>
          <w:spacing w:val="-4"/>
        </w:rPr>
        <w:t xml:space="preserve"> </w:t>
      </w:r>
      <w:r w:rsidRPr="00BF6014">
        <w:t>edisi</w:t>
      </w:r>
      <w:r w:rsidRPr="00BF6014">
        <w:rPr>
          <w:spacing w:val="-4"/>
        </w:rPr>
        <w:t xml:space="preserve"> </w:t>
      </w:r>
      <w:r w:rsidRPr="00BF6014">
        <w:rPr>
          <w:spacing w:val="5"/>
        </w:rPr>
        <w:t>(</w:t>
      </w:r>
      <w:r w:rsidRPr="00BF6014">
        <w:t>ji</w:t>
      </w:r>
      <w:r w:rsidRPr="00BF6014">
        <w:rPr>
          <w:spacing w:val="-1"/>
        </w:rPr>
        <w:t>k</w:t>
      </w:r>
      <w:r w:rsidRPr="00BF6014">
        <w:t>a</w:t>
      </w:r>
      <w:r w:rsidRPr="00BF6014">
        <w:rPr>
          <w:spacing w:val="-4"/>
        </w:rPr>
        <w:t xml:space="preserve"> </w:t>
      </w:r>
      <w:r w:rsidRPr="00BF6014">
        <w:t>ada).</w:t>
      </w:r>
      <w:r w:rsidRPr="00BF6014">
        <w:rPr>
          <w:spacing w:val="-4"/>
        </w:rPr>
        <w:t xml:space="preserve"> </w:t>
      </w:r>
      <w:r w:rsidRPr="00BF6014">
        <w:rPr>
          <w:spacing w:val="-3"/>
        </w:rPr>
        <w:t>k</w:t>
      </w:r>
      <w:r w:rsidRPr="00BF6014">
        <w:t>ota pene</w:t>
      </w:r>
      <w:r w:rsidRPr="00BF6014">
        <w:rPr>
          <w:spacing w:val="-1"/>
        </w:rPr>
        <w:t>r</w:t>
      </w:r>
      <w:r w:rsidRPr="00BF6014">
        <w:t>bit: nama pene</w:t>
      </w:r>
      <w:r w:rsidRPr="00BF6014">
        <w:rPr>
          <w:spacing w:val="-1"/>
        </w:rPr>
        <w:t>r</w:t>
      </w:r>
      <w:r w:rsidRPr="00BF6014">
        <w:t xml:space="preserve">bit </w:t>
      </w:r>
      <w:r w:rsidRPr="00BF6014">
        <w:rPr>
          <w:spacing w:val="5"/>
        </w:rPr>
        <w:t>(</w:t>
      </w:r>
      <w:r w:rsidRPr="00BF6014">
        <w:t>Judul bu</w:t>
      </w:r>
      <w:r w:rsidRPr="00BF6014">
        <w:rPr>
          <w:spacing w:val="-2"/>
        </w:rPr>
        <w:t>k</w:t>
      </w:r>
      <w:r w:rsidRPr="00BF6014">
        <w:t>u dicetak miring).</w:t>
      </w:r>
    </w:p>
    <w:p w:rsidR="00433AFC" w:rsidRPr="00BF6014" w:rsidRDefault="00433AFC" w:rsidP="00433AFC">
      <w:pPr>
        <w:pStyle w:val="Heading6"/>
      </w:pPr>
      <w:r w:rsidRPr="00BF6014">
        <w:t>Con</w:t>
      </w:r>
      <w:r w:rsidRPr="00BF6014">
        <w:rPr>
          <w:spacing w:val="-2"/>
        </w:rPr>
        <w:t>t</w:t>
      </w:r>
      <w:r w:rsidRPr="00BF6014">
        <w:t>oh:</w:t>
      </w:r>
    </w:p>
    <w:p w:rsidR="00433AFC" w:rsidRPr="00BF6014" w:rsidRDefault="00433AFC" w:rsidP="00433AFC">
      <w:pPr>
        <w:pStyle w:val="Heading6"/>
      </w:pPr>
      <w:r w:rsidRPr="00BF6014">
        <w:t>Ancok,</w:t>
      </w:r>
      <w:r w:rsidRPr="00BF6014">
        <w:rPr>
          <w:spacing w:val="2"/>
        </w:rPr>
        <w:t xml:space="preserve"> </w:t>
      </w:r>
      <w:r w:rsidRPr="00BF6014">
        <w:rPr>
          <w:spacing w:val="-4"/>
        </w:rPr>
        <w:t>D</w:t>
      </w:r>
      <w:r w:rsidRPr="00BF6014">
        <w:t>.</w:t>
      </w:r>
      <w:r w:rsidRPr="00BF6014">
        <w:rPr>
          <w:spacing w:val="2"/>
        </w:rPr>
        <w:t xml:space="preserve"> </w:t>
      </w:r>
      <w:r w:rsidRPr="00BF6014">
        <w:rPr>
          <w:spacing w:val="-11"/>
        </w:rPr>
        <w:t>V</w:t>
      </w:r>
      <w:r w:rsidRPr="00BF6014">
        <w:t>aliditas</w:t>
      </w:r>
      <w:r w:rsidRPr="00BF6014">
        <w:rPr>
          <w:spacing w:val="2"/>
        </w:rPr>
        <w:t xml:space="preserve"> </w:t>
      </w:r>
      <w:r w:rsidRPr="00BF6014">
        <w:t>dan</w:t>
      </w:r>
      <w:r w:rsidRPr="00BF6014">
        <w:rPr>
          <w:spacing w:val="2"/>
        </w:rPr>
        <w:t xml:space="preserve"> </w:t>
      </w:r>
      <w:r w:rsidRPr="00BF6014">
        <w:rPr>
          <w:spacing w:val="-3"/>
        </w:rPr>
        <w:t>R</w:t>
      </w:r>
      <w:r w:rsidRPr="00BF6014">
        <w:t>eliabilitas</w:t>
      </w:r>
      <w:r w:rsidRPr="00BF6014">
        <w:rPr>
          <w:spacing w:val="2"/>
        </w:rPr>
        <w:t xml:space="preserve"> </w:t>
      </w:r>
      <w:r w:rsidRPr="00BF6014">
        <w:t>Instrumen</w:t>
      </w:r>
      <w:r w:rsidRPr="00BF6014">
        <w:rPr>
          <w:spacing w:val="2"/>
        </w:rPr>
        <w:t xml:space="preserve"> </w:t>
      </w:r>
      <w:r w:rsidRPr="00BF6014">
        <w:t>Penelitian.</w:t>
      </w:r>
      <w:r w:rsidRPr="00BF6014">
        <w:rPr>
          <w:spacing w:val="2"/>
        </w:rPr>
        <w:t xml:space="preserve"> </w:t>
      </w:r>
      <w:r w:rsidRPr="00BF6014">
        <w:t xml:space="preserve">dalam: </w:t>
      </w:r>
      <w:r w:rsidRPr="00BF6014">
        <w:rPr>
          <w:spacing w:val="3"/>
        </w:rPr>
        <w:t xml:space="preserve"> </w:t>
      </w:r>
      <w:r w:rsidRPr="00BF6014">
        <w:t>Sin</w:t>
      </w:r>
      <w:r w:rsidRPr="00BF6014">
        <w:rPr>
          <w:spacing w:val="-1"/>
        </w:rPr>
        <w:t>g</w:t>
      </w:r>
      <w:r w:rsidRPr="00BF6014">
        <w:t>arimbun</w:t>
      </w:r>
      <w:r w:rsidRPr="00BF6014">
        <w:rPr>
          <w:spacing w:val="3"/>
        </w:rPr>
        <w:t xml:space="preserve"> </w:t>
      </w:r>
      <w:r w:rsidRPr="00BF6014">
        <w:t>M</w:t>
      </w:r>
      <w:r w:rsidRPr="00BF6014">
        <w:rPr>
          <w:spacing w:val="2"/>
        </w:rPr>
        <w:t xml:space="preserve"> </w:t>
      </w:r>
      <w:r w:rsidRPr="00BF6014">
        <w:t>dan</w:t>
      </w:r>
      <w:r w:rsidRPr="00BF6014">
        <w:rPr>
          <w:spacing w:val="2"/>
        </w:rPr>
        <w:t xml:space="preserve"> </w:t>
      </w:r>
      <w:r w:rsidRPr="00BF6014">
        <w:t>E</w:t>
      </w:r>
      <w:r w:rsidRPr="00BF6014">
        <w:rPr>
          <w:spacing w:val="-2"/>
        </w:rPr>
        <w:t>f</w:t>
      </w:r>
      <w:r w:rsidRPr="00BF6014">
        <w:t>endi</w:t>
      </w:r>
      <w:r w:rsidRPr="00BF6014">
        <w:rPr>
          <w:spacing w:val="2"/>
        </w:rPr>
        <w:t xml:space="preserve"> </w:t>
      </w:r>
      <w:r w:rsidRPr="00BF6014">
        <w:t>(</w:t>
      </w:r>
      <w:r w:rsidRPr="00BF6014">
        <w:rPr>
          <w:spacing w:val="-1"/>
        </w:rPr>
        <w:t>E</w:t>
      </w:r>
      <w:r w:rsidRPr="00BF6014">
        <w:t xml:space="preserve">ds). </w:t>
      </w:r>
      <w:r>
        <w:t>(</w:t>
      </w:r>
      <w:r w:rsidRPr="00BF6014">
        <w:t>1999</w:t>
      </w:r>
      <w:r>
        <w:t>)</w:t>
      </w:r>
      <w:r w:rsidRPr="00BF6014">
        <w:t xml:space="preserve">. </w:t>
      </w:r>
      <w:r w:rsidRPr="00BF6014">
        <w:rPr>
          <w:i/>
        </w:rPr>
        <w:t>Me</w:t>
      </w:r>
      <w:r w:rsidRPr="00BF6014">
        <w:rPr>
          <w:i/>
          <w:spacing w:val="-1"/>
        </w:rPr>
        <w:t>t</w:t>
      </w:r>
      <w:r w:rsidRPr="00BF6014">
        <w:rPr>
          <w:i/>
        </w:rPr>
        <w:t>ode pen</w:t>
      </w:r>
      <w:r w:rsidRPr="00BF6014">
        <w:rPr>
          <w:i/>
          <w:spacing w:val="-1"/>
        </w:rPr>
        <w:t>e</w:t>
      </w:r>
      <w:r w:rsidRPr="00BF6014">
        <w:rPr>
          <w:i/>
        </w:rPr>
        <w:t>litian su</w:t>
      </w:r>
      <w:r w:rsidRPr="00BF6014">
        <w:rPr>
          <w:i/>
          <w:spacing w:val="3"/>
        </w:rPr>
        <w:t>r</w:t>
      </w:r>
      <w:r w:rsidRPr="00BF6014">
        <w:rPr>
          <w:i/>
          <w:spacing w:val="-1"/>
        </w:rPr>
        <w:t>v</w:t>
      </w:r>
      <w:r w:rsidRPr="00BF6014">
        <w:rPr>
          <w:i/>
        </w:rPr>
        <w:t>ey</w:t>
      </w:r>
      <w:r w:rsidRPr="00BF6014">
        <w:t>. Ja</w:t>
      </w:r>
      <w:r w:rsidRPr="00BF6014">
        <w:rPr>
          <w:spacing w:val="-1"/>
        </w:rPr>
        <w:t>k</w:t>
      </w:r>
      <w:r w:rsidRPr="00BF6014">
        <w:t>arta: LP3ES</w:t>
      </w:r>
    </w:p>
    <w:p w:rsidR="00433AFC" w:rsidRPr="00BF6014" w:rsidRDefault="00433AFC" w:rsidP="00433AFC">
      <w:pPr>
        <w:pStyle w:val="Heading6"/>
        <w:rPr>
          <w:color w:val="auto"/>
        </w:rPr>
      </w:pPr>
      <w:r w:rsidRPr="00BF6014">
        <w:rPr>
          <w:color w:val="auto"/>
        </w:rPr>
        <w:lastRenderedPageBreak/>
        <w:t>Linz,</w:t>
      </w:r>
      <w:r w:rsidRPr="00BF6014">
        <w:rPr>
          <w:color w:val="auto"/>
          <w:spacing w:val="-5"/>
        </w:rPr>
        <w:t xml:space="preserve"> </w:t>
      </w:r>
      <w:r w:rsidRPr="00BF6014">
        <w:rPr>
          <w:color w:val="auto"/>
        </w:rPr>
        <w:t>J</w:t>
      </w:r>
      <w:r w:rsidRPr="00BF6014">
        <w:rPr>
          <w:color w:val="auto"/>
          <w:spacing w:val="-5"/>
        </w:rPr>
        <w:t xml:space="preserve"> </w:t>
      </w:r>
      <w:r w:rsidRPr="00BF6014">
        <w:rPr>
          <w:color w:val="auto"/>
        </w:rPr>
        <w:t>&amp;</w:t>
      </w:r>
      <w:r w:rsidRPr="00BF6014">
        <w:rPr>
          <w:color w:val="auto"/>
          <w:spacing w:val="-5"/>
        </w:rPr>
        <w:t xml:space="preserve"> </w:t>
      </w:r>
      <w:r w:rsidRPr="00BF6014">
        <w:rPr>
          <w:color w:val="auto"/>
        </w:rPr>
        <w:t>S</w:t>
      </w:r>
      <w:r w:rsidRPr="00BF6014">
        <w:rPr>
          <w:color w:val="auto"/>
          <w:spacing w:val="-2"/>
        </w:rPr>
        <w:t>t</w:t>
      </w:r>
      <w:r w:rsidRPr="00BF6014">
        <w:rPr>
          <w:color w:val="auto"/>
        </w:rPr>
        <w:t>ephan,</w:t>
      </w:r>
      <w:r w:rsidRPr="00BF6014">
        <w:rPr>
          <w:color w:val="auto"/>
          <w:spacing w:val="-5"/>
        </w:rPr>
        <w:t xml:space="preserve"> </w:t>
      </w:r>
      <w:r w:rsidRPr="00BF6014">
        <w:rPr>
          <w:color w:val="auto"/>
        </w:rPr>
        <w:t>A.</w:t>
      </w:r>
      <w:r w:rsidRPr="00BF6014">
        <w:rPr>
          <w:color w:val="auto"/>
          <w:spacing w:val="-5"/>
        </w:rPr>
        <w:t xml:space="preserve"> </w:t>
      </w:r>
      <w:r w:rsidRPr="00BF6014">
        <w:rPr>
          <w:color w:val="auto"/>
        </w:rPr>
        <w:t>Some</w:t>
      </w:r>
      <w:r w:rsidRPr="00BF6014">
        <w:rPr>
          <w:color w:val="auto"/>
          <w:spacing w:val="-5"/>
        </w:rPr>
        <w:t xml:space="preserve"> </w:t>
      </w:r>
      <w:r w:rsidRPr="00BF6014">
        <w:rPr>
          <w:color w:val="auto"/>
        </w:rPr>
        <w:t>Thou</w:t>
      </w:r>
      <w:r w:rsidRPr="00BF6014">
        <w:rPr>
          <w:color w:val="auto"/>
          <w:spacing w:val="-1"/>
        </w:rPr>
        <w:t>g</w:t>
      </w:r>
      <w:r w:rsidRPr="00BF6014">
        <w:rPr>
          <w:color w:val="auto"/>
        </w:rPr>
        <w:t>ht</w:t>
      </w:r>
      <w:r w:rsidRPr="00BF6014">
        <w:rPr>
          <w:color w:val="auto"/>
          <w:spacing w:val="-5"/>
        </w:rPr>
        <w:t xml:space="preserve"> </w:t>
      </w:r>
      <w:r w:rsidRPr="00BF6014">
        <w:rPr>
          <w:color w:val="auto"/>
        </w:rPr>
        <w:t>on</w:t>
      </w:r>
      <w:r w:rsidRPr="00BF6014">
        <w:rPr>
          <w:color w:val="auto"/>
          <w:spacing w:val="-5"/>
        </w:rPr>
        <w:t xml:space="preserve"> </w:t>
      </w:r>
      <w:r w:rsidRPr="00BF6014">
        <w:rPr>
          <w:color w:val="auto"/>
        </w:rPr>
        <w:t>Decent</w:t>
      </w:r>
      <w:r w:rsidRPr="00BF6014">
        <w:rPr>
          <w:color w:val="auto"/>
          <w:spacing w:val="-3"/>
        </w:rPr>
        <w:t>r</w:t>
      </w:r>
      <w:r w:rsidRPr="00BF6014">
        <w:rPr>
          <w:color w:val="auto"/>
        </w:rPr>
        <w:t>alization,</w:t>
      </w:r>
      <w:r w:rsidRPr="00BF6014">
        <w:rPr>
          <w:color w:val="auto"/>
          <w:spacing w:val="-5"/>
        </w:rPr>
        <w:t xml:space="preserve"> </w:t>
      </w:r>
      <w:r w:rsidRPr="00BF6014">
        <w:rPr>
          <w:color w:val="auto"/>
        </w:rPr>
        <w:t>D</w:t>
      </w:r>
      <w:r w:rsidRPr="00BF6014">
        <w:rPr>
          <w:color w:val="auto"/>
          <w:spacing w:val="-2"/>
        </w:rPr>
        <w:t>e</w:t>
      </w:r>
      <w:r w:rsidRPr="00BF6014">
        <w:rPr>
          <w:color w:val="auto"/>
          <w:spacing w:val="-4"/>
        </w:rPr>
        <w:t>v</w:t>
      </w:r>
      <w:r w:rsidRPr="00BF6014">
        <w:rPr>
          <w:color w:val="auto"/>
        </w:rPr>
        <w:t>olution</w:t>
      </w:r>
      <w:r w:rsidRPr="00BF6014">
        <w:rPr>
          <w:color w:val="auto"/>
          <w:spacing w:val="-5"/>
        </w:rPr>
        <w:t xml:space="preserve"> </w:t>
      </w:r>
      <w:r w:rsidRPr="00BF6014">
        <w:rPr>
          <w:color w:val="auto"/>
        </w:rPr>
        <w:t>and</w:t>
      </w:r>
      <w:r w:rsidRPr="00BF6014">
        <w:rPr>
          <w:color w:val="auto"/>
          <w:spacing w:val="-5"/>
        </w:rPr>
        <w:t xml:space="preserve"> </w:t>
      </w:r>
      <w:r w:rsidRPr="00BF6014">
        <w:rPr>
          <w:color w:val="auto"/>
        </w:rPr>
        <w:t>The</w:t>
      </w:r>
      <w:r w:rsidRPr="00BF6014">
        <w:rPr>
          <w:color w:val="auto"/>
          <w:spacing w:val="-5"/>
        </w:rPr>
        <w:t xml:space="preserve"> </w:t>
      </w:r>
      <w:r w:rsidRPr="00BF6014">
        <w:rPr>
          <w:color w:val="auto"/>
        </w:rPr>
        <w:t>Ma</w:t>
      </w:r>
      <w:r w:rsidRPr="00BF6014">
        <w:rPr>
          <w:color w:val="auto"/>
          <w:spacing w:val="-3"/>
        </w:rPr>
        <w:t>n</w:t>
      </w:r>
      <w:r w:rsidRPr="00BF6014">
        <w:rPr>
          <w:color w:val="auto"/>
        </w:rPr>
        <w:t>y</w:t>
      </w:r>
      <w:r w:rsidRPr="00BF6014">
        <w:rPr>
          <w:color w:val="auto"/>
          <w:spacing w:val="-5"/>
        </w:rPr>
        <w:t xml:space="preserve"> </w:t>
      </w:r>
      <w:r w:rsidRPr="00BF6014">
        <w:rPr>
          <w:color w:val="auto"/>
          <w:spacing w:val="-4"/>
        </w:rPr>
        <w:t>V</w:t>
      </w:r>
      <w:r w:rsidRPr="00BF6014">
        <w:rPr>
          <w:color w:val="auto"/>
        </w:rPr>
        <w:t>arieties</w:t>
      </w:r>
      <w:r w:rsidRPr="00BF6014">
        <w:rPr>
          <w:color w:val="auto"/>
          <w:spacing w:val="-5"/>
        </w:rPr>
        <w:t xml:space="preserve"> </w:t>
      </w:r>
      <w:r w:rsidRPr="00BF6014">
        <w:rPr>
          <w:color w:val="auto"/>
        </w:rPr>
        <w:t>of</w:t>
      </w:r>
      <w:r w:rsidRPr="00BF6014">
        <w:rPr>
          <w:color w:val="auto"/>
          <w:spacing w:val="-5"/>
        </w:rPr>
        <w:t xml:space="preserve"> </w:t>
      </w:r>
      <w:r w:rsidRPr="00BF6014">
        <w:rPr>
          <w:color w:val="auto"/>
          <w:spacing w:val="-2"/>
        </w:rPr>
        <w:t>F</w:t>
      </w:r>
      <w:r w:rsidRPr="00BF6014">
        <w:rPr>
          <w:color w:val="auto"/>
        </w:rPr>
        <w:t>ede</w:t>
      </w:r>
      <w:r w:rsidRPr="00BF6014">
        <w:rPr>
          <w:color w:val="auto"/>
          <w:spacing w:val="-3"/>
        </w:rPr>
        <w:t>r</w:t>
      </w:r>
      <w:r w:rsidRPr="00BF6014">
        <w:rPr>
          <w:color w:val="auto"/>
        </w:rPr>
        <w:t>al Ar</w:t>
      </w:r>
      <w:r w:rsidRPr="00BF6014">
        <w:rPr>
          <w:color w:val="auto"/>
          <w:spacing w:val="-3"/>
        </w:rPr>
        <w:t>r</w:t>
      </w:r>
      <w:r w:rsidRPr="00BF6014">
        <w:rPr>
          <w:color w:val="auto"/>
        </w:rPr>
        <w:t>angements. In: Jhosua K (</w:t>
      </w:r>
      <w:r w:rsidRPr="00BF6014">
        <w:rPr>
          <w:color w:val="auto"/>
          <w:spacing w:val="-1"/>
        </w:rPr>
        <w:t>E</w:t>
      </w:r>
      <w:r w:rsidRPr="00BF6014">
        <w:rPr>
          <w:color w:val="auto"/>
        </w:rPr>
        <w:t xml:space="preserve">d). </w:t>
      </w:r>
      <w:r>
        <w:rPr>
          <w:color w:val="auto"/>
        </w:rPr>
        <w:t>(</w:t>
      </w:r>
      <w:r w:rsidRPr="00BF6014">
        <w:rPr>
          <w:color w:val="auto"/>
        </w:rPr>
        <w:t>2001</w:t>
      </w:r>
      <w:r>
        <w:rPr>
          <w:color w:val="auto"/>
        </w:rPr>
        <w:t>)</w:t>
      </w:r>
      <w:r w:rsidRPr="00BF6014">
        <w:rPr>
          <w:color w:val="auto"/>
        </w:rPr>
        <w:t xml:space="preserve">. </w:t>
      </w:r>
      <w:r w:rsidRPr="00BF6014">
        <w:rPr>
          <w:i/>
          <w:color w:val="auto"/>
          <w:spacing w:val="-2"/>
        </w:rPr>
        <w:t>Cr</w:t>
      </w:r>
      <w:r w:rsidRPr="00BF6014">
        <w:rPr>
          <w:i/>
          <w:color w:val="auto"/>
        </w:rPr>
        <w:t>afting Indon</w:t>
      </w:r>
      <w:r w:rsidRPr="00BF6014">
        <w:rPr>
          <w:i/>
          <w:color w:val="auto"/>
          <w:spacing w:val="-1"/>
        </w:rPr>
        <w:t>e</w:t>
      </w:r>
      <w:r w:rsidRPr="00BF6014">
        <w:rPr>
          <w:i/>
          <w:color w:val="auto"/>
        </w:rPr>
        <w:t>sian Democ</w:t>
      </w:r>
      <w:r w:rsidRPr="00BF6014">
        <w:rPr>
          <w:i/>
          <w:color w:val="auto"/>
          <w:spacing w:val="-2"/>
        </w:rPr>
        <w:t>r</w:t>
      </w:r>
      <w:r w:rsidRPr="00BF6014">
        <w:rPr>
          <w:i/>
          <w:color w:val="auto"/>
        </w:rPr>
        <w:t>a</w:t>
      </w:r>
      <w:r w:rsidRPr="00BF6014">
        <w:rPr>
          <w:i/>
          <w:color w:val="auto"/>
          <w:spacing w:val="1"/>
        </w:rPr>
        <w:t>c</w:t>
      </w:r>
      <w:r w:rsidRPr="00BF6014">
        <w:rPr>
          <w:i/>
          <w:color w:val="auto"/>
        </w:rPr>
        <w:t>y</w:t>
      </w:r>
      <w:r w:rsidRPr="00BF6014">
        <w:rPr>
          <w:color w:val="auto"/>
        </w:rPr>
        <w:t xml:space="preserve">. Bandung: </w:t>
      </w:r>
      <w:r w:rsidRPr="00BF6014">
        <w:rPr>
          <w:color w:val="auto"/>
          <w:spacing w:val="-3"/>
        </w:rPr>
        <w:t>P</w:t>
      </w:r>
      <w:r w:rsidRPr="00BF6014">
        <w:rPr>
          <w:color w:val="auto"/>
        </w:rPr>
        <w:t>ene</w:t>
      </w:r>
      <w:r w:rsidRPr="00BF6014">
        <w:rPr>
          <w:color w:val="auto"/>
          <w:spacing w:val="-1"/>
        </w:rPr>
        <w:t>r</w:t>
      </w:r>
      <w:r w:rsidRPr="00BF6014">
        <w:rPr>
          <w:color w:val="auto"/>
        </w:rPr>
        <w:t>bit Mizan</w:t>
      </w:r>
    </w:p>
    <w:p w:rsidR="00433AFC" w:rsidRPr="00BF6014" w:rsidRDefault="00433AFC" w:rsidP="00433AFC">
      <w:pPr>
        <w:pStyle w:val="Heading6"/>
      </w:pPr>
      <w:r w:rsidRPr="00BF6014">
        <w:t>Apabila</w:t>
      </w:r>
      <w:r w:rsidRPr="00BF6014">
        <w:rPr>
          <w:spacing w:val="1"/>
        </w:rPr>
        <w:t xml:space="preserve"> </w:t>
      </w:r>
      <w:r w:rsidRPr="00BF6014">
        <w:t>sumber</w:t>
      </w:r>
      <w:r w:rsidRPr="00BF6014">
        <w:rPr>
          <w:spacing w:val="1"/>
        </w:rPr>
        <w:t xml:space="preserve"> </w:t>
      </w:r>
      <w:r w:rsidRPr="00BF6014">
        <w:t>pusta</w:t>
      </w:r>
      <w:r w:rsidRPr="00BF6014">
        <w:rPr>
          <w:spacing w:val="-1"/>
        </w:rPr>
        <w:t>k</w:t>
      </w:r>
      <w:r w:rsidRPr="00BF6014">
        <w:t>a berupa</w:t>
      </w:r>
      <w:r w:rsidRPr="00BF6014">
        <w:rPr>
          <w:spacing w:val="1"/>
        </w:rPr>
        <w:t xml:space="preserve"> </w:t>
      </w:r>
      <w:r w:rsidRPr="00BF6014">
        <w:t>arti</w:t>
      </w:r>
      <w:r w:rsidRPr="00BF6014">
        <w:rPr>
          <w:spacing w:val="-3"/>
        </w:rPr>
        <w:t>k</w:t>
      </w:r>
      <w:r w:rsidRPr="00BF6014">
        <w:t>el</w:t>
      </w:r>
      <w:r w:rsidRPr="00BF6014">
        <w:rPr>
          <w:spacing w:val="1"/>
        </w:rPr>
        <w:t xml:space="preserve"> </w:t>
      </w:r>
      <w:r w:rsidRPr="00BF6014">
        <w:t>dalam</w:t>
      </w:r>
      <w:r w:rsidRPr="00BF6014">
        <w:rPr>
          <w:spacing w:val="1"/>
        </w:rPr>
        <w:t xml:space="preserve"> </w:t>
      </w:r>
      <w:r w:rsidRPr="00BF6014">
        <w:t>p</w:t>
      </w:r>
      <w:r w:rsidRPr="00BF6014">
        <w:rPr>
          <w:spacing w:val="-3"/>
        </w:rPr>
        <w:t>r</w:t>
      </w:r>
      <w:r w:rsidRPr="00BF6014">
        <w:t>osiding</w:t>
      </w:r>
      <w:r w:rsidRPr="00BF6014">
        <w:rPr>
          <w:spacing w:val="1"/>
        </w:rPr>
        <w:t xml:space="preserve"> </w:t>
      </w:r>
      <w:r w:rsidRPr="00BF6014">
        <w:t>ditulis mengi</w:t>
      </w:r>
      <w:r w:rsidRPr="00BF6014">
        <w:rPr>
          <w:spacing w:val="-2"/>
        </w:rPr>
        <w:t>k</w:t>
      </w:r>
      <w:r w:rsidRPr="00BF6014">
        <w:t>uti</w:t>
      </w:r>
      <w:r w:rsidRPr="00BF6014">
        <w:rPr>
          <w:spacing w:val="1"/>
        </w:rPr>
        <w:t xml:space="preserve"> </w:t>
      </w:r>
      <w:r w:rsidRPr="00BF6014">
        <w:t>urutan:</w:t>
      </w:r>
      <w:r w:rsidRPr="00BF6014">
        <w:rPr>
          <w:spacing w:val="1"/>
        </w:rPr>
        <w:t xml:space="preserve"> </w:t>
      </w:r>
      <w:r w:rsidRPr="00BF6014">
        <w:t>nama</w:t>
      </w:r>
      <w:r w:rsidRPr="00BF6014">
        <w:rPr>
          <w:spacing w:val="1"/>
        </w:rPr>
        <w:t xml:space="preserve"> </w:t>
      </w:r>
      <w:r w:rsidRPr="00BF6014">
        <w:t xml:space="preserve">penulis. </w:t>
      </w:r>
      <w:r>
        <w:t>(</w:t>
      </w:r>
      <w:r w:rsidRPr="00BF6014">
        <w:t>tahun</w:t>
      </w:r>
      <w:r>
        <w:t>)</w:t>
      </w:r>
      <w:r w:rsidRPr="00BF6014">
        <w:t>. judul nas</w:t>
      </w:r>
      <w:r w:rsidRPr="00BF6014">
        <w:rPr>
          <w:spacing w:val="-1"/>
        </w:rPr>
        <w:t>k</w:t>
      </w:r>
      <w:r w:rsidRPr="00BF6014">
        <w:t>ah semina</w:t>
      </w:r>
      <w:r w:rsidRPr="00BF6014">
        <w:rPr>
          <w:spacing w:val="-18"/>
        </w:rPr>
        <w:t>r</w:t>
      </w:r>
      <w:r w:rsidRPr="00BF6014">
        <w:t>. judul p</w:t>
      </w:r>
      <w:r w:rsidRPr="00BF6014">
        <w:rPr>
          <w:spacing w:val="-3"/>
        </w:rPr>
        <w:t>r</w:t>
      </w:r>
      <w:r w:rsidRPr="00BF6014">
        <w:t xml:space="preserve">osiding. </w:t>
      </w:r>
      <w:r w:rsidRPr="00BF6014">
        <w:rPr>
          <w:spacing w:val="-2"/>
        </w:rPr>
        <w:t>t</w:t>
      </w:r>
      <w:r w:rsidRPr="00BF6014">
        <w:t>empat pe</w:t>
      </w:r>
      <w:r w:rsidRPr="00BF6014">
        <w:rPr>
          <w:spacing w:val="-3"/>
        </w:rPr>
        <w:t>n</w:t>
      </w:r>
      <w:r w:rsidRPr="00BF6014">
        <w:rPr>
          <w:spacing w:val="-4"/>
        </w:rPr>
        <w:t>y</w:t>
      </w:r>
      <w:r w:rsidRPr="00BF6014">
        <w:t>eleng</w:t>
      </w:r>
      <w:r w:rsidRPr="00BF6014">
        <w:rPr>
          <w:spacing w:val="-2"/>
        </w:rPr>
        <w:t>g</w:t>
      </w:r>
      <w:r w:rsidRPr="00BF6014">
        <w:t>a</w:t>
      </w:r>
      <w:r w:rsidRPr="00BF6014">
        <w:rPr>
          <w:spacing w:val="-3"/>
        </w:rPr>
        <w:t>r</w:t>
      </w:r>
      <w:r w:rsidRPr="00BF6014">
        <w:t>aan semina</w:t>
      </w:r>
      <w:r w:rsidRPr="00BF6014">
        <w:rPr>
          <w:spacing w:val="-18"/>
        </w:rPr>
        <w:t>r</w:t>
      </w:r>
      <w:r w:rsidRPr="00BF6014">
        <w:t xml:space="preserve">. </w:t>
      </w:r>
      <w:r w:rsidRPr="00BF6014">
        <w:rPr>
          <w:spacing w:val="-3"/>
        </w:rPr>
        <w:t>w</w:t>
      </w:r>
      <w:r w:rsidRPr="00BF6014">
        <w:t>aktu pe</w:t>
      </w:r>
      <w:r w:rsidRPr="00BF6014">
        <w:rPr>
          <w:spacing w:val="-4"/>
        </w:rPr>
        <w:t>ny</w:t>
      </w:r>
      <w:r>
        <w:t>eleng</w:t>
      </w:r>
      <w:r w:rsidRPr="00BF6014">
        <w:rPr>
          <w:spacing w:val="-1"/>
        </w:rPr>
        <w:t>g</w:t>
      </w:r>
      <w:r w:rsidRPr="00BF6014">
        <w:t>a</w:t>
      </w:r>
      <w:r w:rsidRPr="00BF6014">
        <w:rPr>
          <w:spacing w:val="-3"/>
        </w:rPr>
        <w:t>r</w:t>
      </w:r>
      <w:r w:rsidRPr="00BF6014">
        <w:t xml:space="preserve">aan </w:t>
      </w:r>
      <w:r w:rsidRPr="00BF6014">
        <w:rPr>
          <w:spacing w:val="5"/>
        </w:rPr>
        <w:t>(</w:t>
      </w:r>
      <w:r w:rsidRPr="00BF6014">
        <w:t>Judul arti</w:t>
      </w:r>
      <w:r w:rsidRPr="00BF6014">
        <w:rPr>
          <w:spacing w:val="-3"/>
        </w:rPr>
        <w:t>k</w:t>
      </w:r>
      <w:r w:rsidRPr="00BF6014">
        <w:t>el dicetak miring).</w:t>
      </w:r>
    </w:p>
    <w:p w:rsidR="00433AFC" w:rsidRPr="00BF6014" w:rsidRDefault="00433AFC" w:rsidP="00433AFC">
      <w:pPr>
        <w:pStyle w:val="Heading6"/>
      </w:pPr>
      <w:r w:rsidRPr="00BF6014">
        <w:t>Con</w:t>
      </w:r>
      <w:r w:rsidRPr="00BF6014">
        <w:rPr>
          <w:spacing w:val="-2"/>
        </w:rPr>
        <w:t>t</w:t>
      </w:r>
      <w:r w:rsidRPr="00BF6014">
        <w:t>oh:</w:t>
      </w:r>
    </w:p>
    <w:p w:rsidR="00433AFC" w:rsidRPr="00BF6014" w:rsidRDefault="00433AFC" w:rsidP="00433AFC">
      <w:pPr>
        <w:pStyle w:val="Heading6"/>
        <w:rPr>
          <w:color w:val="auto"/>
        </w:rPr>
      </w:pPr>
      <w:r w:rsidRPr="00BF6014">
        <w:rPr>
          <w:color w:val="auto"/>
          <w:spacing w:val="-1"/>
          <w:lang w:val="id-ID"/>
        </w:rPr>
        <w:t xml:space="preserve">Setiawan, D. </w:t>
      </w:r>
      <w:r>
        <w:rPr>
          <w:color w:val="auto"/>
          <w:spacing w:val="-1"/>
        </w:rPr>
        <w:t>(</w:t>
      </w:r>
      <w:r w:rsidRPr="00BF6014">
        <w:rPr>
          <w:color w:val="auto"/>
          <w:spacing w:val="-1"/>
          <w:lang w:val="id-ID"/>
        </w:rPr>
        <w:t>2015</w:t>
      </w:r>
      <w:r>
        <w:rPr>
          <w:color w:val="auto"/>
          <w:spacing w:val="-1"/>
        </w:rPr>
        <w:t>)</w:t>
      </w:r>
      <w:r w:rsidRPr="00BF6014">
        <w:rPr>
          <w:color w:val="auto"/>
          <w:spacing w:val="-1"/>
          <w:lang w:val="id-ID"/>
        </w:rPr>
        <w:t xml:space="preserve">. </w:t>
      </w:r>
      <w:r w:rsidRPr="00BF6014">
        <w:rPr>
          <w:i/>
          <w:color w:val="auto"/>
          <w:spacing w:val="-1"/>
          <w:lang w:val="id-ID"/>
        </w:rPr>
        <w:t>Implementasi Pendidikan Karakter di Era Global</w:t>
      </w:r>
      <w:r w:rsidRPr="00BF6014">
        <w:rPr>
          <w:i/>
          <w:color w:val="auto"/>
        </w:rPr>
        <w:t>.</w:t>
      </w:r>
      <w:r w:rsidRPr="00BF6014">
        <w:rPr>
          <w:i/>
          <w:color w:val="auto"/>
          <w:spacing w:val="-3"/>
        </w:rPr>
        <w:t xml:space="preserve"> </w:t>
      </w:r>
      <w:r w:rsidRPr="00BF6014">
        <w:rPr>
          <w:color w:val="auto"/>
        </w:rPr>
        <w:t>P</w:t>
      </w:r>
      <w:r w:rsidRPr="00BF6014">
        <w:rPr>
          <w:color w:val="auto"/>
          <w:spacing w:val="-3"/>
        </w:rPr>
        <w:t>r</w:t>
      </w:r>
      <w:r w:rsidRPr="00BF6014">
        <w:rPr>
          <w:color w:val="auto"/>
        </w:rPr>
        <w:t>osiding</w:t>
      </w:r>
      <w:r w:rsidRPr="00BF6014">
        <w:rPr>
          <w:color w:val="auto"/>
          <w:spacing w:val="-4"/>
        </w:rPr>
        <w:t xml:space="preserve"> </w:t>
      </w:r>
      <w:r w:rsidRPr="00BF6014">
        <w:rPr>
          <w:color w:val="auto"/>
          <w:spacing w:val="-4"/>
          <w:lang w:val="id-ID"/>
        </w:rPr>
        <w:t>Penguatan Kompetensi Guru dalam Membangun Karakter Kewarganegaraan di Era Global. Seminar Nasional dalam Rangka Memperingati Hari Guru. Medan 28 November 2015.</w:t>
      </w:r>
    </w:p>
    <w:p w:rsidR="00433AFC" w:rsidRPr="00BF6014" w:rsidRDefault="00433AFC" w:rsidP="00433AFC">
      <w:pPr>
        <w:pStyle w:val="Heading6"/>
      </w:pPr>
      <w:r w:rsidRPr="00BF6014">
        <w:t>Apabila sumber pusta</w:t>
      </w:r>
      <w:r w:rsidRPr="00BF6014">
        <w:rPr>
          <w:spacing w:val="-1"/>
        </w:rPr>
        <w:t>k</w:t>
      </w:r>
      <w:r w:rsidRPr="00BF6014">
        <w:t>a berupa kar</w:t>
      </w:r>
      <w:r w:rsidRPr="00BF6014">
        <w:rPr>
          <w:spacing w:val="-4"/>
        </w:rPr>
        <w:t>y</w:t>
      </w:r>
      <w:r w:rsidRPr="00BF6014">
        <w:t xml:space="preserve">a ilmiah </w:t>
      </w:r>
      <w:r w:rsidRPr="00BF6014">
        <w:rPr>
          <w:spacing w:val="-4"/>
        </w:rPr>
        <w:t>y</w:t>
      </w:r>
      <w:r w:rsidRPr="00BF6014">
        <w:t xml:space="preserve">ang tidak dipublikasikan (misal: skripsi, </w:t>
      </w:r>
      <w:r w:rsidRPr="00BF6014">
        <w:rPr>
          <w:spacing w:val="-2"/>
        </w:rPr>
        <w:t>t</w:t>
      </w:r>
      <w:r w:rsidRPr="00BF6014">
        <w:t>esis, disertasi dan lapo</w:t>
      </w:r>
      <w:r w:rsidRPr="00BF6014">
        <w:rPr>
          <w:spacing w:val="-3"/>
        </w:rPr>
        <w:t>r</w:t>
      </w:r>
      <w:r w:rsidRPr="00BF6014">
        <w:t>an penelitian), ditulis mengi</w:t>
      </w:r>
      <w:r w:rsidRPr="00BF6014">
        <w:rPr>
          <w:spacing w:val="-2"/>
        </w:rPr>
        <w:t>k</w:t>
      </w:r>
      <w:r w:rsidRPr="00BF6014">
        <w:t xml:space="preserve">uti urutan: nama penulis. </w:t>
      </w:r>
      <w:r>
        <w:t>(</w:t>
      </w:r>
      <w:r w:rsidRPr="00BF6014">
        <w:t>tahun</w:t>
      </w:r>
      <w:r>
        <w:t>)</w:t>
      </w:r>
      <w:r w:rsidRPr="00BF6014">
        <w:t>. judul lapo</w:t>
      </w:r>
      <w:r w:rsidRPr="00BF6014">
        <w:rPr>
          <w:spacing w:val="-3"/>
        </w:rPr>
        <w:t>r</w:t>
      </w:r>
      <w:r w:rsidRPr="00BF6014">
        <w:t>an penelitian. nama p</w:t>
      </w:r>
      <w:r w:rsidRPr="00BF6014">
        <w:rPr>
          <w:spacing w:val="-3"/>
        </w:rPr>
        <w:t>ro</w:t>
      </w:r>
      <w:r w:rsidRPr="00BF6014">
        <w:rPr>
          <w:spacing w:val="-4"/>
        </w:rPr>
        <w:t>y</w:t>
      </w:r>
      <w:r w:rsidRPr="00BF6014">
        <w:t xml:space="preserve">ek penelitian. </w:t>
      </w:r>
      <w:r w:rsidRPr="00BF6014">
        <w:rPr>
          <w:spacing w:val="-3"/>
        </w:rPr>
        <w:t>k</w:t>
      </w:r>
      <w:r w:rsidRPr="00BF6014">
        <w:t>ota pene</w:t>
      </w:r>
      <w:r w:rsidRPr="00BF6014">
        <w:rPr>
          <w:spacing w:val="-1"/>
        </w:rPr>
        <w:t>r</w:t>
      </w:r>
      <w:r w:rsidRPr="00BF6014">
        <w:t>bit: instansi pene</w:t>
      </w:r>
      <w:r w:rsidRPr="00BF6014">
        <w:rPr>
          <w:spacing w:val="-1"/>
        </w:rPr>
        <w:t>r</w:t>
      </w:r>
      <w:r w:rsidRPr="00BF6014">
        <w:t>bit/lemba</w:t>
      </w:r>
      <w:r w:rsidRPr="00BF6014">
        <w:rPr>
          <w:spacing w:val="-2"/>
        </w:rPr>
        <w:t>g</w:t>
      </w:r>
      <w:r w:rsidRPr="00BF6014">
        <w:t>a (</w:t>
      </w:r>
      <w:r w:rsidRPr="00BF6014">
        <w:rPr>
          <w:spacing w:val="-4"/>
        </w:rPr>
        <w:t>T</w:t>
      </w:r>
      <w:r w:rsidRPr="00BF6014">
        <w:t>ulisan skripsi/</w:t>
      </w:r>
      <w:r w:rsidRPr="00BF6014">
        <w:rPr>
          <w:spacing w:val="-2"/>
        </w:rPr>
        <w:t>t</w:t>
      </w:r>
      <w:r w:rsidRPr="00BF6014">
        <w:t>esis/ disertasi/lapo</w:t>
      </w:r>
      <w:r w:rsidRPr="00BF6014">
        <w:rPr>
          <w:spacing w:val="-3"/>
        </w:rPr>
        <w:t>r</w:t>
      </w:r>
      <w:r w:rsidRPr="00BF6014">
        <w:t>an penelitian dicetak miring).</w:t>
      </w:r>
    </w:p>
    <w:p w:rsidR="00433AFC" w:rsidRPr="00BF6014" w:rsidRDefault="00433AFC" w:rsidP="00433AFC">
      <w:pPr>
        <w:pStyle w:val="Heading6"/>
      </w:pPr>
      <w:r w:rsidRPr="00BF6014">
        <w:t>Con</w:t>
      </w:r>
      <w:r w:rsidRPr="00BF6014">
        <w:rPr>
          <w:spacing w:val="-2"/>
        </w:rPr>
        <w:t>t</w:t>
      </w:r>
      <w:r w:rsidRPr="00BF6014">
        <w:t>oh:</w:t>
      </w:r>
    </w:p>
    <w:p w:rsidR="00433AFC" w:rsidRPr="008F2011" w:rsidRDefault="00433AFC" w:rsidP="008F2011">
      <w:pPr>
        <w:pStyle w:val="Heading6"/>
      </w:pPr>
      <w:r w:rsidRPr="008F2011">
        <w:t xml:space="preserve">Latifah, S.S. (2011), Perbedaan Kerja Ilmiah Siswa Sekolah Alam dalam Pembelajaran Sains dengan Pendekatan PJBL Yang Terintegrasi, Tesis. Sekolah Pascasarjana Univesitas Pendidikan Indonesia. </w:t>
      </w:r>
    </w:p>
    <w:p w:rsidR="00433AFC" w:rsidRPr="008F2011" w:rsidRDefault="00433AFC" w:rsidP="008F2011">
      <w:pPr>
        <w:pStyle w:val="Heading6"/>
      </w:pPr>
      <w:r w:rsidRPr="008F2011">
        <w:t>Adjuh, R. (2001). Pengaruh Faktor Budaya terhadap Kemiskinan Masyarakat Nelayan di Desa Percut Kabupaten Deli Serdang. Tesis. Sekolah Pascasarjana UNIMED.</w:t>
      </w:r>
    </w:p>
    <w:p w:rsidR="00433AFC" w:rsidRPr="00BF6014" w:rsidRDefault="00433AFC" w:rsidP="00433AFC">
      <w:pPr>
        <w:pStyle w:val="Heading6"/>
      </w:pPr>
      <w:r w:rsidRPr="00BF6014">
        <w:t>Apabila sumber pusta</w:t>
      </w:r>
      <w:r w:rsidRPr="00BF6014">
        <w:rPr>
          <w:spacing w:val="-1"/>
        </w:rPr>
        <w:t>k</w:t>
      </w:r>
      <w:r w:rsidRPr="00BF6014">
        <w:t>a berupa arti</w:t>
      </w:r>
      <w:r w:rsidRPr="00BF6014">
        <w:rPr>
          <w:spacing w:val="-3"/>
        </w:rPr>
        <w:t>k</w:t>
      </w:r>
      <w:r w:rsidRPr="00BF6014">
        <w:t>el dalam su</w:t>
      </w:r>
      <w:r w:rsidRPr="00BF6014">
        <w:rPr>
          <w:spacing w:val="-3"/>
        </w:rPr>
        <w:t>r</w:t>
      </w:r>
      <w:r w:rsidRPr="00BF6014">
        <w:t>at kabar/majalah umum, ditulis mengi</w:t>
      </w:r>
      <w:r w:rsidRPr="00BF6014">
        <w:rPr>
          <w:spacing w:val="-2"/>
        </w:rPr>
        <w:t>k</w:t>
      </w:r>
      <w:r w:rsidRPr="00BF6014">
        <w:t>uti urutan:</w:t>
      </w:r>
      <w:r w:rsidRPr="00BF6014">
        <w:rPr>
          <w:spacing w:val="-4"/>
        </w:rPr>
        <w:t xml:space="preserve"> </w:t>
      </w:r>
      <w:r w:rsidRPr="00BF6014">
        <w:t>nama</w:t>
      </w:r>
      <w:r w:rsidRPr="00BF6014">
        <w:rPr>
          <w:spacing w:val="-4"/>
        </w:rPr>
        <w:t xml:space="preserve"> </w:t>
      </w:r>
      <w:r w:rsidRPr="00BF6014">
        <w:t>penulis.</w:t>
      </w:r>
      <w:r w:rsidRPr="00BF6014">
        <w:rPr>
          <w:spacing w:val="-3"/>
        </w:rPr>
        <w:t xml:space="preserve"> </w:t>
      </w:r>
      <w:r>
        <w:rPr>
          <w:spacing w:val="-3"/>
        </w:rPr>
        <w:t>(</w:t>
      </w:r>
      <w:r w:rsidRPr="00BF6014">
        <w:t>tahun</w:t>
      </w:r>
      <w:r>
        <w:t>)</w:t>
      </w:r>
      <w:r w:rsidRPr="00BF6014">
        <w:t>.</w:t>
      </w:r>
      <w:r w:rsidRPr="00BF6014">
        <w:rPr>
          <w:spacing w:val="-3"/>
        </w:rPr>
        <w:t xml:space="preserve"> </w:t>
      </w:r>
      <w:r w:rsidRPr="00BF6014">
        <w:t>judul</w:t>
      </w:r>
      <w:r w:rsidRPr="00BF6014">
        <w:rPr>
          <w:spacing w:val="-4"/>
        </w:rPr>
        <w:t xml:space="preserve"> </w:t>
      </w:r>
      <w:r w:rsidRPr="00BF6014">
        <w:t>arti</w:t>
      </w:r>
      <w:r w:rsidRPr="00BF6014">
        <w:rPr>
          <w:spacing w:val="-3"/>
        </w:rPr>
        <w:t>k</w:t>
      </w:r>
      <w:r w:rsidRPr="00BF6014">
        <w:t>el.</w:t>
      </w:r>
      <w:r w:rsidRPr="00BF6014">
        <w:rPr>
          <w:spacing w:val="-3"/>
        </w:rPr>
        <w:t xml:space="preserve"> </w:t>
      </w:r>
      <w:r w:rsidRPr="00BF6014">
        <w:t>nama</w:t>
      </w:r>
      <w:r w:rsidRPr="00BF6014">
        <w:rPr>
          <w:spacing w:val="-3"/>
        </w:rPr>
        <w:t xml:space="preserve"> </w:t>
      </w:r>
      <w:r w:rsidRPr="00BF6014">
        <w:t>su</w:t>
      </w:r>
      <w:r w:rsidRPr="00BF6014">
        <w:rPr>
          <w:spacing w:val="-3"/>
        </w:rPr>
        <w:t>r</w:t>
      </w:r>
      <w:r w:rsidRPr="00BF6014">
        <w:t>at</w:t>
      </w:r>
      <w:r w:rsidRPr="00BF6014">
        <w:rPr>
          <w:spacing w:val="-3"/>
        </w:rPr>
        <w:t xml:space="preserve"> </w:t>
      </w:r>
      <w:r w:rsidRPr="00BF6014">
        <w:rPr>
          <w:spacing w:val="-1"/>
        </w:rPr>
        <w:t>k</w:t>
      </w:r>
      <w:r w:rsidRPr="00BF6014">
        <w:t>abar/majalah.</w:t>
      </w:r>
      <w:r w:rsidRPr="00BF6014">
        <w:rPr>
          <w:spacing w:val="-3"/>
        </w:rPr>
        <w:t xml:space="preserve"> k</w:t>
      </w:r>
      <w:r w:rsidRPr="00BF6014">
        <w:t>ota,</w:t>
      </w:r>
      <w:r w:rsidRPr="00BF6014">
        <w:rPr>
          <w:spacing w:val="-4"/>
        </w:rPr>
        <w:t xml:space="preserve"> </w:t>
      </w:r>
      <w:r w:rsidRPr="00BF6014">
        <w:t>tang</w:t>
      </w:r>
      <w:r w:rsidRPr="00BF6014">
        <w:rPr>
          <w:spacing w:val="-1"/>
        </w:rPr>
        <w:t>g</w:t>
      </w:r>
      <w:r w:rsidRPr="00BF6014">
        <w:t>al</w:t>
      </w:r>
      <w:r w:rsidRPr="00BF6014">
        <w:rPr>
          <w:spacing w:val="-3"/>
        </w:rPr>
        <w:t xml:space="preserve"> </w:t>
      </w:r>
      <w:r w:rsidRPr="00BF6014">
        <w:rPr>
          <w:spacing w:val="-2"/>
        </w:rPr>
        <w:t>t</w:t>
      </w:r>
      <w:r w:rsidRPr="00BF6014">
        <w:t>e</w:t>
      </w:r>
      <w:r w:rsidRPr="00BF6014">
        <w:rPr>
          <w:spacing w:val="-1"/>
        </w:rPr>
        <w:t>r</w:t>
      </w:r>
      <w:r w:rsidRPr="00BF6014">
        <w:t>bit</w:t>
      </w:r>
      <w:r w:rsidRPr="00BF6014">
        <w:rPr>
          <w:spacing w:val="-4"/>
        </w:rPr>
        <w:t xml:space="preserve"> </w:t>
      </w:r>
      <w:r w:rsidRPr="00BF6014">
        <w:t>dan</w:t>
      </w:r>
      <w:r w:rsidRPr="00BF6014">
        <w:rPr>
          <w:spacing w:val="-3"/>
        </w:rPr>
        <w:t xml:space="preserve"> </w:t>
      </w:r>
      <w:r w:rsidRPr="00BF6014">
        <w:t>hal</w:t>
      </w:r>
      <w:r w:rsidRPr="00BF6014">
        <w:rPr>
          <w:spacing w:val="1"/>
        </w:rPr>
        <w:t>a</w:t>
      </w:r>
      <w:r w:rsidRPr="00BF6014">
        <w:t xml:space="preserve">man </w:t>
      </w:r>
      <w:r w:rsidRPr="00BF6014">
        <w:rPr>
          <w:spacing w:val="5"/>
        </w:rPr>
        <w:t>(</w:t>
      </w:r>
      <w:r w:rsidRPr="00BF6014">
        <w:t>Judul arti</w:t>
      </w:r>
      <w:r w:rsidRPr="00BF6014">
        <w:rPr>
          <w:spacing w:val="-3"/>
        </w:rPr>
        <w:t>k</w:t>
      </w:r>
      <w:r w:rsidRPr="00BF6014">
        <w:t>el dicetak miring).</w:t>
      </w:r>
    </w:p>
    <w:p w:rsidR="00433AFC" w:rsidRPr="00BF6014" w:rsidRDefault="00433AFC" w:rsidP="00433AFC">
      <w:pPr>
        <w:pStyle w:val="Heading6"/>
      </w:pPr>
      <w:r w:rsidRPr="00BF6014">
        <w:t>Con</w:t>
      </w:r>
      <w:r w:rsidRPr="00BF6014">
        <w:rPr>
          <w:spacing w:val="-2"/>
        </w:rPr>
        <w:t>t</w:t>
      </w:r>
      <w:r w:rsidRPr="00BF6014">
        <w:t>oh:</w:t>
      </w:r>
    </w:p>
    <w:p w:rsidR="00433AFC" w:rsidRPr="00BF6014" w:rsidRDefault="00433AFC" w:rsidP="00433AFC">
      <w:pPr>
        <w:pStyle w:val="Heading6"/>
      </w:pPr>
      <w:r w:rsidRPr="00BF6014">
        <w:rPr>
          <w:spacing w:val="-3"/>
        </w:rPr>
        <w:t>S</w:t>
      </w:r>
      <w:r w:rsidRPr="00BF6014">
        <w:rPr>
          <w:spacing w:val="-4"/>
        </w:rPr>
        <w:t>y</w:t>
      </w:r>
      <w:r w:rsidRPr="00BF6014">
        <w:t>amsuddin,</w:t>
      </w:r>
      <w:r w:rsidRPr="00BF6014">
        <w:rPr>
          <w:spacing w:val="-11"/>
        </w:rPr>
        <w:t xml:space="preserve"> </w:t>
      </w:r>
      <w:r w:rsidRPr="00BF6014">
        <w:t>A.</w:t>
      </w:r>
      <w:r w:rsidRPr="00BF6014">
        <w:rPr>
          <w:spacing w:val="17"/>
        </w:rPr>
        <w:t xml:space="preserve"> </w:t>
      </w:r>
      <w:r>
        <w:rPr>
          <w:spacing w:val="17"/>
        </w:rPr>
        <w:t>(</w:t>
      </w:r>
      <w:r w:rsidRPr="00BF6014">
        <w:t>2008</w:t>
      </w:r>
      <w:r>
        <w:t>)</w:t>
      </w:r>
      <w:r w:rsidRPr="00BF6014">
        <w:t>.</w:t>
      </w:r>
      <w:r w:rsidRPr="00BF6014">
        <w:rPr>
          <w:spacing w:val="17"/>
        </w:rPr>
        <w:t xml:space="preserve"> </w:t>
      </w:r>
      <w:r w:rsidRPr="00BF6014">
        <w:rPr>
          <w:i/>
          <w:spacing w:val="-3"/>
        </w:rPr>
        <w:t>P</w:t>
      </w:r>
      <w:r w:rsidRPr="00BF6014">
        <w:rPr>
          <w:i/>
        </w:rPr>
        <w:t>enemuan</w:t>
      </w:r>
      <w:r w:rsidRPr="00BF6014">
        <w:rPr>
          <w:i/>
          <w:spacing w:val="-11"/>
        </w:rPr>
        <w:t xml:space="preserve"> </w:t>
      </w:r>
      <w:r w:rsidRPr="00BF6014">
        <w:rPr>
          <w:i/>
        </w:rPr>
        <w:t>Hu</w:t>
      </w:r>
      <w:r w:rsidRPr="00BF6014">
        <w:rPr>
          <w:i/>
          <w:spacing w:val="-2"/>
        </w:rPr>
        <w:t>k</w:t>
      </w:r>
      <w:r w:rsidRPr="00BF6014">
        <w:rPr>
          <w:i/>
        </w:rPr>
        <w:t>um</w:t>
      </w:r>
      <w:r w:rsidRPr="00BF6014">
        <w:rPr>
          <w:i/>
          <w:spacing w:val="-11"/>
        </w:rPr>
        <w:t xml:space="preserve"> </w:t>
      </w:r>
      <w:r w:rsidRPr="00BF6014">
        <w:rPr>
          <w:i/>
        </w:rPr>
        <w:t>A</w:t>
      </w:r>
      <w:r w:rsidRPr="00BF6014">
        <w:rPr>
          <w:i/>
          <w:spacing w:val="-1"/>
        </w:rPr>
        <w:t>t</w:t>
      </w:r>
      <w:r w:rsidRPr="00BF6014">
        <w:rPr>
          <w:i/>
        </w:rPr>
        <w:t>au</w:t>
      </w:r>
      <w:r w:rsidRPr="00BF6014">
        <w:rPr>
          <w:i/>
          <w:spacing w:val="-2"/>
        </w:rPr>
        <w:t>k</w:t>
      </w:r>
      <w:r w:rsidRPr="00BF6014">
        <w:rPr>
          <w:i/>
        </w:rPr>
        <w:t>ah</w:t>
      </w:r>
      <w:r w:rsidRPr="00BF6014">
        <w:rPr>
          <w:i/>
          <w:spacing w:val="-11"/>
        </w:rPr>
        <w:t xml:space="preserve"> </w:t>
      </w:r>
      <w:r w:rsidRPr="00BF6014">
        <w:rPr>
          <w:i/>
        </w:rPr>
        <w:t>Perila</w:t>
      </w:r>
      <w:r w:rsidRPr="00BF6014">
        <w:rPr>
          <w:i/>
          <w:spacing w:val="-2"/>
        </w:rPr>
        <w:t>k</w:t>
      </w:r>
      <w:r w:rsidRPr="00BF6014">
        <w:rPr>
          <w:i/>
        </w:rPr>
        <w:t>u</w:t>
      </w:r>
      <w:r w:rsidRPr="00BF6014">
        <w:rPr>
          <w:i/>
          <w:spacing w:val="-11"/>
        </w:rPr>
        <w:t xml:space="preserve"> </w:t>
      </w:r>
      <w:r w:rsidRPr="00BF6014">
        <w:rPr>
          <w:i/>
          <w:spacing w:val="-1"/>
        </w:rPr>
        <w:t>C</w:t>
      </w:r>
      <w:r w:rsidRPr="00BF6014">
        <w:rPr>
          <w:i/>
        </w:rPr>
        <w:t>haos?</w:t>
      </w:r>
      <w:r w:rsidRPr="00BF6014">
        <w:rPr>
          <w:i/>
          <w:spacing w:val="-11"/>
        </w:rPr>
        <w:t xml:space="preserve"> </w:t>
      </w:r>
      <w:r w:rsidRPr="00BF6014">
        <w:rPr>
          <w:spacing w:val="-4"/>
        </w:rPr>
        <w:t>K</w:t>
      </w:r>
      <w:r w:rsidRPr="00BF6014">
        <w:t>ompas.</w:t>
      </w:r>
      <w:r w:rsidRPr="00BF6014">
        <w:rPr>
          <w:spacing w:val="-11"/>
        </w:rPr>
        <w:t xml:space="preserve"> </w:t>
      </w:r>
      <w:r w:rsidRPr="00BF6014">
        <w:t>Ja</w:t>
      </w:r>
      <w:r w:rsidRPr="00BF6014">
        <w:rPr>
          <w:spacing w:val="-1"/>
        </w:rPr>
        <w:t>k</w:t>
      </w:r>
      <w:r w:rsidRPr="00BF6014">
        <w:t>arta.</w:t>
      </w:r>
      <w:r w:rsidRPr="00BF6014">
        <w:rPr>
          <w:spacing w:val="-11"/>
        </w:rPr>
        <w:t xml:space="preserve"> </w:t>
      </w:r>
      <w:r w:rsidRPr="00BF6014">
        <w:t>4</w:t>
      </w:r>
      <w:r w:rsidRPr="00BF6014">
        <w:rPr>
          <w:spacing w:val="-11"/>
        </w:rPr>
        <w:t xml:space="preserve"> </w:t>
      </w:r>
      <w:r w:rsidRPr="00BF6014">
        <w:t>Januari.</w:t>
      </w:r>
      <w:r w:rsidRPr="00BF6014">
        <w:rPr>
          <w:spacing w:val="-11"/>
        </w:rPr>
        <w:t xml:space="preserve"> </w:t>
      </w:r>
      <w:r w:rsidRPr="00BF6014">
        <w:t>Hlm.16</w:t>
      </w:r>
    </w:p>
    <w:p w:rsidR="00433AFC" w:rsidRPr="00BF6014" w:rsidRDefault="00433AFC" w:rsidP="00433AFC">
      <w:pPr>
        <w:pStyle w:val="Heading6"/>
      </w:pPr>
      <w:r w:rsidRPr="00BF6014">
        <w:rPr>
          <w:spacing w:val="-5"/>
        </w:rPr>
        <w:t>K</w:t>
      </w:r>
      <w:r w:rsidRPr="00BF6014">
        <w:t>u</w:t>
      </w:r>
      <w:r w:rsidRPr="00BF6014">
        <w:rPr>
          <w:spacing w:val="-2"/>
        </w:rPr>
        <w:t>k</w:t>
      </w:r>
      <w:r w:rsidRPr="00BF6014">
        <w:t xml:space="preserve">uh, A. </w:t>
      </w:r>
      <w:r>
        <w:t>(</w:t>
      </w:r>
      <w:r w:rsidRPr="00BF6014">
        <w:t>2008</w:t>
      </w:r>
      <w:r>
        <w:t>)</w:t>
      </w:r>
      <w:r w:rsidRPr="00BF6014">
        <w:t xml:space="preserve">. </w:t>
      </w:r>
      <w:r w:rsidRPr="00BF6014">
        <w:rPr>
          <w:i/>
        </w:rPr>
        <w:t>Obs</w:t>
      </w:r>
      <w:r w:rsidRPr="00BF6014">
        <w:rPr>
          <w:i/>
          <w:spacing w:val="-1"/>
        </w:rPr>
        <w:t>e</w:t>
      </w:r>
      <w:r w:rsidRPr="00BF6014">
        <w:rPr>
          <w:i/>
        </w:rPr>
        <w:t>si Pendidi</w:t>
      </w:r>
      <w:r w:rsidRPr="00BF6014">
        <w:rPr>
          <w:i/>
          <w:spacing w:val="-2"/>
        </w:rPr>
        <w:t>k</w:t>
      </w:r>
      <w:r w:rsidRPr="00BF6014">
        <w:rPr>
          <w:i/>
        </w:rPr>
        <w:t>an G</w:t>
      </w:r>
      <w:r w:rsidRPr="00BF6014">
        <w:rPr>
          <w:i/>
          <w:spacing w:val="-2"/>
        </w:rPr>
        <w:t>r</w:t>
      </w:r>
      <w:r w:rsidRPr="00BF6014">
        <w:rPr>
          <w:i/>
        </w:rPr>
        <w:t>atis Di Sema</w:t>
      </w:r>
      <w:r w:rsidRPr="00BF6014">
        <w:rPr>
          <w:i/>
          <w:spacing w:val="-2"/>
        </w:rPr>
        <w:t>r</w:t>
      </w:r>
      <w:r w:rsidRPr="00BF6014">
        <w:rPr>
          <w:i/>
        </w:rPr>
        <w:t>ang</w:t>
      </w:r>
      <w:r w:rsidRPr="00BF6014">
        <w:t>. Sua</w:t>
      </w:r>
      <w:r w:rsidRPr="00BF6014">
        <w:rPr>
          <w:spacing w:val="-3"/>
        </w:rPr>
        <w:t>r</w:t>
      </w:r>
      <w:r w:rsidRPr="00BF6014">
        <w:t>a Me</w:t>
      </w:r>
      <w:r w:rsidRPr="00BF6014">
        <w:rPr>
          <w:spacing w:val="-2"/>
        </w:rPr>
        <w:t>r</w:t>
      </w:r>
      <w:r w:rsidRPr="00BF6014">
        <w:t>de</w:t>
      </w:r>
      <w:r w:rsidRPr="00BF6014">
        <w:rPr>
          <w:spacing w:val="-1"/>
        </w:rPr>
        <w:t>k</w:t>
      </w:r>
      <w:r w:rsidRPr="00BF6014">
        <w:t>a. Sema</w:t>
      </w:r>
      <w:r w:rsidRPr="00BF6014">
        <w:rPr>
          <w:spacing w:val="-3"/>
        </w:rPr>
        <w:t>r</w:t>
      </w:r>
      <w:r w:rsidRPr="00BF6014">
        <w:t>ang 5 Ma</w:t>
      </w:r>
      <w:r w:rsidRPr="00BF6014">
        <w:rPr>
          <w:spacing w:val="-3"/>
        </w:rPr>
        <w:t>r</w:t>
      </w:r>
      <w:r w:rsidRPr="00BF6014">
        <w:t>e</w:t>
      </w:r>
      <w:r w:rsidRPr="00BF6014">
        <w:rPr>
          <w:spacing w:val="3"/>
        </w:rPr>
        <w:t>t</w:t>
      </w:r>
      <w:r w:rsidRPr="00BF6014">
        <w:t>. Hlm. L</w:t>
      </w:r>
    </w:p>
    <w:p w:rsidR="00433AFC" w:rsidRPr="00BF6014" w:rsidRDefault="00433AFC" w:rsidP="00433AFC">
      <w:pPr>
        <w:pStyle w:val="Heading6"/>
      </w:pPr>
      <w:r w:rsidRPr="00BF6014">
        <w:t>Apabila</w:t>
      </w:r>
      <w:r w:rsidRPr="00BF6014">
        <w:rPr>
          <w:spacing w:val="1"/>
        </w:rPr>
        <w:t xml:space="preserve"> </w:t>
      </w:r>
      <w:r w:rsidRPr="00BF6014">
        <w:t>sumber</w:t>
      </w:r>
      <w:r w:rsidRPr="00BF6014">
        <w:rPr>
          <w:spacing w:val="1"/>
        </w:rPr>
        <w:t xml:space="preserve"> </w:t>
      </w:r>
      <w:r w:rsidRPr="00BF6014">
        <w:t>pusta</w:t>
      </w:r>
      <w:r w:rsidRPr="00BF6014">
        <w:rPr>
          <w:spacing w:val="-1"/>
        </w:rPr>
        <w:t>k</w:t>
      </w:r>
      <w:r w:rsidRPr="00BF6014">
        <w:t>a</w:t>
      </w:r>
      <w:r w:rsidRPr="00BF6014">
        <w:rPr>
          <w:spacing w:val="1"/>
        </w:rPr>
        <w:t xml:space="preserve"> </w:t>
      </w:r>
      <w:r w:rsidRPr="00BF6014">
        <w:t>berupa arti</w:t>
      </w:r>
      <w:r w:rsidRPr="00BF6014">
        <w:rPr>
          <w:spacing w:val="-3"/>
        </w:rPr>
        <w:t>k</w:t>
      </w:r>
      <w:r w:rsidRPr="00BF6014">
        <w:t>el</w:t>
      </w:r>
      <w:r w:rsidRPr="00BF6014">
        <w:rPr>
          <w:spacing w:val="1"/>
        </w:rPr>
        <w:t xml:space="preserve"> </w:t>
      </w:r>
      <w:r w:rsidRPr="00BF6014">
        <w:t>jurnal</w:t>
      </w:r>
      <w:r w:rsidRPr="00BF6014">
        <w:rPr>
          <w:spacing w:val="1"/>
        </w:rPr>
        <w:t xml:space="preserve"> </w:t>
      </w:r>
      <w:r w:rsidRPr="00BF6014">
        <w:rPr>
          <w:i/>
        </w:rPr>
        <w:t>online</w:t>
      </w:r>
      <w:r w:rsidRPr="00BF6014">
        <w:t>,</w:t>
      </w:r>
      <w:r w:rsidRPr="00BF6014">
        <w:rPr>
          <w:spacing w:val="1"/>
        </w:rPr>
        <w:t xml:space="preserve"> </w:t>
      </w:r>
      <w:r w:rsidRPr="00BF6014">
        <w:t>ditulis</w:t>
      </w:r>
      <w:r w:rsidRPr="00BF6014">
        <w:rPr>
          <w:spacing w:val="1"/>
        </w:rPr>
        <w:t xml:space="preserve"> </w:t>
      </w:r>
      <w:r w:rsidRPr="00BF6014">
        <w:t>den</w:t>
      </w:r>
      <w:r w:rsidRPr="00BF6014">
        <w:rPr>
          <w:spacing w:val="-2"/>
        </w:rPr>
        <w:t>g</w:t>
      </w:r>
      <w:r w:rsidRPr="00BF6014">
        <w:t>an</w:t>
      </w:r>
      <w:r w:rsidRPr="00BF6014">
        <w:rPr>
          <w:spacing w:val="1"/>
        </w:rPr>
        <w:t xml:space="preserve"> </w:t>
      </w:r>
      <w:r w:rsidRPr="00BF6014">
        <w:t>urutan:</w:t>
      </w:r>
      <w:r w:rsidRPr="00BF6014">
        <w:rPr>
          <w:spacing w:val="1"/>
        </w:rPr>
        <w:t xml:space="preserve"> </w:t>
      </w:r>
      <w:r w:rsidRPr="00BF6014">
        <w:t>nama</w:t>
      </w:r>
      <w:r w:rsidRPr="00BF6014">
        <w:rPr>
          <w:spacing w:val="1"/>
        </w:rPr>
        <w:t xml:space="preserve"> </w:t>
      </w:r>
      <w:r w:rsidRPr="00BF6014">
        <w:t>penulis.</w:t>
      </w:r>
      <w:r w:rsidRPr="00BF6014">
        <w:rPr>
          <w:spacing w:val="1"/>
        </w:rPr>
        <w:t xml:space="preserve"> </w:t>
      </w:r>
      <w:r>
        <w:rPr>
          <w:spacing w:val="1"/>
        </w:rPr>
        <w:t>(</w:t>
      </w:r>
      <w:r w:rsidRPr="00BF6014">
        <w:t>tahun</w:t>
      </w:r>
      <w:r>
        <w:t>)</w:t>
      </w:r>
      <w:r w:rsidRPr="00BF6014">
        <w:t>. judul arti</w:t>
      </w:r>
      <w:r w:rsidRPr="00BF6014">
        <w:rPr>
          <w:spacing w:val="-3"/>
        </w:rPr>
        <w:t>k</w:t>
      </w:r>
      <w:r w:rsidRPr="00BF6014">
        <w:t xml:space="preserve">el. nama jurnal. </w:t>
      </w:r>
      <w:r w:rsidRPr="00BF6014">
        <w:rPr>
          <w:spacing w:val="-3"/>
        </w:rPr>
        <w:t>v</w:t>
      </w:r>
      <w:r w:rsidRPr="00BF6014">
        <w:t>olume(nomor): halaman (Nama jurnal dicetak miring).</w:t>
      </w:r>
    </w:p>
    <w:p w:rsidR="00433AFC" w:rsidRPr="00BF6014" w:rsidRDefault="00433AFC" w:rsidP="00433AFC">
      <w:pPr>
        <w:pStyle w:val="Heading6"/>
      </w:pPr>
      <w:r w:rsidRPr="00BF6014">
        <w:t>Con</w:t>
      </w:r>
      <w:r w:rsidRPr="00BF6014">
        <w:rPr>
          <w:spacing w:val="-2"/>
        </w:rPr>
        <w:t>t</w:t>
      </w:r>
      <w:r w:rsidRPr="00BF6014">
        <w:t>oh:</w:t>
      </w:r>
    </w:p>
    <w:p w:rsidR="00433AFC" w:rsidRPr="00BF6014" w:rsidRDefault="00433AFC" w:rsidP="00433AFC">
      <w:pPr>
        <w:pStyle w:val="Heading6"/>
      </w:pPr>
      <w:r w:rsidRPr="00BF6014">
        <w:t xml:space="preserve">Ernada, S.E. </w:t>
      </w:r>
      <w:r>
        <w:t>(</w:t>
      </w:r>
      <w:r w:rsidRPr="00BF6014">
        <w:t>2005</w:t>
      </w:r>
      <w:r>
        <w:t>)</w:t>
      </w:r>
      <w:r w:rsidRPr="00BF6014">
        <w:t xml:space="preserve">. Challenges </w:t>
      </w:r>
      <w:r w:rsidRPr="00BF6014">
        <w:rPr>
          <w:spacing w:val="-2"/>
        </w:rPr>
        <w:t>t</w:t>
      </w:r>
      <w:r w:rsidRPr="00BF6014">
        <w:t>o The Modern Concept of Human Ri</w:t>
      </w:r>
      <w:r w:rsidRPr="00BF6014">
        <w:rPr>
          <w:spacing w:val="-1"/>
        </w:rPr>
        <w:t>g</w:t>
      </w:r>
      <w:r w:rsidRPr="00BF6014">
        <w:t xml:space="preserve">hts. </w:t>
      </w:r>
      <w:r w:rsidRPr="00BF6014">
        <w:rPr>
          <w:i/>
        </w:rPr>
        <w:t>J. Sosial-</w:t>
      </w:r>
      <w:r w:rsidRPr="00BF6014">
        <w:rPr>
          <w:i/>
          <w:spacing w:val="-2"/>
        </w:rPr>
        <w:t>P</w:t>
      </w:r>
      <w:r w:rsidRPr="00BF6014">
        <w:rPr>
          <w:i/>
        </w:rPr>
        <w:t>oliti</w:t>
      </w:r>
      <w:r w:rsidRPr="00BF6014">
        <w:rPr>
          <w:i/>
          <w:spacing w:val="-2"/>
        </w:rPr>
        <w:t>k</w:t>
      </w:r>
      <w:r w:rsidRPr="00BF6014">
        <w:rPr>
          <w:i/>
        </w:rPr>
        <w:t>a</w:t>
      </w:r>
      <w:r w:rsidRPr="00BF6014">
        <w:t>. 6(11): 1-12</w:t>
      </w:r>
    </w:p>
    <w:p w:rsidR="00433AFC" w:rsidRPr="00BF6014" w:rsidRDefault="00433AFC" w:rsidP="00433AFC">
      <w:pPr>
        <w:pStyle w:val="Heading6"/>
      </w:pPr>
      <w:r w:rsidRPr="00BF6014">
        <w:t>S</w:t>
      </w:r>
      <w:r w:rsidRPr="00BF6014">
        <w:rPr>
          <w:lang w:val="id-ID"/>
        </w:rPr>
        <w:t>iregar, N.S.</w:t>
      </w:r>
      <w:r w:rsidRPr="00BF6014">
        <w:t>S</w:t>
      </w:r>
      <w:r w:rsidRPr="00BF6014">
        <w:rPr>
          <w:lang w:val="id-ID"/>
        </w:rPr>
        <w:t xml:space="preserve">. </w:t>
      </w:r>
      <w:r>
        <w:t>(</w:t>
      </w:r>
      <w:r w:rsidRPr="00BF6014">
        <w:t>2016</w:t>
      </w:r>
      <w:r>
        <w:t>)</w:t>
      </w:r>
      <w:r w:rsidRPr="00BF6014">
        <w:t xml:space="preserve">. </w:t>
      </w:r>
      <w:r w:rsidRPr="00BF6014">
        <w:rPr>
          <w:lang w:val="id-ID"/>
        </w:rPr>
        <w:t xml:space="preserve">Tingkat Kesadaran Masyarakat Nelayan terhadap Pendidikan Anak, </w:t>
      </w:r>
      <w:r w:rsidRPr="00BF6014">
        <w:rPr>
          <w:i/>
        </w:rPr>
        <w:t xml:space="preserve">Jurnal </w:t>
      </w:r>
      <w:r w:rsidRPr="00BF6014">
        <w:rPr>
          <w:i/>
          <w:lang w:val="id-ID"/>
        </w:rPr>
        <w:t>Ilmu Pemerintahan dan Sosial Politik UMA</w:t>
      </w:r>
      <w:r w:rsidRPr="00BF6014">
        <w:rPr>
          <w:i/>
        </w:rPr>
        <w:t>,</w:t>
      </w:r>
      <w:r w:rsidRPr="00BF6014">
        <w:t xml:space="preserve"> </w:t>
      </w:r>
      <w:r w:rsidRPr="00BF6014">
        <w:rPr>
          <w:lang w:val="id-ID"/>
        </w:rPr>
        <w:t>4</w:t>
      </w:r>
      <w:r w:rsidRPr="00BF6014">
        <w:t xml:space="preserve"> (</w:t>
      </w:r>
      <w:r w:rsidRPr="00BF6014">
        <w:rPr>
          <w:lang w:val="id-ID"/>
        </w:rPr>
        <w:t>1</w:t>
      </w:r>
      <w:r w:rsidRPr="00BF6014">
        <w:t xml:space="preserve">): </w:t>
      </w:r>
      <w:r w:rsidRPr="00BF6014">
        <w:rPr>
          <w:lang w:val="id-ID"/>
        </w:rPr>
        <w:t>1</w:t>
      </w:r>
      <w:r w:rsidRPr="00BF6014">
        <w:t>-10.</w:t>
      </w:r>
    </w:p>
    <w:p w:rsidR="00433AFC" w:rsidRPr="00BF6014" w:rsidRDefault="00433AFC" w:rsidP="00433AFC">
      <w:pPr>
        <w:pStyle w:val="Heading6"/>
      </w:pPr>
      <w:r w:rsidRPr="00BF6014">
        <w:t>Apabila sumber pusta</w:t>
      </w:r>
      <w:r w:rsidRPr="00BF6014">
        <w:rPr>
          <w:spacing w:val="-1"/>
        </w:rPr>
        <w:t>k</w:t>
      </w:r>
      <w:r w:rsidRPr="00BF6014">
        <w:t>a berupa arti</w:t>
      </w:r>
      <w:r w:rsidRPr="00BF6014">
        <w:rPr>
          <w:spacing w:val="-3"/>
        </w:rPr>
        <w:t>k</w:t>
      </w:r>
      <w:r w:rsidRPr="00BF6014">
        <w:t xml:space="preserve">el </w:t>
      </w:r>
      <w:r w:rsidRPr="00BF6014">
        <w:rPr>
          <w:i/>
        </w:rPr>
        <w:t xml:space="preserve">online </w:t>
      </w:r>
      <w:r w:rsidRPr="00BF6014">
        <w:t>(in</w:t>
      </w:r>
      <w:r w:rsidRPr="00BF6014">
        <w:rPr>
          <w:spacing w:val="-2"/>
        </w:rPr>
        <w:t>t</w:t>
      </w:r>
      <w:r w:rsidRPr="00BF6014">
        <w:t xml:space="preserve">ernet) tanpa </w:t>
      </w:r>
      <w:r w:rsidRPr="00BF6014">
        <w:rPr>
          <w:spacing w:val="-2"/>
        </w:rPr>
        <w:t>t</w:t>
      </w:r>
      <w:r w:rsidRPr="00BF6014">
        <w:t xml:space="preserve">empat </w:t>
      </w:r>
      <w:r w:rsidRPr="00BF6014">
        <w:rPr>
          <w:spacing w:val="-2"/>
        </w:rPr>
        <w:t>t</w:t>
      </w:r>
      <w:r w:rsidRPr="00BF6014">
        <w:t>e</w:t>
      </w:r>
      <w:r w:rsidRPr="00BF6014">
        <w:rPr>
          <w:spacing w:val="-1"/>
        </w:rPr>
        <w:t>r</w:t>
      </w:r>
      <w:r w:rsidRPr="00BF6014">
        <w:t>bit dan pene</w:t>
      </w:r>
      <w:r w:rsidRPr="00BF6014">
        <w:rPr>
          <w:spacing w:val="-1"/>
        </w:rPr>
        <w:t>r</w:t>
      </w:r>
      <w:r w:rsidRPr="00BF6014">
        <w:t>bi</w:t>
      </w:r>
      <w:r w:rsidRPr="00BF6014">
        <w:rPr>
          <w:spacing w:val="3"/>
        </w:rPr>
        <w:t>t</w:t>
      </w:r>
      <w:r w:rsidRPr="00BF6014">
        <w:t>, ditulis mengi</w:t>
      </w:r>
      <w:r w:rsidRPr="00BF6014">
        <w:rPr>
          <w:spacing w:val="-2"/>
        </w:rPr>
        <w:t>k</w:t>
      </w:r>
      <w:r w:rsidRPr="00BF6014">
        <w:t xml:space="preserve">uti urutan: nama penulis. </w:t>
      </w:r>
      <w:r>
        <w:t>(</w:t>
      </w:r>
      <w:r w:rsidRPr="00BF6014">
        <w:t>tahun</w:t>
      </w:r>
      <w:r>
        <w:t>)</w:t>
      </w:r>
      <w:r w:rsidRPr="00BF6014">
        <w:t>. judul arti</w:t>
      </w:r>
      <w:r w:rsidRPr="00BF6014">
        <w:rPr>
          <w:spacing w:val="-3"/>
        </w:rPr>
        <w:t>k</w:t>
      </w:r>
      <w:r w:rsidRPr="00BF6014">
        <w:t xml:space="preserve">el. Diunduh di alamat </w:t>
      </w:r>
      <w:r w:rsidRPr="00BF6014">
        <w:rPr>
          <w:spacing w:val="-2"/>
        </w:rPr>
        <w:t>w</w:t>
      </w:r>
      <w:r w:rsidRPr="00BF6014">
        <w:t>ebsi</w:t>
      </w:r>
      <w:r w:rsidRPr="00BF6014">
        <w:rPr>
          <w:spacing w:val="-2"/>
        </w:rPr>
        <w:t>t</w:t>
      </w:r>
      <w:r w:rsidRPr="00BF6014">
        <w:t>e tang</w:t>
      </w:r>
      <w:r w:rsidRPr="00BF6014">
        <w:rPr>
          <w:spacing w:val="-1"/>
        </w:rPr>
        <w:t>g</w:t>
      </w:r>
      <w:r w:rsidRPr="00BF6014">
        <w:t xml:space="preserve">al </w:t>
      </w:r>
      <w:r w:rsidRPr="00BF6014">
        <w:rPr>
          <w:spacing w:val="5"/>
        </w:rPr>
        <w:t>(</w:t>
      </w:r>
      <w:r w:rsidRPr="00BF6014">
        <w:t>Judul arti</w:t>
      </w:r>
      <w:r w:rsidRPr="00BF6014">
        <w:rPr>
          <w:spacing w:val="-3"/>
        </w:rPr>
        <w:t>k</w:t>
      </w:r>
      <w:r w:rsidRPr="00BF6014">
        <w:t>el dicetak miring).</w:t>
      </w:r>
    </w:p>
    <w:p w:rsidR="00433AFC" w:rsidRPr="00BF6014" w:rsidRDefault="00433AFC" w:rsidP="00433AFC">
      <w:pPr>
        <w:pStyle w:val="Heading6"/>
        <w:rPr>
          <w:lang w:val="id-ID"/>
        </w:rPr>
      </w:pPr>
      <w:r w:rsidRPr="00BF6014">
        <w:t>Con</w:t>
      </w:r>
      <w:r w:rsidRPr="00BF6014">
        <w:rPr>
          <w:spacing w:val="-2"/>
        </w:rPr>
        <w:t>t</w:t>
      </w:r>
      <w:r w:rsidRPr="00BF6014">
        <w:t>oh:</w:t>
      </w:r>
      <w:r w:rsidRPr="00BF6014">
        <w:rPr>
          <w:lang w:val="id-ID"/>
        </w:rPr>
        <w:t xml:space="preserve"> </w:t>
      </w:r>
    </w:p>
    <w:p w:rsidR="00433AFC" w:rsidRPr="00433AFC" w:rsidRDefault="00433AFC" w:rsidP="00433AFC">
      <w:pPr>
        <w:pStyle w:val="Heading6"/>
      </w:pPr>
      <w:r w:rsidRPr="00433AFC">
        <w:t xml:space="preserve">Hariyanto, M, (2012). </w:t>
      </w:r>
      <w:hyperlink r:id="rId14" w:tooltip="Ilmu Sosial dan Hegemoni Barat: Tantangan Bagi Ilmuan Sosial Muslim" w:history="1">
        <w:r w:rsidRPr="00433AFC">
          <w:rPr>
            <w:rStyle w:val="Hyperlink"/>
            <w:color w:val="000000"/>
            <w:u w:val="none"/>
          </w:rPr>
          <w:t>Ilmu Sosial dan Hegemoni Barat: Tantangan Bagi Ilmuan Sosial Muslim</w:t>
        </w:r>
      </w:hyperlink>
      <w:r w:rsidRPr="00433AFC">
        <w:t>. Diunduh di http://muhsinhar.staff.umy.ac.id/ilmu-sosial-dan-hegemoni-barat-tantangan-bagi-ilmuan-sosial-muslim/ tanggal 09 Juli 2017</w:t>
      </w:r>
    </w:p>
    <w:p w:rsidR="007529A9" w:rsidRDefault="00433AFC" w:rsidP="00433AFC">
      <w:pPr>
        <w:pStyle w:val="Heading6"/>
      </w:pPr>
      <w:r w:rsidRPr="00433AFC">
        <w:t xml:space="preserve">Levy, M. (2000). Environmental scarcity and violent conflict: a debate. Diunduh di </w:t>
      </w:r>
      <w:hyperlink r:id="rId15" w:history="1">
        <w:r w:rsidRPr="00433AFC">
          <w:t>http://wwics.</w:t>
        </w:r>
      </w:hyperlink>
      <w:r w:rsidRPr="00433AFC">
        <w:t>si.edu/organiza/affil/WWICS/PROGRAMS/DIS/ECS/report2/debate.htm tanggal 4 Juli.</w:t>
      </w:r>
    </w:p>
    <w:p w:rsidR="003A4F4E" w:rsidRDefault="003A4F4E" w:rsidP="003A4F4E">
      <w:pPr>
        <w:sectPr w:rsidR="003A4F4E" w:rsidSect="00DA4813">
          <w:footerReference w:type="even" r:id="rId16"/>
          <w:footerReference w:type="default" r:id="rId17"/>
          <w:pgSz w:w="11907" w:h="16840" w:code="9"/>
          <w:pgMar w:top="1389" w:right="1389" w:bottom="1389" w:left="1389" w:header="720" w:footer="720" w:gutter="0"/>
          <w:cols w:space="283"/>
          <w:docGrid w:linePitch="360"/>
        </w:sectPr>
      </w:pPr>
    </w:p>
    <w:p w:rsidR="003A4F4E" w:rsidRPr="003A4F4E" w:rsidRDefault="003A4F4E" w:rsidP="003A4F4E"/>
    <w:sectPr w:rsidR="003A4F4E" w:rsidRPr="003A4F4E" w:rsidSect="00DA4813">
      <w:type w:val="continuous"/>
      <w:pgSz w:w="11907" w:h="16840" w:code="9"/>
      <w:pgMar w:top="1389" w:right="1389" w:bottom="1389" w:left="1389" w:header="720" w:footer="720" w:gutter="0"/>
      <w:cols w:space="28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5C66" w:rsidRDefault="00B05C66" w:rsidP="0048529F">
      <w:pPr>
        <w:spacing w:before="0" w:after="0"/>
      </w:pPr>
      <w:r>
        <w:separator/>
      </w:r>
    </w:p>
  </w:endnote>
  <w:endnote w:type="continuationSeparator" w:id="0">
    <w:p w:rsidR="00B05C66" w:rsidRDefault="00B05C66"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289" w:rsidRDefault="00363289" w:rsidP="00426C2D">
    <w:pPr>
      <w:pStyle w:val="Footer"/>
    </w:pPr>
    <w:r>
      <w:fldChar w:fldCharType="begin"/>
    </w:r>
    <w:r>
      <w:instrText xml:space="preserve"> PAGE   \* MERGEFORMAT </w:instrText>
    </w:r>
    <w:r>
      <w:fldChar w:fldCharType="separate"/>
    </w:r>
    <w:r w:rsidR="000B0D6F">
      <w:rPr>
        <w:noProof/>
      </w:rPr>
      <w:t>2</w:t>
    </w:r>
    <w:r>
      <w:rPr>
        <w:noProof/>
      </w:rPr>
      <w:fldChar w:fldCharType="end"/>
    </w:r>
  </w:p>
  <w:p w:rsidR="00363289" w:rsidRDefault="00363289" w:rsidP="00674EAC">
    <w:pPr>
      <w:pStyle w:val="Footer"/>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289" w:rsidRPr="00852420" w:rsidRDefault="00363289">
    <w:pPr>
      <w:pStyle w:val="Footer"/>
      <w:rPr>
        <w:rFonts w:ascii="Calisto MT" w:hAnsi="Calisto MT"/>
      </w:rPr>
    </w:pPr>
    <w:r w:rsidRPr="00852420">
      <w:rPr>
        <w:rFonts w:ascii="Calisto MT" w:hAnsi="Calisto MT"/>
      </w:rPr>
      <w:fldChar w:fldCharType="begin"/>
    </w:r>
    <w:r w:rsidRPr="00852420">
      <w:rPr>
        <w:rFonts w:ascii="Calisto MT" w:hAnsi="Calisto MT"/>
      </w:rPr>
      <w:instrText xml:space="preserve"> PAGE   \* MERGEFORMAT </w:instrText>
    </w:r>
    <w:r w:rsidRPr="00852420">
      <w:rPr>
        <w:rFonts w:ascii="Calisto MT" w:hAnsi="Calisto MT"/>
      </w:rPr>
      <w:fldChar w:fldCharType="separate"/>
    </w:r>
    <w:r w:rsidR="00F17E1D">
      <w:rPr>
        <w:rFonts w:ascii="Calisto MT" w:hAnsi="Calisto MT"/>
        <w:noProof/>
      </w:rPr>
      <w:t>133</w:t>
    </w:r>
    <w:r w:rsidRPr="00852420">
      <w:rPr>
        <w:rFonts w:ascii="Calisto MT" w:hAnsi="Calisto MT"/>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161935"/>
      <w:docPartObj>
        <w:docPartGallery w:val="Page Numbers (Bottom of Page)"/>
        <w:docPartUnique/>
      </w:docPartObj>
    </w:sdtPr>
    <w:sdtEndPr>
      <w:rPr>
        <w:noProof/>
      </w:rPr>
    </w:sdtEndPr>
    <w:sdtContent>
      <w:p w:rsidR="00D667AB" w:rsidRDefault="00D667AB">
        <w:pPr>
          <w:pStyle w:val="Footer"/>
          <w:jc w:val="right"/>
        </w:pPr>
        <w:r>
          <w:fldChar w:fldCharType="begin"/>
        </w:r>
        <w:r>
          <w:instrText xml:space="preserve"> PAGE   \* MERGEFORMAT </w:instrText>
        </w:r>
        <w:r>
          <w:fldChar w:fldCharType="separate"/>
        </w:r>
        <w:r w:rsidR="00DE7560">
          <w:rPr>
            <w:noProof/>
          </w:rPr>
          <w:t>2</w:t>
        </w:r>
        <w:r>
          <w:rPr>
            <w:noProof/>
          </w:rPr>
          <w:fldChar w:fldCharType="end"/>
        </w:r>
      </w:p>
    </w:sdtContent>
  </w:sdt>
  <w:p w:rsidR="00363289" w:rsidRDefault="0036328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958446"/>
      <w:docPartObj>
        <w:docPartGallery w:val="Page Numbers (Bottom of Page)"/>
        <w:docPartUnique/>
      </w:docPartObj>
    </w:sdtPr>
    <w:sdtEndPr>
      <w:rPr>
        <w:noProof/>
      </w:rPr>
    </w:sdtEndPr>
    <w:sdtContent>
      <w:p w:rsidR="00D667AB" w:rsidRDefault="00D667AB">
        <w:pPr>
          <w:pStyle w:val="Footer"/>
          <w:jc w:val="right"/>
        </w:pPr>
        <w:r>
          <w:fldChar w:fldCharType="begin"/>
        </w:r>
        <w:r>
          <w:instrText xml:space="preserve"> PAGE   \* MERGEFORMAT </w:instrText>
        </w:r>
        <w:r>
          <w:fldChar w:fldCharType="separate"/>
        </w:r>
        <w:r w:rsidR="00DE7560">
          <w:rPr>
            <w:noProof/>
          </w:rPr>
          <w:t>3</w:t>
        </w:r>
        <w:r>
          <w:rPr>
            <w:noProof/>
          </w:rPr>
          <w:fldChar w:fldCharType="end"/>
        </w:r>
      </w:p>
    </w:sdtContent>
  </w:sdt>
  <w:p w:rsidR="00363289" w:rsidRPr="00B356AB" w:rsidRDefault="00363289" w:rsidP="00B356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5C66" w:rsidRDefault="00B05C66" w:rsidP="0048529F">
      <w:pPr>
        <w:spacing w:before="0" w:after="0"/>
      </w:pPr>
      <w:r>
        <w:separator/>
      </w:r>
    </w:p>
  </w:footnote>
  <w:footnote w:type="continuationSeparator" w:id="0">
    <w:p w:rsidR="00B05C66" w:rsidRDefault="00B05C66"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289" w:rsidRPr="00433AFC" w:rsidRDefault="00433AFC" w:rsidP="00433AFC">
    <w:pPr>
      <w:pStyle w:val="HeaderPenulis"/>
      <w:rPr>
        <w:rFonts w:cs="Minion Pro"/>
        <w:sz w:val="24"/>
        <w:lang w:val="id-ID"/>
      </w:rPr>
    </w:pPr>
    <w:r>
      <w:t>Nama Penulis Pertama</w:t>
    </w:r>
    <w:r w:rsidRPr="004E7BBE">
      <w:rPr>
        <w:lang w:val="id-ID"/>
      </w:rPr>
      <w:t xml:space="preserve">, </w:t>
    </w:r>
    <w:r>
      <w:t xml:space="preserve">Penulis Kedua, </w:t>
    </w:r>
    <w:r w:rsidR="009A72A6">
      <w:t xml:space="preserve">&amp; </w:t>
    </w:r>
    <w:r>
      <w:t>Penulis Ketiga</w:t>
    </w:r>
    <w:r w:rsidR="00363289" w:rsidRPr="00AE0AA7">
      <w:rPr>
        <w:rStyle w:val="2penulisChar"/>
        <w:sz w:val="20"/>
        <w:lang w:val="id-ID"/>
      </w:rPr>
      <w:t xml:space="preserve">, </w:t>
    </w:r>
    <w:r w:rsidRPr="00433AFC">
      <w:rPr>
        <w:b w:val="0"/>
      </w:rPr>
      <w:t xml:space="preserve">Judul Hendaknya Ringkas dan Informatif Tidak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289" w:rsidRPr="00D667AB" w:rsidRDefault="00D667AB" w:rsidP="000E3C63">
    <w:pPr>
      <w:pStyle w:val="HeaderVolNo"/>
      <w:rPr>
        <w:i w:val="0"/>
        <w:sz w:val="20"/>
        <w:szCs w:val="20"/>
        <w:lang w:val="id-ID"/>
      </w:rPr>
    </w:pPr>
    <w:r>
      <w:rPr>
        <w:sz w:val="20"/>
        <w:szCs w:val="20"/>
      </w:rPr>
      <w:t xml:space="preserve">Analitika: Jurnal Magister Psikologi UMA, </w:t>
    </w:r>
    <w:r w:rsidRPr="00D667AB">
      <w:rPr>
        <w:i w:val="0"/>
        <w:sz w:val="20"/>
        <w:szCs w:val="20"/>
      </w:rPr>
      <w:t>14 (1) (2020)</w:t>
    </w:r>
    <w:r w:rsidR="003001E8" w:rsidRPr="00D667AB">
      <w:rPr>
        <w:i w:val="0"/>
        <w:sz w:val="20"/>
        <w:szCs w:val="20"/>
      </w:rPr>
      <w:t>: 1</w:t>
    </w:r>
    <w:r w:rsidR="00AE0AA7" w:rsidRPr="00D667AB">
      <w:rPr>
        <w:i w:val="0"/>
        <w:sz w:val="20"/>
        <w:szCs w:val="20"/>
      </w:rPr>
      <w:t>-</w:t>
    </w:r>
    <w:r w:rsidR="003001E8" w:rsidRPr="00D667AB">
      <w:rPr>
        <w:i w:val="0"/>
        <w:sz w:val="20"/>
        <w:szCs w:val="20"/>
      </w:rPr>
      <w:t>10</w:t>
    </w:r>
  </w:p>
  <w:p w:rsidR="00363289" w:rsidRPr="000C760C" w:rsidRDefault="00363289" w:rsidP="00112627">
    <w:pPr>
      <w:pStyle w:val="Heading6"/>
      <w:rPr>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775CF"/>
    <w:multiLevelType w:val="hybridMultilevel"/>
    <w:tmpl w:val="C0C6FD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3D75DE"/>
    <w:multiLevelType w:val="hybridMultilevel"/>
    <w:tmpl w:val="252E9A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797E8E"/>
    <w:multiLevelType w:val="hybridMultilevel"/>
    <w:tmpl w:val="A1D043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8A3EED"/>
    <w:multiLevelType w:val="hybridMultilevel"/>
    <w:tmpl w:val="7C1E2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FE467A"/>
    <w:multiLevelType w:val="hybridMultilevel"/>
    <w:tmpl w:val="6A84DA5E"/>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4846788C"/>
    <w:multiLevelType w:val="hybridMultilevel"/>
    <w:tmpl w:val="A7C24F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8E2AA3"/>
    <w:multiLevelType w:val="hybridMultilevel"/>
    <w:tmpl w:val="F9E2F1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61B0071"/>
    <w:multiLevelType w:val="hybridMultilevel"/>
    <w:tmpl w:val="4434DD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5291B91"/>
    <w:multiLevelType w:val="hybridMultilevel"/>
    <w:tmpl w:val="992008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20A3DAE"/>
    <w:multiLevelType w:val="hybridMultilevel"/>
    <w:tmpl w:val="327C1BF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nsid w:val="7E776C94"/>
    <w:multiLevelType w:val="hybridMultilevel"/>
    <w:tmpl w:val="B9A475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5"/>
  </w:num>
  <w:num w:numId="3">
    <w:abstractNumId w:val="7"/>
  </w:num>
  <w:num w:numId="4">
    <w:abstractNumId w:val="8"/>
  </w:num>
  <w:num w:numId="5">
    <w:abstractNumId w:val="1"/>
  </w:num>
  <w:num w:numId="6">
    <w:abstractNumId w:val="3"/>
  </w:num>
  <w:num w:numId="7">
    <w:abstractNumId w:val="6"/>
  </w:num>
  <w:num w:numId="8">
    <w:abstractNumId w:val="9"/>
  </w:num>
  <w:num w:numId="9">
    <w:abstractNumId w:val="0"/>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hideSpelling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1MTc3MDIysTAyNzJQ0lEKTi0uzszPAykwrgUAxye04iwAAAA="/>
  </w:docVars>
  <w:rsids>
    <w:rsidRoot w:val="0048529F"/>
    <w:rsid w:val="0000350D"/>
    <w:rsid w:val="00007944"/>
    <w:rsid w:val="000101D8"/>
    <w:rsid w:val="0001216B"/>
    <w:rsid w:val="0002372F"/>
    <w:rsid w:val="000238D5"/>
    <w:rsid w:val="0003271D"/>
    <w:rsid w:val="0004130F"/>
    <w:rsid w:val="00042B77"/>
    <w:rsid w:val="0004421C"/>
    <w:rsid w:val="000504F6"/>
    <w:rsid w:val="00051E5F"/>
    <w:rsid w:val="00056EB0"/>
    <w:rsid w:val="000612BF"/>
    <w:rsid w:val="000635B4"/>
    <w:rsid w:val="00063ED0"/>
    <w:rsid w:val="00064AFF"/>
    <w:rsid w:val="0007255E"/>
    <w:rsid w:val="000740AA"/>
    <w:rsid w:val="0007797C"/>
    <w:rsid w:val="000911F2"/>
    <w:rsid w:val="000916F2"/>
    <w:rsid w:val="00092CBF"/>
    <w:rsid w:val="000964B6"/>
    <w:rsid w:val="000968BA"/>
    <w:rsid w:val="000A28A1"/>
    <w:rsid w:val="000A41CF"/>
    <w:rsid w:val="000B0ADF"/>
    <w:rsid w:val="000B0D6F"/>
    <w:rsid w:val="000B1518"/>
    <w:rsid w:val="000B2065"/>
    <w:rsid w:val="000B4B5D"/>
    <w:rsid w:val="000C2DE8"/>
    <w:rsid w:val="000C359F"/>
    <w:rsid w:val="000C669A"/>
    <w:rsid w:val="000C760C"/>
    <w:rsid w:val="000D547B"/>
    <w:rsid w:val="000D5FDC"/>
    <w:rsid w:val="000E1207"/>
    <w:rsid w:val="000E3C63"/>
    <w:rsid w:val="000E3FB8"/>
    <w:rsid w:val="000E51BA"/>
    <w:rsid w:val="000E62AA"/>
    <w:rsid w:val="000F18E6"/>
    <w:rsid w:val="000F487C"/>
    <w:rsid w:val="000F7DC8"/>
    <w:rsid w:val="001026F2"/>
    <w:rsid w:val="001077A4"/>
    <w:rsid w:val="00112627"/>
    <w:rsid w:val="00115491"/>
    <w:rsid w:val="00120EDD"/>
    <w:rsid w:val="00122084"/>
    <w:rsid w:val="00130749"/>
    <w:rsid w:val="00131013"/>
    <w:rsid w:val="0013335C"/>
    <w:rsid w:val="001333A7"/>
    <w:rsid w:val="00136DAD"/>
    <w:rsid w:val="00137D73"/>
    <w:rsid w:val="00147B6E"/>
    <w:rsid w:val="00160BFA"/>
    <w:rsid w:val="001650B6"/>
    <w:rsid w:val="001678A1"/>
    <w:rsid w:val="00172EB3"/>
    <w:rsid w:val="00175E1E"/>
    <w:rsid w:val="00180CF9"/>
    <w:rsid w:val="00194952"/>
    <w:rsid w:val="001951E9"/>
    <w:rsid w:val="0019662B"/>
    <w:rsid w:val="001A1761"/>
    <w:rsid w:val="001B151D"/>
    <w:rsid w:val="001B649C"/>
    <w:rsid w:val="001B64C1"/>
    <w:rsid w:val="001C0B63"/>
    <w:rsid w:val="001C2BB5"/>
    <w:rsid w:val="001D008F"/>
    <w:rsid w:val="001D206A"/>
    <w:rsid w:val="001D62DA"/>
    <w:rsid w:val="001D70A5"/>
    <w:rsid w:val="001D73A8"/>
    <w:rsid w:val="001E09FD"/>
    <w:rsid w:val="001E225B"/>
    <w:rsid w:val="001E759C"/>
    <w:rsid w:val="001F15E1"/>
    <w:rsid w:val="001F1BE6"/>
    <w:rsid w:val="00202F02"/>
    <w:rsid w:val="0020470E"/>
    <w:rsid w:val="002075D3"/>
    <w:rsid w:val="002130DA"/>
    <w:rsid w:val="00213520"/>
    <w:rsid w:val="0021562C"/>
    <w:rsid w:val="002160B6"/>
    <w:rsid w:val="00216FA2"/>
    <w:rsid w:val="00217777"/>
    <w:rsid w:val="0022690D"/>
    <w:rsid w:val="00230CD4"/>
    <w:rsid w:val="002332BD"/>
    <w:rsid w:val="00234254"/>
    <w:rsid w:val="0023482A"/>
    <w:rsid w:val="0023521E"/>
    <w:rsid w:val="00236FC8"/>
    <w:rsid w:val="00237B7E"/>
    <w:rsid w:val="00244289"/>
    <w:rsid w:val="00244C3B"/>
    <w:rsid w:val="002450A9"/>
    <w:rsid w:val="0025190A"/>
    <w:rsid w:val="00256ADF"/>
    <w:rsid w:val="00264831"/>
    <w:rsid w:val="00264F9C"/>
    <w:rsid w:val="00267EA3"/>
    <w:rsid w:val="002722C2"/>
    <w:rsid w:val="00275ECF"/>
    <w:rsid w:val="002767AF"/>
    <w:rsid w:val="00276C46"/>
    <w:rsid w:val="0027735A"/>
    <w:rsid w:val="002823D4"/>
    <w:rsid w:val="00282AF6"/>
    <w:rsid w:val="00286357"/>
    <w:rsid w:val="002B5064"/>
    <w:rsid w:val="002B5768"/>
    <w:rsid w:val="002C0D58"/>
    <w:rsid w:val="002C7D35"/>
    <w:rsid w:val="002D3ABB"/>
    <w:rsid w:val="002D74A3"/>
    <w:rsid w:val="002D7995"/>
    <w:rsid w:val="002D7DD2"/>
    <w:rsid w:val="002E39AF"/>
    <w:rsid w:val="002E48D1"/>
    <w:rsid w:val="002F391D"/>
    <w:rsid w:val="002F41F8"/>
    <w:rsid w:val="002F44DF"/>
    <w:rsid w:val="002F511B"/>
    <w:rsid w:val="003001E8"/>
    <w:rsid w:val="003034E3"/>
    <w:rsid w:val="00313E44"/>
    <w:rsid w:val="0031474D"/>
    <w:rsid w:val="00314EDD"/>
    <w:rsid w:val="003159A2"/>
    <w:rsid w:val="003215B9"/>
    <w:rsid w:val="00326622"/>
    <w:rsid w:val="00330126"/>
    <w:rsid w:val="003359A8"/>
    <w:rsid w:val="003366EB"/>
    <w:rsid w:val="003447B2"/>
    <w:rsid w:val="003447F8"/>
    <w:rsid w:val="003468C3"/>
    <w:rsid w:val="003529D7"/>
    <w:rsid w:val="00363289"/>
    <w:rsid w:val="00367AFF"/>
    <w:rsid w:val="00367DFF"/>
    <w:rsid w:val="003726AC"/>
    <w:rsid w:val="00372C20"/>
    <w:rsid w:val="0038061D"/>
    <w:rsid w:val="00386967"/>
    <w:rsid w:val="00391285"/>
    <w:rsid w:val="003A4F21"/>
    <w:rsid w:val="003A4F4E"/>
    <w:rsid w:val="003A760B"/>
    <w:rsid w:val="003B094D"/>
    <w:rsid w:val="003B1B31"/>
    <w:rsid w:val="003B2534"/>
    <w:rsid w:val="003C1B83"/>
    <w:rsid w:val="003C4E8F"/>
    <w:rsid w:val="003C5115"/>
    <w:rsid w:val="003D0CC9"/>
    <w:rsid w:val="003D2217"/>
    <w:rsid w:val="003D7FB7"/>
    <w:rsid w:val="003E69E2"/>
    <w:rsid w:val="003E7EB7"/>
    <w:rsid w:val="003F168E"/>
    <w:rsid w:val="003F65FD"/>
    <w:rsid w:val="00401081"/>
    <w:rsid w:val="00403C19"/>
    <w:rsid w:val="0041330B"/>
    <w:rsid w:val="0042108C"/>
    <w:rsid w:val="00422C03"/>
    <w:rsid w:val="00423E21"/>
    <w:rsid w:val="00426C2D"/>
    <w:rsid w:val="0042725E"/>
    <w:rsid w:val="00433AFC"/>
    <w:rsid w:val="00441DAA"/>
    <w:rsid w:val="0044215F"/>
    <w:rsid w:val="00467DE7"/>
    <w:rsid w:val="004766A6"/>
    <w:rsid w:val="00480E92"/>
    <w:rsid w:val="00481314"/>
    <w:rsid w:val="0048463C"/>
    <w:rsid w:val="00484B18"/>
    <w:rsid w:val="0048529F"/>
    <w:rsid w:val="00486D54"/>
    <w:rsid w:val="00490901"/>
    <w:rsid w:val="00493901"/>
    <w:rsid w:val="00494658"/>
    <w:rsid w:val="004A091C"/>
    <w:rsid w:val="004A1CE9"/>
    <w:rsid w:val="004A68CC"/>
    <w:rsid w:val="004A74D4"/>
    <w:rsid w:val="004A7746"/>
    <w:rsid w:val="004B5F67"/>
    <w:rsid w:val="004C3918"/>
    <w:rsid w:val="004C76EF"/>
    <w:rsid w:val="004D0CF7"/>
    <w:rsid w:val="004D1D6B"/>
    <w:rsid w:val="004D40C1"/>
    <w:rsid w:val="004E253F"/>
    <w:rsid w:val="004F6E5D"/>
    <w:rsid w:val="0050396E"/>
    <w:rsid w:val="005056D9"/>
    <w:rsid w:val="0051077E"/>
    <w:rsid w:val="00513F82"/>
    <w:rsid w:val="00520613"/>
    <w:rsid w:val="005264EB"/>
    <w:rsid w:val="00526F06"/>
    <w:rsid w:val="00530252"/>
    <w:rsid w:val="00531A4E"/>
    <w:rsid w:val="00533046"/>
    <w:rsid w:val="005437A2"/>
    <w:rsid w:val="005442AB"/>
    <w:rsid w:val="00561A4C"/>
    <w:rsid w:val="00563539"/>
    <w:rsid w:val="0056580A"/>
    <w:rsid w:val="00575BBE"/>
    <w:rsid w:val="00580860"/>
    <w:rsid w:val="0058144D"/>
    <w:rsid w:val="00582B87"/>
    <w:rsid w:val="0059268B"/>
    <w:rsid w:val="00594121"/>
    <w:rsid w:val="0059483A"/>
    <w:rsid w:val="00594B22"/>
    <w:rsid w:val="005A12B5"/>
    <w:rsid w:val="005A2F0A"/>
    <w:rsid w:val="005A3B4D"/>
    <w:rsid w:val="005A54DF"/>
    <w:rsid w:val="005A5E6C"/>
    <w:rsid w:val="005B1B19"/>
    <w:rsid w:val="005B5BB6"/>
    <w:rsid w:val="005B6A69"/>
    <w:rsid w:val="005C0B5D"/>
    <w:rsid w:val="005C200A"/>
    <w:rsid w:val="005C4469"/>
    <w:rsid w:val="005C4BFE"/>
    <w:rsid w:val="005D08F6"/>
    <w:rsid w:val="005D0D3A"/>
    <w:rsid w:val="005D27A1"/>
    <w:rsid w:val="005E18DD"/>
    <w:rsid w:val="005E2DBB"/>
    <w:rsid w:val="005E3EF4"/>
    <w:rsid w:val="005F1ECD"/>
    <w:rsid w:val="005F2531"/>
    <w:rsid w:val="005F7011"/>
    <w:rsid w:val="005F7BD2"/>
    <w:rsid w:val="00603864"/>
    <w:rsid w:val="006052DE"/>
    <w:rsid w:val="00605B75"/>
    <w:rsid w:val="00606635"/>
    <w:rsid w:val="0061196F"/>
    <w:rsid w:val="00615326"/>
    <w:rsid w:val="00620C99"/>
    <w:rsid w:val="00624D21"/>
    <w:rsid w:val="00625412"/>
    <w:rsid w:val="0062567B"/>
    <w:rsid w:val="00630A52"/>
    <w:rsid w:val="00634623"/>
    <w:rsid w:val="00634941"/>
    <w:rsid w:val="0063743B"/>
    <w:rsid w:val="00640D36"/>
    <w:rsid w:val="006474BF"/>
    <w:rsid w:val="00647B49"/>
    <w:rsid w:val="00653410"/>
    <w:rsid w:val="00654FE2"/>
    <w:rsid w:val="00655C97"/>
    <w:rsid w:val="00662EC2"/>
    <w:rsid w:val="0066703C"/>
    <w:rsid w:val="00672944"/>
    <w:rsid w:val="0067490B"/>
    <w:rsid w:val="00674EAC"/>
    <w:rsid w:val="00675A84"/>
    <w:rsid w:val="0067631F"/>
    <w:rsid w:val="006816A9"/>
    <w:rsid w:val="0068673F"/>
    <w:rsid w:val="00690BA5"/>
    <w:rsid w:val="00696C94"/>
    <w:rsid w:val="006979B0"/>
    <w:rsid w:val="006A2903"/>
    <w:rsid w:val="006A2ADE"/>
    <w:rsid w:val="006B249C"/>
    <w:rsid w:val="006B49F0"/>
    <w:rsid w:val="006B5E0A"/>
    <w:rsid w:val="006B7020"/>
    <w:rsid w:val="006C286D"/>
    <w:rsid w:val="006C3EDF"/>
    <w:rsid w:val="006D0EF1"/>
    <w:rsid w:val="006D3CE5"/>
    <w:rsid w:val="006D430D"/>
    <w:rsid w:val="006D59B0"/>
    <w:rsid w:val="006E02AA"/>
    <w:rsid w:val="006E0DA8"/>
    <w:rsid w:val="006E3E47"/>
    <w:rsid w:val="006F0D48"/>
    <w:rsid w:val="0070451C"/>
    <w:rsid w:val="00707D68"/>
    <w:rsid w:val="00715C3B"/>
    <w:rsid w:val="007164A7"/>
    <w:rsid w:val="007165BF"/>
    <w:rsid w:val="00727865"/>
    <w:rsid w:val="007368BB"/>
    <w:rsid w:val="00742A5D"/>
    <w:rsid w:val="007430DA"/>
    <w:rsid w:val="0074745A"/>
    <w:rsid w:val="007529A9"/>
    <w:rsid w:val="00754BD5"/>
    <w:rsid w:val="00754D9E"/>
    <w:rsid w:val="0075510A"/>
    <w:rsid w:val="00756514"/>
    <w:rsid w:val="0076067D"/>
    <w:rsid w:val="00767011"/>
    <w:rsid w:val="0077012F"/>
    <w:rsid w:val="007833AA"/>
    <w:rsid w:val="00784432"/>
    <w:rsid w:val="00787E6B"/>
    <w:rsid w:val="00790A02"/>
    <w:rsid w:val="00793CE7"/>
    <w:rsid w:val="007A271A"/>
    <w:rsid w:val="007A303A"/>
    <w:rsid w:val="007A7A42"/>
    <w:rsid w:val="007B66D7"/>
    <w:rsid w:val="007B6A55"/>
    <w:rsid w:val="007C125B"/>
    <w:rsid w:val="007C4370"/>
    <w:rsid w:val="007D1D0E"/>
    <w:rsid w:val="007D5623"/>
    <w:rsid w:val="007D58CC"/>
    <w:rsid w:val="007E251B"/>
    <w:rsid w:val="007E3572"/>
    <w:rsid w:val="007F352F"/>
    <w:rsid w:val="0080448D"/>
    <w:rsid w:val="00804B11"/>
    <w:rsid w:val="00807560"/>
    <w:rsid w:val="0081169A"/>
    <w:rsid w:val="00813464"/>
    <w:rsid w:val="00825DA9"/>
    <w:rsid w:val="008339D0"/>
    <w:rsid w:val="0083571A"/>
    <w:rsid w:val="0084370A"/>
    <w:rsid w:val="008437B3"/>
    <w:rsid w:val="008444A7"/>
    <w:rsid w:val="00844ACE"/>
    <w:rsid w:val="00846503"/>
    <w:rsid w:val="008467EF"/>
    <w:rsid w:val="00851764"/>
    <w:rsid w:val="00852420"/>
    <w:rsid w:val="00853CA2"/>
    <w:rsid w:val="00862B71"/>
    <w:rsid w:val="00864585"/>
    <w:rsid w:val="008650AA"/>
    <w:rsid w:val="00867535"/>
    <w:rsid w:val="00873480"/>
    <w:rsid w:val="00874C91"/>
    <w:rsid w:val="00876B5D"/>
    <w:rsid w:val="0087703C"/>
    <w:rsid w:val="0088056D"/>
    <w:rsid w:val="008848E1"/>
    <w:rsid w:val="00884943"/>
    <w:rsid w:val="00896EB3"/>
    <w:rsid w:val="00897FFD"/>
    <w:rsid w:val="008C395B"/>
    <w:rsid w:val="008C58D8"/>
    <w:rsid w:val="008C79CC"/>
    <w:rsid w:val="008D0467"/>
    <w:rsid w:val="008D1DC6"/>
    <w:rsid w:val="008D6BB9"/>
    <w:rsid w:val="008E1240"/>
    <w:rsid w:val="008E2915"/>
    <w:rsid w:val="008E299C"/>
    <w:rsid w:val="008F2011"/>
    <w:rsid w:val="00901F76"/>
    <w:rsid w:val="00901F84"/>
    <w:rsid w:val="0091087A"/>
    <w:rsid w:val="009109FB"/>
    <w:rsid w:val="0091309D"/>
    <w:rsid w:val="00927284"/>
    <w:rsid w:val="00927F3D"/>
    <w:rsid w:val="00931328"/>
    <w:rsid w:val="00932BC5"/>
    <w:rsid w:val="00934943"/>
    <w:rsid w:val="00940548"/>
    <w:rsid w:val="009415AF"/>
    <w:rsid w:val="00947DEE"/>
    <w:rsid w:val="009522FA"/>
    <w:rsid w:val="009545BD"/>
    <w:rsid w:val="00955E2F"/>
    <w:rsid w:val="00962E02"/>
    <w:rsid w:val="00964384"/>
    <w:rsid w:val="00964A85"/>
    <w:rsid w:val="00964D65"/>
    <w:rsid w:val="00972A2B"/>
    <w:rsid w:val="00981B58"/>
    <w:rsid w:val="00982745"/>
    <w:rsid w:val="00984B25"/>
    <w:rsid w:val="009926C8"/>
    <w:rsid w:val="00996782"/>
    <w:rsid w:val="009A1EA2"/>
    <w:rsid w:val="009A334C"/>
    <w:rsid w:val="009A72A6"/>
    <w:rsid w:val="009B11A0"/>
    <w:rsid w:val="009B2522"/>
    <w:rsid w:val="009B2B02"/>
    <w:rsid w:val="009B2E1A"/>
    <w:rsid w:val="009B401B"/>
    <w:rsid w:val="009B670C"/>
    <w:rsid w:val="009C52D2"/>
    <w:rsid w:val="009C7268"/>
    <w:rsid w:val="009C7AB4"/>
    <w:rsid w:val="009D4108"/>
    <w:rsid w:val="009E03AC"/>
    <w:rsid w:val="009E4094"/>
    <w:rsid w:val="009F10EC"/>
    <w:rsid w:val="00A037E9"/>
    <w:rsid w:val="00A076C8"/>
    <w:rsid w:val="00A10F88"/>
    <w:rsid w:val="00A17629"/>
    <w:rsid w:val="00A20136"/>
    <w:rsid w:val="00A21F6F"/>
    <w:rsid w:val="00A2701E"/>
    <w:rsid w:val="00A317F9"/>
    <w:rsid w:val="00A34789"/>
    <w:rsid w:val="00A34B59"/>
    <w:rsid w:val="00A36CD8"/>
    <w:rsid w:val="00A4004C"/>
    <w:rsid w:val="00A4311C"/>
    <w:rsid w:val="00A510FD"/>
    <w:rsid w:val="00A517DC"/>
    <w:rsid w:val="00A57780"/>
    <w:rsid w:val="00A60146"/>
    <w:rsid w:val="00A61D85"/>
    <w:rsid w:val="00A64429"/>
    <w:rsid w:val="00A674A9"/>
    <w:rsid w:val="00A801B7"/>
    <w:rsid w:val="00A81618"/>
    <w:rsid w:val="00A87460"/>
    <w:rsid w:val="00A90BD0"/>
    <w:rsid w:val="00A94951"/>
    <w:rsid w:val="00AB6728"/>
    <w:rsid w:val="00AC0CAD"/>
    <w:rsid w:val="00AC2495"/>
    <w:rsid w:val="00AC64B1"/>
    <w:rsid w:val="00AD1A7A"/>
    <w:rsid w:val="00AD684D"/>
    <w:rsid w:val="00AE04A5"/>
    <w:rsid w:val="00AE0AA7"/>
    <w:rsid w:val="00AE513B"/>
    <w:rsid w:val="00AE5ED9"/>
    <w:rsid w:val="00B01171"/>
    <w:rsid w:val="00B0132E"/>
    <w:rsid w:val="00B0589D"/>
    <w:rsid w:val="00B05C66"/>
    <w:rsid w:val="00B070E0"/>
    <w:rsid w:val="00B07D32"/>
    <w:rsid w:val="00B15FD3"/>
    <w:rsid w:val="00B226E3"/>
    <w:rsid w:val="00B22DE5"/>
    <w:rsid w:val="00B26869"/>
    <w:rsid w:val="00B27F35"/>
    <w:rsid w:val="00B316FD"/>
    <w:rsid w:val="00B33797"/>
    <w:rsid w:val="00B34512"/>
    <w:rsid w:val="00B356AB"/>
    <w:rsid w:val="00B37A08"/>
    <w:rsid w:val="00B4541A"/>
    <w:rsid w:val="00B47DA6"/>
    <w:rsid w:val="00B57538"/>
    <w:rsid w:val="00B60EF7"/>
    <w:rsid w:val="00B6441C"/>
    <w:rsid w:val="00B677EE"/>
    <w:rsid w:val="00B7004E"/>
    <w:rsid w:val="00B725DD"/>
    <w:rsid w:val="00B766FC"/>
    <w:rsid w:val="00B802B9"/>
    <w:rsid w:val="00B8652C"/>
    <w:rsid w:val="00B86EB4"/>
    <w:rsid w:val="00B944E0"/>
    <w:rsid w:val="00BA00F1"/>
    <w:rsid w:val="00BA2C42"/>
    <w:rsid w:val="00BA32C9"/>
    <w:rsid w:val="00BA4DA2"/>
    <w:rsid w:val="00BA6915"/>
    <w:rsid w:val="00BB63D8"/>
    <w:rsid w:val="00BC0196"/>
    <w:rsid w:val="00BC7381"/>
    <w:rsid w:val="00BD733A"/>
    <w:rsid w:val="00BE1AF5"/>
    <w:rsid w:val="00BE30EA"/>
    <w:rsid w:val="00BE4CF0"/>
    <w:rsid w:val="00BF1562"/>
    <w:rsid w:val="00BF21D9"/>
    <w:rsid w:val="00BF378B"/>
    <w:rsid w:val="00BF46EA"/>
    <w:rsid w:val="00C0142D"/>
    <w:rsid w:val="00C03095"/>
    <w:rsid w:val="00C033AC"/>
    <w:rsid w:val="00C10480"/>
    <w:rsid w:val="00C16DBD"/>
    <w:rsid w:val="00C22E32"/>
    <w:rsid w:val="00C405D0"/>
    <w:rsid w:val="00C44279"/>
    <w:rsid w:val="00C46238"/>
    <w:rsid w:val="00C53CA0"/>
    <w:rsid w:val="00C55D1F"/>
    <w:rsid w:val="00C604B0"/>
    <w:rsid w:val="00C604FA"/>
    <w:rsid w:val="00C61362"/>
    <w:rsid w:val="00C63A1A"/>
    <w:rsid w:val="00C80AAC"/>
    <w:rsid w:val="00C951A1"/>
    <w:rsid w:val="00C96B22"/>
    <w:rsid w:val="00CA042D"/>
    <w:rsid w:val="00CA0542"/>
    <w:rsid w:val="00CA377B"/>
    <w:rsid w:val="00CA3CFF"/>
    <w:rsid w:val="00CA3D29"/>
    <w:rsid w:val="00CA4254"/>
    <w:rsid w:val="00CA646A"/>
    <w:rsid w:val="00CB0111"/>
    <w:rsid w:val="00CB6F26"/>
    <w:rsid w:val="00CB7222"/>
    <w:rsid w:val="00CC11F6"/>
    <w:rsid w:val="00CC2344"/>
    <w:rsid w:val="00CC4CB1"/>
    <w:rsid w:val="00CC4CF4"/>
    <w:rsid w:val="00CD719B"/>
    <w:rsid w:val="00CE5BA5"/>
    <w:rsid w:val="00CF111E"/>
    <w:rsid w:val="00CF4455"/>
    <w:rsid w:val="00CF4560"/>
    <w:rsid w:val="00CF5596"/>
    <w:rsid w:val="00D043AC"/>
    <w:rsid w:val="00D063B2"/>
    <w:rsid w:val="00D2213D"/>
    <w:rsid w:val="00D23E2D"/>
    <w:rsid w:val="00D30D3D"/>
    <w:rsid w:val="00D37FCF"/>
    <w:rsid w:val="00D404B5"/>
    <w:rsid w:val="00D44528"/>
    <w:rsid w:val="00D45A6B"/>
    <w:rsid w:val="00D47F8C"/>
    <w:rsid w:val="00D555F5"/>
    <w:rsid w:val="00D61993"/>
    <w:rsid w:val="00D6472C"/>
    <w:rsid w:val="00D64A5D"/>
    <w:rsid w:val="00D667AB"/>
    <w:rsid w:val="00D7082F"/>
    <w:rsid w:val="00D73C7F"/>
    <w:rsid w:val="00D75DE1"/>
    <w:rsid w:val="00D8596A"/>
    <w:rsid w:val="00D8799D"/>
    <w:rsid w:val="00D93609"/>
    <w:rsid w:val="00D9764A"/>
    <w:rsid w:val="00DA0585"/>
    <w:rsid w:val="00DA4813"/>
    <w:rsid w:val="00DA6281"/>
    <w:rsid w:val="00DB0865"/>
    <w:rsid w:val="00DB19C0"/>
    <w:rsid w:val="00DC3653"/>
    <w:rsid w:val="00DC6C33"/>
    <w:rsid w:val="00DD11E2"/>
    <w:rsid w:val="00DD2F33"/>
    <w:rsid w:val="00DD4553"/>
    <w:rsid w:val="00DE47BE"/>
    <w:rsid w:val="00DE55B7"/>
    <w:rsid w:val="00DE61E8"/>
    <w:rsid w:val="00DE7560"/>
    <w:rsid w:val="00DF6641"/>
    <w:rsid w:val="00DF74FE"/>
    <w:rsid w:val="00E02520"/>
    <w:rsid w:val="00E12713"/>
    <w:rsid w:val="00E12D56"/>
    <w:rsid w:val="00E210E4"/>
    <w:rsid w:val="00E21F3F"/>
    <w:rsid w:val="00E24578"/>
    <w:rsid w:val="00E25245"/>
    <w:rsid w:val="00E2532F"/>
    <w:rsid w:val="00E30292"/>
    <w:rsid w:val="00E4146D"/>
    <w:rsid w:val="00E41770"/>
    <w:rsid w:val="00E42B99"/>
    <w:rsid w:val="00E52DAB"/>
    <w:rsid w:val="00E52EA9"/>
    <w:rsid w:val="00E54B7B"/>
    <w:rsid w:val="00E57545"/>
    <w:rsid w:val="00E57B14"/>
    <w:rsid w:val="00E62E46"/>
    <w:rsid w:val="00E6381C"/>
    <w:rsid w:val="00E71D5B"/>
    <w:rsid w:val="00E72331"/>
    <w:rsid w:val="00E74F68"/>
    <w:rsid w:val="00E77C45"/>
    <w:rsid w:val="00E8187F"/>
    <w:rsid w:val="00E82A5F"/>
    <w:rsid w:val="00E8362E"/>
    <w:rsid w:val="00E84405"/>
    <w:rsid w:val="00E85F2F"/>
    <w:rsid w:val="00E906B8"/>
    <w:rsid w:val="00E90E99"/>
    <w:rsid w:val="00E94180"/>
    <w:rsid w:val="00EA167B"/>
    <w:rsid w:val="00EA2562"/>
    <w:rsid w:val="00EA5075"/>
    <w:rsid w:val="00EA67B9"/>
    <w:rsid w:val="00EA7BCA"/>
    <w:rsid w:val="00EB12C3"/>
    <w:rsid w:val="00EB2898"/>
    <w:rsid w:val="00EB3411"/>
    <w:rsid w:val="00EB445E"/>
    <w:rsid w:val="00EC198A"/>
    <w:rsid w:val="00EC3E3A"/>
    <w:rsid w:val="00EC4A34"/>
    <w:rsid w:val="00EC7C84"/>
    <w:rsid w:val="00EE1D64"/>
    <w:rsid w:val="00EE52B3"/>
    <w:rsid w:val="00F00E4C"/>
    <w:rsid w:val="00F016FC"/>
    <w:rsid w:val="00F02C62"/>
    <w:rsid w:val="00F0518C"/>
    <w:rsid w:val="00F053B1"/>
    <w:rsid w:val="00F1123D"/>
    <w:rsid w:val="00F1415D"/>
    <w:rsid w:val="00F14634"/>
    <w:rsid w:val="00F16178"/>
    <w:rsid w:val="00F17E1D"/>
    <w:rsid w:val="00F23B61"/>
    <w:rsid w:val="00F265BC"/>
    <w:rsid w:val="00F26F94"/>
    <w:rsid w:val="00F27F35"/>
    <w:rsid w:val="00F30FBA"/>
    <w:rsid w:val="00F439D1"/>
    <w:rsid w:val="00F53635"/>
    <w:rsid w:val="00F5677A"/>
    <w:rsid w:val="00F60100"/>
    <w:rsid w:val="00F62E9B"/>
    <w:rsid w:val="00F73B99"/>
    <w:rsid w:val="00F77889"/>
    <w:rsid w:val="00F807D1"/>
    <w:rsid w:val="00F82DD7"/>
    <w:rsid w:val="00F875B1"/>
    <w:rsid w:val="00F93C92"/>
    <w:rsid w:val="00FA0BD6"/>
    <w:rsid w:val="00FA1770"/>
    <w:rsid w:val="00FA4B0A"/>
    <w:rsid w:val="00FB0731"/>
    <w:rsid w:val="00FB4BB4"/>
    <w:rsid w:val="00FB77AD"/>
    <w:rsid w:val="00FB7FF7"/>
    <w:rsid w:val="00FC1DC0"/>
    <w:rsid w:val="00FD36CC"/>
    <w:rsid w:val="00FD4ABF"/>
    <w:rsid w:val="00FD507F"/>
    <w:rsid w:val="00FE075C"/>
    <w:rsid w:val="00FE25F6"/>
    <w:rsid w:val="00FE3F41"/>
    <w:rsid w:val="00FF67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3C4CCB4-68EE-4C61-88F9-D255804A4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pPr>
      <w:spacing w:before="100" w:beforeAutospacing="1" w:after="100" w:afterAutospacing="1"/>
      <w:ind w:left="-57" w:right="-57"/>
      <w:jc w:val="center"/>
    </w:pPr>
    <w:rPr>
      <w:sz w:val="22"/>
      <w:szCs w:val="22"/>
    </w:rPr>
  </w:style>
  <w:style w:type="paragraph" w:styleId="Heading1">
    <w:name w:val="heading 1"/>
    <w:aliases w:val="2 ABSTRAK ENGLISH"/>
    <w:basedOn w:val="BasicParagraph"/>
    <w:next w:val="Normal"/>
    <w:link w:val="Heading1Char"/>
    <w:uiPriority w:val="9"/>
    <w:qFormat/>
    <w:rsid w:val="00F5677A"/>
    <w:pPr>
      <w:suppressAutoHyphens/>
      <w:spacing w:line="240" w:lineRule="auto"/>
      <w:jc w:val="both"/>
      <w:outlineLvl w:val="0"/>
    </w:pPr>
    <w:rPr>
      <w:rFonts w:ascii="Cambria" w:hAnsi="Cambria" w:cs="Times New Roman"/>
      <w:i/>
      <w:iCs/>
      <w:szCs w:val="18"/>
      <w:lang w:val="en-US"/>
    </w:rPr>
  </w:style>
  <w:style w:type="paragraph" w:styleId="Heading2">
    <w:name w:val="heading 2"/>
    <w:aliases w:val="4 alamat"/>
    <w:basedOn w:val="ISI"/>
    <w:next w:val="Normal"/>
    <w:link w:val="Heading2Char"/>
    <w:uiPriority w:val="9"/>
    <w:unhideWhenUsed/>
    <w:qFormat/>
    <w:rsid w:val="005437A2"/>
    <w:pPr>
      <w:suppressAutoHyphens/>
      <w:spacing w:line="240" w:lineRule="auto"/>
      <w:ind w:firstLine="0"/>
      <w:outlineLvl w:val="1"/>
    </w:pPr>
    <w:rPr>
      <w:rFonts w:ascii="Constantia" w:hAnsi="Constantia" w:cs="Times New Roman"/>
      <w:b/>
      <w:bCs/>
      <w:caps/>
      <w:szCs w:val="20"/>
    </w:rPr>
  </w:style>
  <w:style w:type="paragraph" w:styleId="Heading3">
    <w:name w:val="heading 3"/>
    <w:aliases w:val="4 SUB BAB"/>
    <w:basedOn w:val="ISI"/>
    <w:next w:val="Normal"/>
    <w:link w:val="Heading3Char"/>
    <w:uiPriority w:val="9"/>
    <w:unhideWhenUsed/>
    <w:qFormat/>
    <w:rsid w:val="009109FB"/>
    <w:pPr>
      <w:tabs>
        <w:tab w:val="left" w:pos="284"/>
      </w:tabs>
      <w:suppressAutoHyphens/>
      <w:ind w:firstLine="0"/>
      <w:jc w:val="left"/>
      <w:outlineLvl w:val="2"/>
    </w:pPr>
    <w:rPr>
      <w:rFonts w:ascii="Cambria" w:hAnsi="Cambria" w:cs="Times New Roman"/>
      <w:b/>
      <w:sz w:val="20"/>
      <w:szCs w:val="20"/>
      <w:lang w:val="x-none" w:eastAsia="x-none"/>
    </w:rPr>
  </w:style>
  <w:style w:type="paragraph" w:styleId="Heading4">
    <w:name w:val="heading 4"/>
    <w:aliases w:val="5 ISI"/>
    <w:basedOn w:val="ISI"/>
    <w:next w:val="Normal"/>
    <w:link w:val="Heading4Char"/>
    <w:uiPriority w:val="9"/>
    <w:unhideWhenUsed/>
    <w:qFormat/>
    <w:rsid w:val="00603864"/>
    <w:pPr>
      <w:suppressAutoHyphens/>
      <w:spacing w:line="240" w:lineRule="auto"/>
      <w:ind w:firstLine="544"/>
      <w:outlineLvl w:val="3"/>
    </w:pPr>
    <w:rPr>
      <w:rFonts w:ascii="Cambria" w:hAnsi="Cambria" w:cs="Times New Roman"/>
      <w:sz w:val="24"/>
      <w:szCs w:val="20"/>
      <w:lang w:val="en-US"/>
    </w:rPr>
  </w:style>
  <w:style w:type="paragraph" w:styleId="Heading5">
    <w:name w:val="heading 5"/>
    <w:aliases w:val="6 TABEL GAMBAR"/>
    <w:basedOn w:val="ISI"/>
    <w:next w:val="Normal"/>
    <w:link w:val="Heading5Char"/>
    <w:uiPriority w:val="9"/>
    <w:unhideWhenUsed/>
    <w:qFormat/>
    <w:rsid w:val="00DD2F33"/>
    <w:pPr>
      <w:suppressAutoHyphens/>
      <w:spacing w:line="240" w:lineRule="auto"/>
      <w:ind w:firstLine="0"/>
      <w:outlineLvl w:val="4"/>
    </w:pPr>
    <w:rPr>
      <w:rFonts w:ascii="Constantia" w:hAnsi="Constantia" w:cs="Times New Roman"/>
      <w:sz w:val="20"/>
      <w:szCs w:val="20"/>
      <w:lang w:val="en-US"/>
    </w:rPr>
  </w:style>
  <w:style w:type="paragraph" w:styleId="Heading6">
    <w:name w:val="heading 6"/>
    <w:aliases w:val="7 DAFTAR PUSTAKA"/>
    <w:basedOn w:val="ISI"/>
    <w:next w:val="Normal"/>
    <w:link w:val="Heading6Char"/>
    <w:uiPriority w:val="9"/>
    <w:unhideWhenUsed/>
    <w:qFormat/>
    <w:rsid w:val="007529A9"/>
    <w:pPr>
      <w:suppressAutoHyphens/>
      <w:spacing w:line="240" w:lineRule="auto"/>
      <w:ind w:left="567" w:hanging="567"/>
      <w:outlineLvl w:val="5"/>
    </w:pPr>
    <w:rPr>
      <w:rFonts w:ascii="Cambria" w:hAnsi="Cambria" w:cs="Times New Roman"/>
      <w:sz w:val="20"/>
      <w:szCs w:val="20"/>
      <w:lang w:val="en-US"/>
    </w:rPr>
  </w:style>
  <w:style w:type="paragraph" w:styleId="Heading7">
    <w:name w:val="heading 7"/>
    <w:aliases w:val="8 Kutipan"/>
    <w:basedOn w:val="Heading4"/>
    <w:next w:val="Normal"/>
    <w:link w:val="Heading7Char"/>
    <w:uiPriority w:val="9"/>
    <w:unhideWhenUsed/>
    <w:qFormat/>
    <w:rsid w:val="009109FB"/>
    <w:pPr>
      <w:ind w:left="567" w:hanging="20"/>
      <w:outlineLvl w:val="6"/>
    </w:pPr>
    <w:rPr>
      <w:sz w:val="20"/>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character" w:customStyle="1" w:styleId="Heading1Char">
    <w:name w:val="Heading 1 Char"/>
    <w:aliases w:val="2 ABSTRAK ENGLISH Char"/>
    <w:link w:val="Heading1"/>
    <w:uiPriority w:val="9"/>
    <w:rsid w:val="00F5677A"/>
    <w:rPr>
      <w:rFonts w:ascii="Cambria" w:hAnsi="Cambria"/>
      <w:i/>
      <w:iCs/>
      <w:color w:val="000000"/>
      <w:szCs w:val="18"/>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NoParagraphStyle">
    <w:name w:val="[No Paragraph Style]"/>
    <w:rsid w:val="0048529F"/>
    <w:pPr>
      <w:autoSpaceDE w:val="0"/>
      <w:autoSpaceDN w:val="0"/>
      <w:adjustRightInd w:val="0"/>
      <w:spacing w:line="288" w:lineRule="auto"/>
      <w:textAlignment w:val="center"/>
    </w:pPr>
    <w:rPr>
      <w:rFonts w:ascii="Minion Pro" w:hAnsi="Minion Pro" w:cs="Minion Pro"/>
      <w:color w:val="000000"/>
      <w:sz w:val="24"/>
      <w:szCs w:val="24"/>
      <w:lang w:val="en-GB"/>
    </w:rPr>
  </w:style>
  <w:style w:type="character" w:customStyle="1" w:styleId="Heading2Char">
    <w:name w:val="Heading 2 Char"/>
    <w:aliases w:val="4 alamat Char"/>
    <w:link w:val="Heading2"/>
    <w:uiPriority w:val="9"/>
    <w:rsid w:val="005437A2"/>
    <w:rPr>
      <w:rFonts w:ascii="Constantia" w:hAnsi="Constantia" w:cs="Calisto MT"/>
      <w:b/>
      <w:bCs/>
      <w:caps/>
      <w:color w:val="000000"/>
      <w:sz w:val="22"/>
      <w:lang w:val="fi-FI" w:eastAsia="en-US"/>
    </w:rPr>
  </w:style>
  <w:style w:type="character" w:customStyle="1" w:styleId="Heading3Char">
    <w:name w:val="Heading 3 Char"/>
    <w:aliases w:val="4 SUB BAB Char"/>
    <w:link w:val="Heading3"/>
    <w:uiPriority w:val="9"/>
    <w:rsid w:val="009109FB"/>
    <w:rPr>
      <w:rFonts w:ascii="Cambria" w:hAnsi="Cambria" w:cs="Calisto MT"/>
      <w:b/>
      <w:color w:val="000000"/>
      <w:sz w:val="20"/>
      <w:szCs w:val="20"/>
    </w:rPr>
  </w:style>
  <w:style w:type="character" w:customStyle="1" w:styleId="Heading4Char">
    <w:name w:val="Heading 4 Char"/>
    <w:aliases w:val="5 ISI Char"/>
    <w:link w:val="Heading4"/>
    <w:uiPriority w:val="9"/>
    <w:rsid w:val="00603864"/>
    <w:rPr>
      <w:rFonts w:ascii="Cambria" w:hAnsi="Cambria"/>
      <w:color w:val="000000"/>
      <w:sz w:val="24"/>
    </w:rPr>
  </w:style>
  <w:style w:type="character" w:customStyle="1" w:styleId="Heading5Char">
    <w:name w:val="Heading 5 Char"/>
    <w:aliases w:val="6 TABEL GAMBAR Char"/>
    <w:link w:val="Heading5"/>
    <w:uiPriority w:val="9"/>
    <w:rsid w:val="00DD2F33"/>
    <w:rPr>
      <w:rFonts w:ascii="Constantia" w:hAnsi="Constantia" w:cs="Calisto MT"/>
      <w:color w:val="000000"/>
      <w:lang w:val="en-US" w:eastAsia="en-US"/>
    </w:rPr>
  </w:style>
  <w:style w:type="character" w:customStyle="1" w:styleId="Heading6Char">
    <w:name w:val="Heading 6 Char"/>
    <w:aliases w:val="7 DAFTAR PUSTAKA Char"/>
    <w:link w:val="Heading6"/>
    <w:uiPriority w:val="9"/>
    <w:rsid w:val="007529A9"/>
    <w:rPr>
      <w:rFonts w:ascii="Cambria" w:hAnsi="Cambria"/>
      <w:color w:val="000000"/>
    </w:rPr>
  </w:style>
  <w:style w:type="character" w:customStyle="1" w:styleId="Heading7Char">
    <w:name w:val="Heading 7 Char"/>
    <w:aliases w:val="8 Kutipan Char"/>
    <w:link w:val="Heading7"/>
    <w:uiPriority w:val="9"/>
    <w:rsid w:val="009109FB"/>
    <w:rPr>
      <w:rFonts w:ascii="Cambria" w:hAnsi="Cambria" w:cs="Calisto MT"/>
      <w:color w:val="000000"/>
      <w:sz w:val="20"/>
      <w:szCs w:val="20"/>
      <w:lang w:val="id-ID"/>
    </w:rPr>
  </w:style>
  <w:style w:type="table" w:styleId="TableGrid">
    <w:name w:val="Table Grid"/>
    <w:basedOn w:val="TableNormal"/>
    <w:uiPriority w:val="59"/>
    <w:rsid w:val="0048529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8529F"/>
    <w:pPr>
      <w:spacing w:before="0" w:after="0"/>
    </w:pPr>
    <w:rPr>
      <w:rFonts w:ascii="Tahoma" w:hAnsi="Tahoma"/>
      <w:sz w:val="16"/>
      <w:szCs w:val="16"/>
      <w:lang w:val="x-none" w:eastAsia="x-none"/>
    </w:rPr>
  </w:style>
  <w:style w:type="character" w:customStyle="1" w:styleId="BalloonTextChar">
    <w:name w:val="Balloon Text Char"/>
    <w:link w:val="BalloonText"/>
    <w:uiPriority w:val="99"/>
    <w:semiHidden/>
    <w:rsid w:val="0048529F"/>
    <w:rPr>
      <w:rFonts w:ascii="Tahoma" w:hAnsi="Tahoma" w:cs="Tahoma"/>
      <w:sz w:val="16"/>
      <w:szCs w:val="16"/>
    </w:rPr>
  </w:style>
  <w:style w:type="paragraph" w:customStyle="1" w:styleId="Judul">
    <w:name w:val="Judul"/>
    <w:basedOn w:val="Normal"/>
    <w:link w:val="JudulChar"/>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b/>
      <w:bCs/>
      <w:color w:val="000000"/>
      <w:sz w:val="24"/>
      <w:szCs w:val="24"/>
      <w:lang w:val="en-GB"/>
    </w:rPr>
  </w:style>
  <w:style w:type="character" w:customStyle="1" w:styleId="JudulChar">
    <w:name w:val="Judul Char"/>
    <w:link w:val="Judul"/>
    <w:uiPriority w:val="99"/>
    <w:rsid w:val="001333A7"/>
    <w:rPr>
      <w:rFonts w:ascii="Minion Pro" w:hAnsi="Minion Pro" w:cs="Minion Pro"/>
      <w:b/>
      <w:bCs/>
      <w:color w:val="000000"/>
      <w:sz w:val="24"/>
      <w:szCs w:val="24"/>
      <w:lang w:val="en-GB" w:eastAsia="en-US"/>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link w:val="AbstakIndoChar"/>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uiPriority w:val="99"/>
    <w:rsid w:val="00B316FD"/>
    <w:rPr>
      <w:color w:val="0000FF"/>
      <w:w w:val="100"/>
      <w:u w:val="thick" w:color="0000FF"/>
    </w:rPr>
  </w:style>
  <w:style w:type="character" w:styleId="Emphasis">
    <w:name w:val="Emphasis"/>
    <w:uiPriority w:val="20"/>
    <w:qFormat/>
    <w:rsid w:val="00B316FD"/>
    <w:rPr>
      <w:i/>
      <w:iCs/>
      <w:w w:val="100"/>
    </w:rPr>
  </w:style>
  <w:style w:type="table" w:styleId="LightGrid-Accent2">
    <w:name w:val="Light Grid Accent 2"/>
    <w:basedOn w:val="TableNormal"/>
    <w:uiPriority w:val="62"/>
    <w:rsid w:val="0076067D"/>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Medium Grid 21,10. judul ABSTRAK English"/>
    <w:basedOn w:val="IsiAbstrakIndo"/>
    <w:link w:val="NoSpacingChar"/>
    <w:uiPriority w:val="1"/>
    <w:qFormat/>
    <w:rsid w:val="00F5677A"/>
    <w:pPr>
      <w:spacing w:line="240" w:lineRule="auto"/>
    </w:pPr>
    <w:rPr>
      <w:rFonts w:ascii="Cambria" w:hAnsi="Cambria"/>
      <w:b w:val="0"/>
      <w:iCs/>
      <w:sz w:val="20"/>
      <w:szCs w:val="16"/>
    </w:rPr>
  </w:style>
  <w:style w:type="paragraph" w:styleId="FootnoteText">
    <w:name w:val="footnote text"/>
    <w:basedOn w:val="Normal"/>
    <w:link w:val="FootnoteTextChar"/>
    <w:uiPriority w:val="99"/>
    <w:semiHidden/>
    <w:unhideWhenUsed/>
    <w:rsid w:val="00D043AC"/>
    <w:pPr>
      <w:spacing w:before="0" w:after="0"/>
    </w:pPr>
    <w:rPr>
      <w:sz w:val="20"/>
      <w:szCs w:val="20"/>
      <w:lang w:val="x-none" w:eastAsia="x-none"/>
    </w:rPr>
  </w:style>
  <w:style w:type="character" w:customStyle="1" w:styleId="FootnoteTextChar">
    <w:name w:val="Footnote Text Char"/>
    <w:link w:val="FootnoteText"/>
    <w:uiPriority w:val="99"/>
    <w:semiHidden/>
    <w:rsid w:val="00D043AC"/>
    <w:rPr>
      <w:sz w:val="20"/>
      <w:szCs w:val="20"/>
    </w:rPr>
  </w:style>
  <w:style w:type="character" w:styleId="FootnoteReference">
    <w:name w:val="footnote reference"/>
    <w:uiPriority w:val="99"/>
    <w:semiHidden/>
    <w:unhideWhenUsed/>
    <w:rsid w:val="00D043AC"/>
    <w:rPr>
      <w:vertAlign w:val="superscript"/>
    </w:rPr>
  </w:style>
  <w:style w:type="paragraph" w:styleId="EndnoteText">
    <w:name w:val="endnote text"/>
    <w:basedOn w:val="Normal"/>
    <w:link w:val="EndnoteTextChar"/>
    <w:uiPriority w:val="99"/>
    <w:semiHidden/>
    <w:unhideWhenUsed/>
    <w:rsid w:val="00D043AC"/>
    <w:pPr>
      <w:spacing w:before="0" w:after="0"/>
    </w:pPr>
    <w:rPr>
      <w:sz w:val="20"/>
      <w:szCs w:val="20"/>
      <w:lang w:val="x-none" w:eastAsia="x-none"/>
    </w:rPr>
  </w:style>
  <w:style w:type="character" w:customStyle="1" w:styleId="EndnoteTextChar">
    <w:name w:val="Endnote Text Char"/>
    <w:link w:val="EndnoteText"/>
    <w:uiPriority w:val="99"/>
    <w:semiHidden/>
    <w:rsid w:val="00D043AC"/>
    <w:rPr>
      <w:sz w:val="20"/>
      <w:szCs w:val="20"/>
    </w:rPr>
  </w:style>
  <w:style w:type="character" w:styleId="EndnoteReference">
    <w:name w:val="endnote reference"/>
    <w:uiPriority w:val="99"/>
    <w:semiHidden/>
    <w:unhideWhenUsed/>
    <w:rsid w:val="00D043AC"/>
    <w:rPr>
      <w:vertAlign w:val="superscript"/>
    </w:rPr>
  </w:style>
  <w:style w:type="paragraph" w:styleId="ListParagraph">
    <w:name w:val="List Paragraph"/>
    <w:basedOn w:val="Normal"/>
    <w:uiPriority w:val="34"/>
    <w:qFormat/>
    <w:rsid w:val="009C7268"/>
    <w:pPr>
      <w:ind w:left="720"/>
      <w:contextualSpacing/>
    </w:pPr>
  </w:style>
  <w:style w:type="paragraph" w:styleId="NormalWeb">
    <w:name w:val="Normal (Web)"/>
    <w:basedOn w:val="Normal"/>
    <w:uiPriority w:val="99"/>
    <w:unhideWhenUsed/>
    <w:rsid w:val="00C55D1F"/>
    <w:pPr>
      <w:ind w:left="0" w:right="0"/>
      <w:jc w:val="left"/>
    </w:pPr>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F60100"/>
    <w:pPr>
      <w:spacing w:after="120"/>
    </w:pPr>
  </w:style>
  <w:style w:type="character" w:customStyle="1" w:styleId="BodyTextChar">
    <w:name w:val="Body Text Char"/>
    <w:basedOn w:val="DefaultParagraphFont"/>
    <w:link w:val="BodyText"/>
    <w:uiPriority w:val="99"/>
    <w:semiHidden/>
    <w:rsid w:val="00F60100"/>
  </w:style>
  <w:style w:type="character" w:styleId="PageNumber">
    <w:name w:val="page number"/>
    <w:basedOn w:val="DefaultParagraphFont"/>
    <w:rsid w:val="004D40C1"/>
  </w:style>
  <w:style w:type="character" w:customStyle="1" w:styleId="hps">
    <w:name w:val="hps"/>
    <w:basedOn w:val="DefaultParagraphFont"/>
    <w:rsid w:val="0042108C"/>
  </w:style>
  <w:style w:type="character" w:customStyle="1" w:styleId="shorttext">
    <w:name w:val="short_text"/>
    <w:basedOn w:val="DefaultParagraphFont"/>
    <w:rsid w:val="003C4E8F"/>
  </w:style>
  <w:style w:type="paragraph" w:customStyle="1" w:styleId="1judul">
    <w:name w:val="1 judul"/>
    <w:basedOn w:val="Judul"/>
    <w:link w:val="1judulChar"/>
    <w:qFormat/>
    <w:rsid w:val="00F265BC"/>
    <w:pPr>
      <w:suppressAutoHyphens/>
      <w:spacing w:line="240" w:lineRule="auto"/>
      <w:jc w:val="center"/>
    </w:pPr>
    <w:rPr>
      <w:rFonts w:ascii="Cambria" w:hAnsi="Cambria"/>
      <w:sz w:val="32"/>
    </w:rPr>
  </w:style>
  <w:style w:type="character" w:customStyle="1" w:styleId="1judulChar">
    <w:name w:val="1 judul Char"/>
    <w:link w:val="1judul"/>
    <w:rsid w:val="00F265BC"/>
    <w:rPr>
      <w:rFonts w:ascii="Cambria" w:hAnsi="Cambria"/>
      <w:b/>
      <w:bCs/>
      <w:color w:val="000000"/>
      <w:sz w:val="32"/>
      <w:szCs w:val="24"/>
      <w:lang w:val="en-GB"/>
    </w:rPr>
  </w:style>
  <w:style w:type="paragraph" w:customStyle="1" w:styleId="2author">
    <w:name w:val="2 author"/>
    <w:basedOn w:val="Normal"/>
    <w:link w:val="2authorChar"/>
    <w:rsid w:val="001333A7"/>
    <w:pPr>
      <w:autoSpaceDE w:val="0"/>
      <w:autoSpaceDN w:val="0"/>
      <w:adjustRightInd w:val="0"/>
      <w:spacing w:before="0" w:beforeAutospacing="0" w:after="0" w:afterAutospacing="0" w:line="288" w:lineRule="auto"/>
      <w:ind w:left="0" w:right="0"/>
      <w:textAlignment w:val="center"/>
    </w:pPr>
    <w:rPr>
      <w:rFonts w:ascii="Constantia" w:hAnsi="Constantia"/>
      <w:b/>
      <w:sz w:val="24"/>
      <w:szCs w:val="20"/>
    </w:rPr>
  </w:style>
  <w:style w:type="character" w:customStyle="1" w:styleId="2authorChar">
    <w:name w:val="2 author Char"/>
    <w:link w:val="2author"/>
    <w:rsid w:val="001333A7"/>
    <w:rPr>
      <w:rFonts w:ascii="Constantia" w:hAnsi="Constantia"/>
      <w:b/>
      <w:sz w:val="24"/>
      <w:lang w:val="en-US" w:eastAsia="en-US"/>
    </w:rPr>
  </w:style>
  <w:style w:type="paragraph" w:customStyle="1" w:styleId="2penulis">
    <w:name w:val="2 penulis"/>
    <w:basedOn w:val="2author"/>
    <w:link w:val="2penulisChar"/>
    <w:qFormat/>
    <w:rsid w:val="00F265BC"/>
    <w:rPr>
      <w:rFonts w:ascii="Cambria" w:hAnsi="Cambria"/>
    </w:rPr>
  </w:style>
  <w:style w:type="character" w:customStyle="1" w:styleId="2penulisChar">
    <w:name w:val="2 penulis Char"/>
    <w:link w:val="2penulis"/>
    <w:rsid w:val="00F265BC"/>
    <w:rPr>
      <w:rFonts w:ascii="Cambria" w:hAnsi="Cambria"/>
      <w:b/>
      <w:sz w:val="24"/>
      <w:lang w:val="en-US" w:eastAsia="en-US"/>
    </w:rPr>
  </w:style>
  <w:style w:type="paragraph" w:customStyle="1" w:styleId="alamat">
    <w:name w:val="alamat"/>
    <w:basedOn w:val="Normal"/>
    <w:link w:val="alamatChar"/>
    <w:qFormat/>
    <w:rsid w:val="00F265BC"/>
    <w:pPr>
      <w:tabs>
        <w:tab w:val="left" w:pos="3882"/>
      </w:tabs>
      <w:autoSpaceDE w:val="0"/>
      <w:autoSpaceDN w:val="0"/>
      <w:adjustRightInd w:val="0"/>
      <w:spacing w:before="0" w:beforeAutospacing="0" w:after="0" w:afterAutospacing="0"/>
      <w:ind w:left="0" w:right="0"/>
      <w:textAlignment w:val="center"/>
    </w:pPr>
    <w:rPr>
      <w:rFonts w:ascii="Cambria" w:hAnsi="Cambria" w:cs="Calisto MT"/>
      <w:color w:val="000000"/>
      <w:szCs w:val="20"/>
      <w:lang w:bidi="en-US"/>
    </w:rPr>
  </w:style>
  <w:style w:type="character" w:customStyle="1" w:styleId="alamatChar">
    <w:name w:val="alamat Char"/>
    <w:link w:val="alamat"/>
    <w:rsid w:val="00F265BC"/>
    <w:rPr>
      <w:rFonts w:ascii="Cambria" w:hAnsi="Cambria" w:cs="Calisto MT"/>
      <w:color w:val="000000"/>
      <w:sz w:val="22"/>
      <w:lang w:bidi="en-US"/>
    </w:rPr>
  </w:style>
  <w:style w:type="paragraph" w:customStyle="1" w:styleId="Style1">
    <w:name w:val="Style1"/>
    <w:basedOn w:val="Normal"/>
    <w:autoRedefine/>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Style3">
    <w:name w:val="Style3"/>
    <w:basedOn w:val="Normal"/>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Default">
    <w:name w:val="Default"/>
    <w:rsid w:val="007A303A"/>
    <w:pPr>
      <w:autoSpaceDE w:val="0"/>
      <w:autoSpaceDN w:val="0"/>
      <w:adjustRightInd w:val="0"/>
    </w:pPr>
    <w:rPr>
      <w:rFonts w:ascii="Times New Roman" w:hAnsi="Times New Roman"/>
      <w:color w:val="000000"/>
      <w:sz w:val="24"/>
      <w:szCs w:val="24"/>
      <w:lang w:val="id-ID"/>
    </w:rPr>
  </w:style>
  <w:style w:type="paragraph" w:styleId="BodyTextIndent">
    <w:name w:val="Body Text Indent"/>
    <w:basedOn w:val="Normal"/>
    <w:link w:val="BodyTextIndentChar"/>
    <w:uiPriority w:val="99"/>
    <w:semiHidden/>
    <w:unhideWhenUsed/>
    <w:rsid w:val="00B01171"/>
    <w:pPr>
      <w:spacing w:after="120"/>
      <w:ind w:left="283"/>
    </w:pPr>
  </w:style>
  <w:style w:type="character" w:customStyle="1" w:styleId="BodyTextIndentChar">
    <w:name w:val="Body Text Indent Char"/>
    <w:link w:val="BodyTextIndent"/>
    <w:uiPriority w:val="99"/>
    <w:semiHidden/>
    <w:rsid w:val="00B01171"/>
    <w:rPr>
      <w:sz w:val="22"/>
      <w:szCs w:val="22"/>
      <w:lang w:val="en-US" w:eastAsia="en-US"/>
    </w:rPr>
  </w:style>
  <w:style w:type="character" w:customStyle="1" w:styleId="longtext">
    <w:name w:val="long_text"/>
    <w:rsid w:val="00C46238"/>
  </w:style>
  <w:style w:type="character" w:customStyle="1" w:styleId="apple-converted-space">
    <w:name w:val="apple-converted-space"/>
    <w:rsid w:val="00B37A08"/>
  </w:style>
  <w:style w:type="paragraph" w:styleId="BodyTextIndent2">
    <w:name w:val="Body Text Indent 2"/>
    <w:basedOn w:val="Normal"/>
    <w:link w:val="BodyTextIndent2Char"/>
    <w:uiPriority w:val="99"/>
    <w:semiHidden/>
    <w:unhideWhenUsed/>
    <w:rsid w:val="00B37A08"/>
    <w:pPr>
      <w:spacing w:after="120" w:line="480" w:lineRule="auto"/>
      <w:ind w:left="360"/>
    </w:pPr>
  </w:style>
  <w:style w:type="character" w:customStyle="1" w:styleId="BodyTextIndent2Char">
    <w:name w:val="Body Text Indent 2 Char"/>
    <w:link w:val="BodyTextIndent2"/>
    <w:uiPriority w:val="99"/>
    <w:semiHidden/>
    <w:rsid w:val="00B37A08"/>
    <w:rPr>
      <w:sz w:val="22"/>
      <w:szCs w:val="22"/>
    </w:rPr>
  </w:style>
  <w:style w:type="paragraph" w:styleId="BodyTextIndent3">
    <w:name w:val="Body Text Indent 3"/>
    <w:basedOn w:val="Normal"/>
    <w:link w:val="BodyTextIndent3Char"/>
    <w:uiPriority w:val="99"/>
    <w:semiHidden/>
    <w:unhideWhenUsed/>
    <w:rsid w:val="00B37A08"/>
    <w:pPr>
      <w:spacing w:after="120"/>
      <w:ind w:left="360"/>
    </w:pPr>
    <w:rPr>
      <w:sz w:val="16"/>
      <w:szCs w:val="16"/>
    </w:rPr>
  </w:style>
  <w:style w:type="character" w:customStyle="1" w:styleId="BodyTextIndent3Char">
    <w:name w:val="Body Text Indent 3 Char"/>
    <w:link w:val="BodyTextIndent3"/>
    <w:uiPriority w:val="99"/>
    <w:semiHidden/>
    <w:rsid w:val="00B37A08"/>
    <w:rPr>
      <w:sz w:val="16"/>
      <w:szCs w:val="16"/>
    </w:rPr>
  </w:style>
  <w:style w:type="character" w:customStyle="1" w:styleId="PlainTextChar">
    <w:name w:val="Plain Text Char"/>
    <w:link w:val="PlainText"/>
    <w:locked/>
    <w:rsid w:val="007529A9"/>
    <w:rPr>
      <w:rFonts w:ascii="Courier New" w:hAnsi="Courier New"/>
    </w:rPr>
  </w:style>
  <w:style w:type="paragraph" w:styleId="PlainText">
    <w:name w:val="Plain Text"/>
    <w:basedOn w:val="Normal"/>
    <w:link w:val="PlainTextChar"/>
    <w:rsid w:val="007529A9"/>
    <w:pPr>
      <w:spacing w:before="0" w:beforeAutospacing="0" w:after="0" w:afterAutospacing="0"/>
      <w:ind w:left="0" w:right="0"/>
      <w:jc w:val="left"/>
    </w:pPr>
    <w:rPr>
      <w:rFonts w:ascii="Courier New" w:hAnsi="Courier New"/>
      <w:sz w:val="20"/>
      <w:szCs w:val="20"/>
    </w:rPr>
  </w:style>
  <w:style w:type="character" w:customStyle="1" w:styleId="PlainTextChar1">
    <w:name w:val="Plain Text Char1"/>
    <w:uiPriority w:val="99"/>
    <w:semiHidden/>
    <w:rsid w:val="007529A9"/>
    <w:rPr>
      <w:rFonts w:ascii="Courier New" w:hAnsi="Courier New" w:cs="Courier New"/>
    </w:rPr>
  </w:style>
  <w:style w:type="paragraph" w:styleId="HTMLPreformatted">
    <w:name w:val="HTML Preformatted"/>
    <w:basedOn w:val="Normal"/>
    <w:link w:val="HTMLPreformattedChar"/>
    <w:uiPriority w:val="99"/>
    <w:semiHidden/>
    <w:unhideWhenUsed/>
    <w:rsid w:val="00AE0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AE0AA7"/>
    <w:rPr>
      <w:rFonts w:ascii="Courier New" w:eastAsia="Times New Roman" w:hAnsi="Courier New" w:cs="Courier New"/>
    </w:rPr>
  </w:style>
  <w:style w:type="paragraph" w:customStyle="1" w:styleId="Email">
    <w:name w:val="Email"/>
    <w:link w:val="EmailChar"/>
    <w:qFormat/>
    <w:rsid w:val="007368BB"/>
    <w:pPr>
      <w:jc w:val="center"/>
    </w:pPr>
    <w:rPr>
      <w:rFonts w:ascii="Cambria" w:hAnsi="Cambria" w:cs="Calisto MT"/>
      <w:color w:val="000000"/>
      <w:sz w:val="18"/>
      <w:lang w:bidi="en-US"/>
    </w:rPr>
  </w:style>
  <w:style w:type="character" w:customStyle="1" w:styleId="NoSpacingChar">
    <w:name w:val="No Spacing Char"/>
    <w:aliases w:val="1 ABSTRAK INDO Char,Medium Grid 2 Char,10. judul ABSTRAK English Char"/>
    <w:link w:val="NoSpacing"/>
    <w:uiPriority w:val="1"/>
    <w:rsid w:val="00F5677A"/>
    <w:rPr>
      <w:rFonts w:ascii="Cambria" w:hAnsi="Cambria" w:cs="Calisto MT"/>
      <w:bCs/>
      <w:iCs/>
      <w:color w:val="000000"/>
      <w:szCs w:val="16"/>
      <w:lang w:val="en-GB"/>
    </w:rPr>
  </w:style>
  <w:style w:type="character" w:customStyle="1" w:styleId="EmailChar">
    <w:name w:val="Email Char"/>
    <w:link w:val="Email"/>
    <w:rsid w:val="007368BB"/>
    <w:rPr>
      <w:rFonts w:ascii="Cambria" w:hAnsi="Cambria" w:cs="Calisto MT"/>
      <w:color w:val="000000"/>
      <w:sz w:val="18"/>
      <w:lang w:bidi="en-US"/>
    </w:rPr>
  </w:style>
  <w:style w:type="paragraph" w:customStyle="1" w:styleId="JudulAbstrakIndonesia">
    <w:name w:val="Judul Abstrak Indonesia"/>
    <w:basedOn w:val="NoSpacing"/>
    <w:link w:val="JudulAbstrakIndonesiaChar"/>
    <w:qFormat/>
    <w:rsid w:val="00F5677A"/>
    <w:pPr>
      <w:spacing w:after="60"/>
      <w:jc w:val="center"/>
    </w:pPr>
    <w:rPr>
      <w:b/>
      <w:szCs w:val="20"/>
    </w:rPr>
  </w:style>
  <w:style w:type="paragraph" w:customStyle="1" w:styleId="KataKunciIndonesia">
    <w:name w:val="Kata Kunci Indonesia"/>
    <w:basedOn w:val="NoSpacing"/>
    <w:link w:val="KataKunciIndonesiaChar"/>
    <w:qFormat/>
    <w:rsid w:val="00F5677A"/>
    <w:rPr>
      <w:b/>
      <w:szCs w:val="20"/>
    </w:rPr>
  </w:style>
  <w:style w:type="character" w:customStyle="1" w:styleId="JudulAbstrakIndonesiaChar">
    <w:name w:val="Judul Abstrak Indonesia Char"/>
    <w:link w:val="JudulAbstrakIndonesia"/>
    <w:rsid w:val="00F5677A"/>
    <w:rPr>
      <w:rFonts w:ascii="Cambria" w:hAnsi="Cambria" w:cs="Calisto MT"/>
      <w:b/>
      <w:bCs/>
      <w:iCs/>
      <w:color w:val="000000"/>
      <w:szCs w:val="16"/>
      <w:lang w:val="en-GB"/>
    </w:rPr>
  </w:style>
  <w:style w:type="paragraph" w:customStyle="1" w:styleId="JudulAbstrakInggris">
    <w:name w:val="Judul Abstrak Inggris"/>
    <w:basedOn w:val="AbstakIndo"/>
    <w:link w:val="JudulAbstrakInggrisChar"/>
    <w:qFormat/>
    <w:rsid w:val="00F5677A"/>
    <w:pPr>
      <w:suppressAutoHyphens/>
      <w:spacing w:line="240" w:lineRule="auto"/>
      <w:jc w:val="center"/>
    </w:pPr>
    <w:rPr>
      <w:rFonts w:ascii="Cambria" w:hAnsi="Cambria"/>
      <w:b/>
      <w:i/>
      <w:szCs w:val="18"/>
      <w:lang w:val="id-ID"/>
    </w:rPr>
  </w:style>
  <w:style w:type="character" w:customStyle="1" w:styleId="KataKunciIndonesiaChar">
    <w:name w:val="Kata Kunci Indonesia Char"/>
    <w:link w:val="KataKunciIndonesia"/>
    <w:rsid w:val="00F5677A"/>
    <w:rPr>
      <w:rFonts w:ascii="Cambria" w:hAnsi="Cambria" w:cs="Calisto MT"/>
      <w:b/>
      <w:bCs/>
      <w:iCs/>
      <w:color w:val="000000"/>
      <w:szCs w:val="16"/>
      <w:lang w:val="en-GB"/>
    </w:rPr>
  </w:style>
  <w:style w:type="paragraph" w:customStyle="1" w:styleId="KataKunciInggris">
    <w:name w:val="Kata Kunci Inggris"/>
    <w:basedOn w:val="Heading1"/>
    <w:link w:val="KataKunciInggrisChar"/>
    <w:qFormat/>
    <w:rsid w:val="00F5677A"/>
    <w:rPr>
      <w:b/>
    </w:rPr>
  </w:style>
  <w:style w:type="character" w:customStyle="1" w:styleId="AbstakIndoChar">
    <w:name w:val="Abstak Indo Char"/>
    <w:link w:val="AbstakIndo"/>
    <w:uiPriority w:val="99"/>
    <w:rsid w:val="00F5677A"/>
    <w:rPr>
      <w:rFonts w:ascii="Minion Pro" w:hAnsi="Minion Pro" w:cs="Minion Pro"/>
      <w:color w:val="000000"/>
      <w:lang w:val="en-GB"/>
    </w:rPr>
  </w:style>
  <w:style w:type="character" w:customStyle="1" w:styleId="JudulAbstrakInggrisChar">
    <w:name w:val="Judul Abstrak Inggris Char"/>
    <w:link w:val="JudulAbstrakInggris"/>
    <w:rsid w:val="00F5677A"/>
    <w:rPr>
      <w:rFonts w:ascii="Cambria" w:hAnsi="Cambria" w:cs="Minion Pro"/>
      <w:b/>
      <w:i/>
      <w:color w:val="000000"/>
      <w:szCs w:val="18"/>
      <w:lang w:val="id-ID"/>
    </w:rPr>
  </w:style>
  <w:style w:type="paragraph" w:customStyle="1" w:styleId="HowToCite">
    <w:name w:val="How To Cite"/>
    <w:basedOn w:val="alamat"/>
    <w:link w:val="HowToCiteChar"/>
    <w:qFormat/>
    <w:rsid w:val="003034E3"/>
    <w:pPr>
      <w:jc w:val="both"/>
    </w:pPr>
    <w:rPr>
      <w:bCs/>
      <w:iCs/>
      <w:sz w:val="18"/>
    </w:rPr>
  </w:style>
  <w:style w:type="character" w:customStyle="1" w:styleId="KataKunciInggrisChar">
    <w:name w:val="Kata Kunci Inggris Char"/>
    <w:link w:val="KataKunciInggris"/>
    <w:rsid w:val="00F5677A"/>
    <w:rPr>
      <w:rFonts w:ascii="Cambria" w:hAnsi="Cambria"/>
      <w:b/>
      <w:i/>
      <w:iCs/>
      <w:color w:val="000000"/>
      <w:szCs w:val="18"/>
    </w:rPr>
  </w:style>
  <w:style w:type="paragraph" w:customStyle="1" w:styleId="HeaderVolNo">
    <w:name w:val="Header Vol No"/>
    <w:basedOn w:val="Heading6"/>
    <w:link w:val="HeaderVolNoChar"/>
    <w:qFormat/>
    <w:rsid w:val="000E3C63"/>
    <w:pPr>
      <w:ind w:left="0" w:firstLine="0"/>
      <w:jc w:val="center"/>
    </w:pPr>
    <w:rPr>
      <w:rFonts w:cs="Cambria"/>
      <w:i/>
      <w:sz w:val="18"/>
      <w:szCs w:val="18"/>
      <w:lang w:val="en-GB"/>
    </w:rPr>
  </w:style>
  <w:style w:type="character" w:customStyle="1" w:styleId="HowToCiteChar">
    <w:name w:val="How To Cite Char"/>
    <w:link w:val="HowToCite"/>
    <w:rsid w:val="003034E3"/>
    <w:rPr>
      <w:rFonts w:ascii="Cambria" w:hAnsi="Cambria" w:cs="Calisto MT"/>
      <w:bCs/>
      <w:iCs/>
      <w:color w:val="000000"/>
      <w:sz w:val="18"/>
      <w:lang w:bidi="en-US"/>
    </w:rPr>
  </w:style>
  <w:style w:type="paragraph" w:customStyle="1" w:styleId="JudulSubBab">
    <w:name w:val="Judul Sub Bab"/>
    <w:basedOn w:val="NoSpacing"/>
    <w:link w:val="JudulSubBabChar"/>
    <w:qFormat/>
    <w:rsid w:val="000E3C63"/>
    <w:pPr>
      <w:spacing w:line="360" w:lineRule="auto"/>
    </w:pPr>
    <w:rPr>
      <w:b/>
      <w:sz w:val="24"/>
      <w:szCs w:val="20"/>
    </w:rPr>
  </w:style>
  <w:style w:type="character" w:customStyle="1" w:styleId="HeaderVolNoChar">
    <w:name w:val="Header Vol No Char"/>
    <w:link w:val="HeaderVolNo"/>
    <w:rsid w:val="000E3C63"/>
    <w:rPr>
      <w:rFonts w:ascii="Cambria" w:hAnsi="Cambria" w:cs="Cambria"/>
      <w:i/>
      <w:color w:val="000000"/>
      <w:sz w:val="18"/>
      <w:szCs w:val="18"/>
      <w:lang w:val="en-GB"/>
    </w:rPr>
  </w:style>
  <w:style w:type="paragraph" w:customStyle="1" w:styleId="HeaderPenulis">
    <w:name w:val="Header Penulis"/>
    <w:basedOn w:val="2penulis"/>
    <w:link w:val="HeaderPenulisChar"/>
    <w:qFormat/>
    <w:rsid w:val="00433AFC"/>
    <w:rPr>
      <w:sz w:val="18"/>
      <w:lang w:val="en-GB"/>
    </w:rPr>
  </w:style>
  <w:style w:type="character" w:customStyle="1" w:styleId="JudulSubBabChar">
    <w:name w:val="Judul Sub Bab Char"/>
    <w:link w:val="JudulSubBab"/>
    <w:rsid w:val="000E3C63"/>
    <w:rPr>
      <w:rFonts w:ascii="Cambria" w:hAnsi="Cambria" w:cs="Calisto MT"/>
      <w:b/>
      <w:bCs/>
      <w:iCs/>
      <w:color w:val="000000"/>
      <w:sz w:val="24"/>
      <w:szCs w:val="16"/>
      <w:lang w:val="en-GB"/>
    </w:rPr>
  </w:style>
  <w:style w:type="character" w:customStyle="1" w:styleId="jlqj4b">
    <w:name w:val="jlqj4b"/>
    <w:rsid w:val="00B070E0"/>
  </w:style>
  <w:style w:type="character" w:customStyle="1" w:styleId="HeaderPenulisChar">
    <w:name w:val="Header Penulis Char"/>
    <w:link w:val="HeaderPenulis"/>
    <w:rsid w:val="00433AFC"/>
    <w:rPr>
      <w:rFonts w:ascii="Cambria" w:hAnsi="Cambria"/>
      <w:b/>
      <w:sz w:val="18"/>
      <w:lang w:val="en-GB" w:eastAsia="en-US"/>
    </w:rPr>
  </w:style>
  <w:style w:type="paragraph" w:customStyle="1" w:styleId="2HeaderJudulJurnal">
    <w:name w:val="2. Header Judul Jurnal"/>
    <w:basedOn w:val="Normal"/>
    <w:link w:val="2HeaderJudulJurnalChar"/>
    <w:qFormat/>
    <w:rsid w:val="000B0D6F"/>
    <w:pPr>
      <w:autoSpaceDE w:val="0"/>
      <w:autoSpaceDN w:val="0"/>
      <w:adjustRightInd w:val="0"/>
      <w:spacing w:before="0" w:beforeAutospacing="0" w:after="0" w:afterAutospacing="0" w:line="288" w:lineRule="auto"/>
      <w:ind w:left="0" w:right="0"/>
      <w:textAlignment w:val="center"/>
    </w:pPr>
    <w:rPr>
      <w:rFonts w:ascii="Cambria" w:hAnsi="Cambria" w:cs="Cambria"/>
      <w:b/>
      <w:bCs/>
      <w:color w:val="000000"/>
      <w:sz w:val="26"/>
      <w:szCs w:val="28"/>
    </w:rPr>
  </w:style>
  <w:style w:type="paragraph" w:customStyle="1" w:styleId="3Website">
    <w:name w:val="3. Web site"/>
    <w:basedOn w:val="Normal"/>
    <w:link w:val="3WebsiteChar"/>
    <w:qFormat/>
    <w:rsid w:val="000B0D6F"/>
    <w:pPr>
      <w:autoSpaceDE w:val="0"/>
      <w:autoSpaceDN w:val="0"/>
      <w:adjustRightInd w:val="0"/>
      <w:spacing w:before="0" w:beforeAutospacing="0" w:after="0" w:afterAutospacing="0" w:line="288" w:lineRule="auto"/>
      <w:ind w:left="0" w:right="0"/>
      <w:textAlignment w:val="center"/>
    </w:pPr>
    <w:rPr>
      <w:rFonts w:ascii="Cambria" w:hAnsi="Cambria" w:cs="Cambria"/>
      <w:i/>
      <w:color w:val="000000"/>
      <w:sz w:val="18"/>
      <w:szCs w:val="18"/>
      <w:lang w:val="en-GB"/>
    </w:rPr>
  </w:style>
  <w:style w:type="character" w:customStyle="1" w:styleId="2HeaderJudulJurnalChar">
    <w:name w:val="2. Header Judul Jurnal Char"/>
    <w:link w:val="2HeaderJudulJurnal"/>
    <w:rsid w:val="000B0D6F"/>
    <w:rPr>
      <w:rFonts w:ascii="Cambria" w:hAnsi="Cambria" w:cs="Cambria"/>
      <w:b/>
      <w:bCs/>
      <w:color w:val="000000"/>
      <w:sz w:val="26"/>
      <w:szCs w:val="28"/>
    </w:rPr>
  </w:style>
  <w:style w:type="character" w:customStyle="1" w:styleId="3WebsiteChar">
    <w:name w:val="3. Web site Char"/>
    <w:link w:val="3Website"/>
    <w:rsid w:val="000B0D6F"/>
    <w:rPr>
      <w:rFonts w:ascii="Cambria" w:hAnsi="Cambria" w:cs="Cambria"/>
      <w:i/>
      <w:color w:val="000000"/>
      <w:sz w:val="18"/>
      <w:szCs w:val="18"/>
      <w:lang w:val="en-GB"/>
    </w:rPr>
  </w:style>
  <w:style w:type="paragraph" w:customStyle="1" w:styleId="5penulis">
    <w:name w:val="5.  penulis"/>
    <w:basedOn w:val="2author"/>
    <w:link w:val="5penulisChar"/>
    <w:qFormat/>
    <w:rsid w:val="000B0D6F"/>
    <w:rPr>
      <w:rFonts w:ascii="Cambria" w:hAnsi="Cambria"/>
      <w:b w:val="0"/>
      <w:lang w:val="id-ID"/>
    </w:rPr>
  </w:style>
  <w:style w:type="character" w:customStyle="1" w:styleId="5penulisChar">
    <w:name w:val="5.  penulis Char"/>
    <w:link w:val="5penulis"/>
    <w:rsid w:val="000B0D6F"/>
    <w:rPr>
      <w:rFonts w:ascii="Cambria" w:hAnsi="Cambria"/>
      <w:sz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51982">
      <w:bodyDiv w:val="1"/>
      <w:marLeft w:val="0"/>
      <w:marRight w:val="0"/>
      <w:marTop w:val="0"/>
      <w:marBottom w:val="0"/>
      <w:divBdr>
        <w:top w:val="none" w:sz="0" w:space="0" w:color="auto"/>
        <w:left w:val="none" w:sz="0" w:space="0" w:color="auto"/>
        <w:bottom w:val="none" w:sz="0" w:space="0" w:color="auto"/>
        <w:right w:val="none" w:sz="0" w:space="0" w:color="auto"/>
      </w:divBdr>
    </w:div>
    <w:div w:id="142551529">
      <w:bodyDiv w:val="1"/>
      <w:marLeft w:val="0"/>
      <w:marRight w:val="0"/>
      <w:marTop w:val="0"/>
      <w:marBottom w:val="0"/>
      <w:divBdr>
        <w:top w:val="none" w:sz="0" w:space="0" w:color="auto"/>
        <w:left w:val="none" w:sz="0" w:space="0" w:color="auto"/>
        <w:bottom w:val="none" w:sz="0" w:space="0" w:color="auto"/>
        <w:right w:val="none" w:sz="0" w:space="0" w:color="auto"/>
      </w:divBdr>
    </w:div>
    <w:div w:id="349911736">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92610828">
      <w:bodyDiv w:val="1"/>
      <w:marLeft w:val="0"/>
      <w:marRight w:val="0"/>
      <w:marTop w:val="0"/>
      <w:marBottom w:val="0"/>
      <w:divBdr>
        <w:top w:val="none" w:sz="0" w:space="0" w:color="auto"/>
        <w:left w:val="none" w:sz="0" w:space="0" w:color="auto"/>
        <w:bottom w:val="none" w:sz="0" w:space="0" w:color="auto"/>
        <w:right w:val="none" w:sz="0" w:space="0" w:color="auto"/>
      </w:divBdr>
    </w:div>
    <w:div w:id="727067731">
      <w:bodyDiv w:val="1"/>
      <w:marLeft w:val="0"/>
      <w:marRight w:val="0"/>
      <w:marTop w:val="0"/>
      <w:marBottom w:val="0"/>
      <w:divBdr>
        <w:top w:val="none" w:sz="0" w:space="0" w:color="auto"/>
        <w:left w:val="none" w:sz="0" w:space="0" w:color="auto"/>
        <w:bottom w:val="none" w:sz="0" w:space="0" w:color="auto"/>
        <w:right w:val="none" w:sz="0" w:space="0" w:color="auto"/>
      </w:divBdr>
    </w:div>
    <w:div w:id="809976993">
      <w:bodyDiv w:val="1"/>
      <w:marLeft w:val="0"/>
      <w:marRight w:val="0"/>
      <w:marTop w:val="0"/>
      <w:marBottom w:val="0"/>
      <w:divBdr>
        <w:top w:val="none" w:sz="0" w:space="0" w:color="auto"/>
        <w:left w:val="none" w:sz="0" w:space="0" w:color="auto"/>
        <w:bottom w:val="none" w:sz="0" w:space="0" w:color="auto"/>
        <w:right w:val="none" w:sz="0" w:space="0" w:color="auto"/>
      </w:divBdr>
    </w:div>
    <w:div w:id="855656506">
      <w:bodyDiv w:val="1"/>
      <w:marLeft w:val="0"/>
      <w:marRight w:val="0"/>
      <w:marTop w:val="0"/>
      <w:marBottom w:val="0"/>
      <w:divBdr>
        <w:top w:val="none" w:sz="0" w:space="0" w:color="auto"/>
        <w:left w:val="none" w:sz="0" w:space="0" w:color="auto"/>
        <w:bottom w:val="none" w:sz="0" w:space="0" w:color="auto"/>
        <w:right w:val="none" w:sz="0" w:space="0" w:color="auto"/>
      </w:divBdr>
    </w:div>
    <w:div w:id="1190297381">
      <w:bodyDiv w:val="1"/>
      <w:marLeft w:val="0"/>
      <w:marRight w:val="0"/>
      <w:marTop w:val="0"/>
      <w:marBottom w:val="0"/>
      <w:divBdr>
        <w:top w:val="none" w:sz="0" w:space="0" w:color="auto"/>
        <w:left w:val="none" w:sz="0" w:space="0" w:color="auto"/>
        <w:bottom w:val="none" w:sz="0" w:space="0" w:color="auto"/>
        <w:right w:val="none" w:sz="0" w:space="0" w:color="auto"/>
      </w:divBdr>
    </w:div>
    <w:div w:id="1199702030">
      <w:bodyDiv w:val="1"/>
      <w:marLeft w:val="0"/>
      <w:marRight w:val="0"/>
      <w:marTop w:val="0"/>
      <w:marBottom w:val="0"/>
      <w:divBdr>
        <w:top w:val="none" w:sz="0" w:space="0" w:color="auto"/>
        <w:left w:val="none" w:sz="0" w:space="0" w:color="auto"/>
        <w:bottom w:val="none" w:sz="0" w:space="0" w:color="auto"/>
        <w:right w:val="none" w:sz="0" w:space="0" w:color="auto"/>
      </w:divBdr>
    </w:div>
    <w:div w:id="1278412770">
      <w:bodyDiv w:val="1"/>
      <w:marLeft w:val="0"/>
      <w:marRight w:val="0"/>
      <w:marTop w:val="0"/>
      <w:marBottom w:val="0"/>
      <w:divBdr>
        <w:top w:val="none" w:sz="0" w:space="0" w:color="auto"/>
        <w:left w:val="none" w:sz="0" w:space="0" w:color="auto"/>
        <w:bottom w:val="none" w:sz="0" w:space="0" w:color="auto"/>
        <w:right w:val="none" w:sz="0" w:space="0" w:color="auto"/>
      </w:divBdr>
    </w:div>
    <w:div w:id="1365790545">
      <w:bodyDiv w:val="1"/>
      <w:marLeft w:val="0"/>
      <w:marRight w:val="0"/>
      <w:marTop w:val="0"/>
      <w:marBottom w:val="0"/>
      <w:divBdr>
        <w:top w:val="none" w:sz="0" w:space="0" w:color="auto"/>
        <w:left w:val="none" w:sz="0" w:space="0" w:color="auto"/>
        <w:bottom w:val="none" w:sz="0" w:space="0" w:color="auto"/>
        <w:right w:val="none" w:sz="0" w:space="0" w:color="auto"/>
      </w:divBdr>
    </w:div>
    <w:div w:id="1421022645">
      <w:bodyDiv w:val="1"/>
      <w:marLeft w:val="0"/>
      <w:marRight w:val="0"/>
      <w:marTop w:val="0"/>
      <w:marBottom w:val="0"/>
      <w:divBdr>
        <w:top w:val="none" w:sz="0" w:space="0" w:color="auto"/>
        <w:left w:val="none" w:sz="0" w:space="0" w:color="auto"/>
        <w:bottom w:val="none" w:sz="0" w:space="0" w:color="auto"/>
        <w:right w:val="none" w:sz="0" w:space="0" w:color="auto"/>
      </w:divBdr>
    </w:div>
    <w:div w:id="1508710250">
      <w:bodyDiv w:val="1"/>
      <w:marLeft w:val="0"/>
      <w:marRight w:val="0"/>
      <w:marTop w:val="0"/>
      <w:marBottom w:val="0"/>
      <w:divBdr>
        <w:top w:val="none" w:sz="0" w:space="0" w:color="auto"/>
        <w:left w:val="none" w:sz="0" w:space="0" w:color="auto"/>
        <w:bottom w:val="none" w:sz="0" w:space="0" w:color="auto"/>
        <w:right w:val="none" w:sz="0" w:space="0" w:color="auto"/>
      </w:divBdr>
    </w:div>
    <w:div w:id="1529219975">
      <w:bodyDiv w:val="1"/>
      <w:marLeft w:val="0"/>
      <w:marRight w:val="0"/>
      <w:marTop w:val="0"/>
      <w:marBottom w:val="0"/>
      <w:divBdr>
        <w:top w:val="none" w:sz="0" w:space="0" w:color="auto"/>
        <w:left w:val="none" w:sz="0" w:space="0" w:color="auto"/>
        <w:bottom w:val="none" w:sz="0" w:space="0" w:color="auto"/>
        <w:right w:val="none" w:sz="0" w:space="0" w:color="auto"/>
      </w:divBdr>
    </w:div>
    <w:div w:id="1539003564">
      <w:bodyDiv w:val="1"/>
      <w:marLeft w:val="0"/>
      <w:marRight w:val="0"/>
      <w:marTop w:val="0"/>
      <w:marBottom w:val="0"/>
      <w:divBdr>
        <w:top w:val="none" w:sz="0" w:space="0" w:color="auto"/>
        <w:left w:val="none" w:sz="0" w:space="0" w:color="auto"/>
        <w:bottom w:val="none" w:sz="0" w:space="0" w:color="auto"/>
        <w:right w:val="none" w:sz="0" w:space="0" w:color="auto"/>
      </w:divBdr>
    </w:div>
    <w:div w:id="1571767613">
      <w:bodyDiv w:val="1"/>
      <w:marLeft w:val="0"/>
      <w:marRight w:val="0"/>
      <w:marTop w:val="0"/>
      <w:marBottom w:val="0"/>
      <w:divBdr>
        <w:top w:val="none" w:sz="0" w:space="0" w:color="auto"/>
        <w:left w:val="none" w:sz="0" w:space="0" w:color="auto"/>
        <w:bottom w:val="none" w:sz="0" w:space="0" w:color="auto"/>
        <w:right w:val="none" w:sz="0" w:space="0" w:color="auto"/>
      </w:divBdr>
    </w:div>
    <w:div w:id="1588228534">
      <w:bodyDiv w:val="1"/>
      <w:marLeft w:val="0"/>
      <w:marRight w:val="0"/>
      <w:marTop w:val="0"/>
      <w:marBottom w:val="0"/>
      <w:divBdr>
        <w:top w:val="none" w:sz="0" w:space="0" w:color="auto"/>
        <w:left w:val="none" w:sz="0" w:space="0" w:color="auto"/>
        <w:bottom w:val="none" w:sz="0" w:space="0" w:color="auto"/>
        <w:right w:val="none" w:sz="0" w:space="0" w:color="auto"/>
      </w:divBdr>
    </w:div>
    <w:div w:id="1640263550">
      <w:bodyDiv w:val="1"/>
      <w:marLeft w:val="0"/>
      <w:marRight w:val="0"/>
      <w:marTop w:val="0"/>
      <w:marBottom w:val="0"/>
      <w:divBdr>
        <w:top w:val="none" w:sz="0" w:space="0" w:color="auto"/>
        <w:left w:val="none" w:sz="0" w:space="0" w:color="auto"/>
        <w:bottom w:val="none" w:sz="0" w:space="0" w:color="auto"/>
        <w:right w:val="none" w:sz="0" w:space="0" w:color="auto"/>
      </w:divBdr>
    </w:div>
    <w:div w:id="1653947038">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66975471">
      <w:bodyDiv w:val="1"/>
      <w:marLeft w:val="0"/>
      <w:marRight w:val="0"/>
      <w:marTop w:val="0"/>
      <w:marBottom w:val="0"/>
      <w:divBdr>
        <w:top w:val="none" w:sz="0" w:space="0" w:color="auto"/>
        <w:left w:val="none" w:sz="0" w:space="0" w:color="auto"/>
        <w:bottom w:val="none" w:sz="0" w:space="0" w:color="auto"/>
        <w:right w:val="none" w:sz="0" w:space="0" w:color="auto"/>
      </w:divBdr>
    </w:div>
    <w:div w:id="1668287746">
      <w:bodyDiv w:val="1"/>
      <w:marLeft w:val="0"/>
      <w:marRight w:val="0"/>
      <w:marTop w:val="0"/>
      <w:marBottom w:val="0"/>
      <w:divBdr>
        <w:top w:val="none" w:sz="0" w:space="0" w:color="auto"/>
        <w:left w:val="none" w:sz="0" w:space="0" w:color="auto"/>
        <w:bottom w:val="none" w:sz="0" w:space="0" w:color="auto"/>
        <w:right w:val="none" w:sz="0" w:space="0" w:color="auto"/>
      </w:divBdr>
    </w:div>
    <w:div w:id="176110174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68445404">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51343102">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ics"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muhsinhar.staff.umy.ac.id/ilmu-sosial-dan-hegemoni-barat-tantangan-bagi-ilmuan-sosial-musli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0AD33C-1AE3-4AA1-945B-1E9B5C72E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Pages>
  <Words>2106</Words>
  <Characters>1200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6</CharactersWithSpaces>
  <SharedDoc>false</SharedDoc>
  <HLinks>
    <vt:vector size="12" baseType="variant">
      <vt:variant>
        <vt:i4>4587549</vt:i4>
      </vt:variant>
      <vt:variant>
        <vt:i4>6</vt:i4>
      </vt:variant>
      <vt:variant>
        <vt:i4>0</vt:i4>
      </vt:variant>
      <vt:variant>
        <vt:i4>5</vt:i4>
      </vt:variant>
      <vt:variant>
        <vt:lpwstr>http://wwics/</vt:lpwstr>
      </vt:variant>
      <vt:variant>
        <vt:lpwstr/>
      </vt:variant>
      <vt:variant>
        <vt:i4>917530</vt:i4>
      </vt:variant>
      <vt:variant>
        <vt:i4>3</vt:i4>
      </vt:variant>
      <vt:variant>
        <vt:i4>0</vt:i4>
      </vt:variant>
      <vt:variant>
        <vt:i4>5</vt:i4>
      </vt:variant>
      <vt:variant>
        <vt:lpwstr>http://muhsinhar.staff.umy.ac.id/ilmu-sosial-dan-hegemoni-barat-tantangan-bagi-ilmuan-sosial-musli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cp:lastModifiedBy>Microsoft account</cp:lastModifiedBy>
  <cp:revision>7</cp:revision>
  <cp:lastPrinted>2015-01-23T04:11:00Z</cp:lastPrinted>
  <dcterms:created xsi:type="dcterms:W3CDTF">2021-06-16T16:16:00Z</dcterms:created>
  <dcterms:modified xsi:type="dcterms:W3CDTF">2022-03-2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nal.harmoni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sa</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sa</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hra</vt:lpwstr>
  </property>
  <property fmtid="{D5CDD505-2E9C-101B-9397-08002B2CF9AE}" pid="20" name="Mendeley Recent Style Name 7_1">
    <vt:lpwstr>Modern Humanities Research Association (note with bibliography)</vt:lpwstr>
  </property>
  <property fmtid="{D5CDD505-2E9C-101B-9397-08002B2CF9AE}" pid="21" name="Mendeley Recent Style Id 8_1">
    <vt:lpwstr>http://www.zotero.org/styles/mla</vt:lpwstr>
  </property>
  <property fmtid="{D5CDD505-2E9C-101B-9397-08002B2CF9AE}" pid="22" name="Mendeley Recent Style Name 8_1">
    <vt:lpwstr>Modern Language Associa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